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F59B3" w14:textId="77777777" w:rsidR="00521C52" w:rsidRPr="002638E0" w:rsidRDefault="00521C52" w:rsidP="003E02C6">
      <w:pPr>
        <w:pStyle w:val="Heading1"/>
        <w:numPr>
          <w:ilvl w:val="0"/>
          <w:numId w:val="0"/>
        </w:numPr>
        <w:spacing w:before="0" w:line="240" w:lineRule="auto"/>
        <w:ind w:left="720" w:hanging="360"/>
        <w:rPr>
          <w:rFonts w:ascii="Arial Narrow" w:hAnsi="Arial Narrow" w:cstheme="minorHAnsi"/>
          <w:sz w:val="16"/>
          <w:szCs w:val="16"/>
        </w:rPr>
      </w:pPr>
      <w:bookmarkStart w:id="0" w:name="_GoBack"/>
      <w:bookmarkEnd w:id="0"/>
      <w:r w:rsidRPr="002638E0">
        <w:rPr>
          <w:rFonts w:ascii="Arial Narrow" w:hAnsi="Arial Narrow" w:cstheme="minorHAnsi"/>
          <w:sz w:val="16"/>
          <w:szCs w:val="16"/>
        </w:rPr>
        <w:t xml:space="preserve">Índice </w:t>
      </w:r>
      <w:r w:rsidR="00E44468" w:rsidRPr="002638E0">
        <w:rPr>
          <w:rFonts w:ascii="Arial Narrow" w:hAnsi="Arial Narrow" w:cstheme="minorHAnsi"/>
          <w:sz w:val="16"/>
          <w:szCs w:val="16"/>
        </w:rPr>
        <w:t>de acesso rápido</w:t>
      </w:r>
      <w:r w:rsidRPr="002638E0">
        <w:rPr>
          <w:rFonts w:ascii="Arial Narrow" w:hAnsi="Arial Narrow" w:cstheme="minorHAnsi"/>
          <w:sz w:val="16"/>
          <w:szCs w:val="16"/>
        </w:rPr>
        <w:t xml:space="preserve"> CV Chrys Chrystello</w:t>
      </w:r>
    </w:p>
    <w:p w14:paraId="0101011F" w14:textId="77777777" w:rsidR="00BB3FA1" w:rsidRPr="002638E0" w:rsidRDefault="00F649F6" w:rsidP="003E02C6">
      <w:pPr>
        <w:pStyle w:val="Heading2"/>
        <w:spacing w:before="0" w:line="240" w:lineRule="auto"/>
        <w:jc w:val="both"/>
        <w:rPr>
          <w:rFonts w:ascii="Arial Narrow" w:hAnsi="Arial Narrow" w:cstheme="minorHAnsi"/>
          <w:b/>
          <w:color w:val="auto"/>
          <w:sz w:val="16"/>
          <w:szCs w:val="16"/>
        </w:rPr>
      </w:pPr>
      <w:hyperlink w:anchor="_Dados_pessoais" w:history="1">
        <w:r w:rsidR="00F04781" w:rsidRPr="002638E0">
          <w:rPr>
            <w:rStyle w:val="Hyperlink"/>
            <w:rFonts w:ascii="Arial Narrow" w:hAnsi="Arial Narrow" w:cstheme="minorHAnsi"/>
            <w:b/>
            <w:color w:val="auto"/>
            <w:sz w:val="16"/>
            <w:szCs w:val="16"/>
          </w:rPr>
          <w:t>Dados pessoais</w:t>
        </w:r>
      </w:hyperlink>
    </w:p>
    <w:p w14:paraId="1E94B49E" w14:textId="77777777" w:rsidR="00F04781" w:rsidRPr="002638E0" w:rsidRDefault="00F649F6" w:rsidP="003E02C6">
      <w:pPr>
        <w:pStyle w:val="Heading2"/>
        <w:spacing w:before="0" w:line="240" w:lineRule="auto"/>
        <w:jc w:val="both"/>
        <w:rPr>
          <w:rFonts w:ascii="Arial Narrow" w:hAnsi="Arial Narrow" w:cstheme="minorHAnsi"/>
          <w:b/>
          <w:color w:val="auto"/>
          <w:sz w:val="16"/>
          <w:szCs w:val="16"/>
        </w:rPr>
      </w:pPr>
      <w:hyperlink w:anchor="_Afiliação_profissional" w:history="1">
        <w:r w:rsidR="00F04781" w:rsidRPr="002638E0">
          <w:rPr>
            <w:rStyle w:val="Hyperlink"/>
            <w:rFonts w:ascii="Arial Narrow" w:hAnsi="Arial Narrow" w:cstheme="minorHAnsi"/>
            <w:b/>
            <w:color w:val="auto"/>
            <w:sz w:val="16"/>
            <w:szCs w:val="16"/>
          </w:rPr>
          <w:t>Afiliação profissional</w:t>
        </w:r>
      </w:hyperlink>
    </w:p>
    <w:p w14:paraId="49E1C746" w14:textId="77777777" w:rsidR="00F04781" w:rsidRPr="002638E0" w:rsidRDefault="00F649F6" w:rsidP="003E02C6">
      <w:pPr>
        <w:pStyle w:val="Heading2"/>
        <w:spacing w:before="0" w:line="240" w:lineRule="auto"/>
        <w:jc w:val="both"/>
        <w:rPr>
          <w:rFonts w:ascii="Arial Narrow" w:hAnsi="Arial Narrow" w:cstheme="minorHAnsi"/>
          <w:b/>
          <w:color w:val="auto"/>
          <w:sz w:val="16"/>
          <w:szCs w:val="16"/>
        </w:rPr>
      </w:pPr>
      <w:hyperlink w:anchor="_Dados_académicos" w:history="1">
        <w:r w:rsidR="00F04781" w:rsidRPr="002638E0">
          <w:rPr>
            <w:rStyle w:val="Hyperlink"/>
            <w:rFonts w:ascii="Arial Narrow" w:hAnsi="Arial Narrow" w:cstheme="minorHAnsi"/>
            <w:b/>
            <w:color w:val="auto"/>
            <w:sz w:val="16"/>
            <w:szCs w:val="16"/>
          </w:rPr>
          <w:t>Dados académicos</w:t>
        </w:r>
      </w:hyperlink>
    </w:p>
    <w:p w14:paraId="75A69E68" w14:textId="77777777" w:rsidR="00F04781" w:rsidRPr="002638E0" w:rsidRDefault="00F649F6" w:rsidP="003E02C6">
      <w:pPr>
        <w:pStyle w:val="Heading2"/>
        <w:spacing w:before="0" w:line="240" w:lineRule="auto"/>
        <w:jc w:val="both"/>
        <w:rPr>
          <w:rFonts w:ascii="Arial Narrow" w:hAnsi="Arial Narrow" w:cstheme="minorHAnsi"/>
          <w:b/>
          <w:color w:val="auto"/>
          <w:sz w:val="16"/>
          <w:szCs w:val="16"/>
        </w:rPr>
      </w:pPr>
      <w:hyperlink w:anchor="_Formação_profissional" w:history="1">
        <w:r w:rsidR="00F04781" w:rsidRPr="002638E0">
          <w:rPr>
            <w:rStyle w:val="Hyperlink"/>
            <w:rFonts w:ascii="Arial Narrow" w:hAnsi="Arial Narrow" w:cstheme="minorHAnsi"/>
            <w:b/>
            <w:color w:val="auto"/>
            <w:sz w:val="16"/>
            <w:szCs w:val="16"/>
          </w:rPr>
          <w:t>Formação profissional</w:t>
        </w:r>
      </w:hyperlink>
    </w:p>
    <w:p w14:paraId="1417F95D" w14:textId="77777777" w:rsidR="00F04781" w:rsidRPr="002638E0" w:rsidRDefault="00F649F6" w:rsidP="003E02C6">
      <w:pPr>
        <w:pStyle w:val="Heading2"/>
        <w:spacing w:before="0" w:line="240" w:lineRule="auto"/>
        <w:jc w:val="both"/>
        <w:rPr>
          <w:rFonts w:ascii="Arial Narrow" w:hAnsi="Arial Narrow" w:cstheme="minorHAnsi"/>
          <w:b/>
          <w:color w:val="auto"/>
          <w:sz w:val="16"/>
          <w:szCs w:val="16"/>
        </w:rPr>
      </w:pPr>
      <w:hyperlink w:anchor="_Experiência_profissional" w:history="1">
        <w:r w:rsidR="00F04781" w:rsidRPr="002638E0">
          <w:rPr>
            <w:rStyle w:val="Hyperlink"/>
            <w:rFonts w:ascii="Arial Narrow" w:hAnsi="Arial Narrow" w:cstheme="minorHAnsi"/>
            <w:b/>
            <w:color w:val="auto"/>
            <w:sz w:val="16"/>
            <w:szCs w:val="16"/>
          </w:rPr>
          <w:t>Experiência profissional</w:t>
        </w:r>
      </w:hyperlink>
    </w:p>
    <w:p w14:paraId="76C628BE" w14:textId="77777777" w:rsidR="00F04781" w:rsidRPr="002638E0" w:rsidRDefault="00F649F6" w:rsidP="003E02C6">
      <w:pPr>
        <w:pStyle w:val="Heading2"/>
        <w:spacing w:before="0" w:line="240" w:lineRule="auto"/>
        <w:jc w:val="both"/>
        <w:rPr>
          <w:rFonts w:ascii="Arial Narrow" w:hAnsi="Arial Narrow" w:cstheme="minorHAnsi"/>
          <w:b/>
          <w:color w:val="auto"/>
          <w:sz w:val="16"/>
          <w:szCs w:val="16"/>
        </w:rPr>
      </w:pPr>
      <w:hyperlink w:anchor="_Livros_e_outras" w:history="1">
        <w:r w:rsidR="00F04781" w:rsidRPr="002638E0">
          <w:rPr>
            <w:rStyle w:val="Hyperlink"/>
            <w:rFonts w:ascii="Arial Narrow" w:hAnsi="Arial Narrow" w:cstheme="minorHAnsi"/>
            <w:b/>
            <w:color w:val="auto"/>
            <w:sz w:val="16"/>
            <w:szCs w:val="16"/>
          </w:rPr>
          <w:t>Livros e outras obras publicadas</w:t>
        </w:r>
      </w:hyperlink>
    </w:p>
    <w:p w14:paraId="2B15F790" w14:textId="77777777" w:rsidR="00521C52" w:rsidRPr="002638E0" w:rsidRDefault="00F649F6" w:rsidP="003E02C6">
      <w:pPr>
        <w:pStyle w:val="Heading2"/>
        <w:spacing w:before="0" w:line="240" w:lineRule="auto"/>
        <w:jc w:val="both"/>
        <w:rPr>
          <w:rFonts w:ascii="Arial Narrow" w:hAnsi="Arial Narrow" w:cstheme="minorHAnsi"/>
          <w:b/>
          <w:color w:val="auto"/>
          <w:sz w:val="16"/>
          <w:szCs w:val="16"/>
        </w:rPr>
      </w:pPr>
      <w:hyperlink w:anchor="_Conferências" w:history="1">
        <w:r w:rsidR="00F04781" w:rsidRPr="002638E0">
          <w:rPr>
            <w:rStyle w:val="Hyperlink"/>
            <w:rFonts w:ascii="Arial Narrow" w:hAnsi="Arial Narrow" w:cstheme="minorHAnsi"/>
            <w:b/>
            <w:color w:val="auto"/>
            <w:sz w:val="16"/>
            <w:szCs w:val="16"/>
          </w:rPr>
          <w:t>Conferências</w:t>
        </w:r>
      </w:hyperlink>
    </w:p>
    <w:p w14:paraId="04C71094" w14:textId="77777777" w:rsidR="00521C52" w:rsidRPr="002638E0" w:rsidRDefault="00F649F6" w:rsidP="003E02C6">
      <w:p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>
        <w:rPr>
          <w:rFonts w:ascii="Arial Narrow" w:hAnsi="Arial Narrow" w:cstheme="minorHAnsi"/>
          <w:sz w:val="16"/>
          <w:szCs w:val="16"/>
        </w:rPr>
        <w:pict w14:anchorId="7F5966F5">
          <v:rect id="_x0000_i1025" style="width:0;height:1.5pt" o:hralign="center" o:hrstd="t" o:hr="t" fillcolor="#a0a0a0" stroked="f"/>
        </w:pict>
      </w:r>
    </w:p>
    <w:p w14:paraId="63D3B942" w14:textId="77777777" w:rsidR="00F04781" w:rsidRPr="002638E0" w:rsidRDefault="00F04781" w:rsidP="003E02C6">
      <w:pPr>
        <w:pStyle w:val="Heading4"/>
        <w:spacing w:before="0" w:line="240" w:lineRule="auto"/>
        <w:jc w:val="both"/>
        <w:rPr>
          <w:rFonts w:ascii="Arial Narrow" w:hAnsi="Arial Narrow" w:cstheme="minorHAnsi"/>
          <w:sz w:val="16"/>
          <w:szCs w:val="16"/>
        </w:rPr>
      </w:pPr>
      <w:bookmarkStart w:id="1" w:name="_Dados_pessoais"/>
      <w:bookmarkEnd w:id="1"/>
      <w:r w:rsidRPr="002638E0">
        <w:rPr>
          <w:rFonts w:ascii="Arial Narrow" w:hAnsi="Arial Narrow" w:cstheme="minorHAnsi"/>
          <w:sz w:val="16"/>
          <w:szCs w:val="16"/>
        </w:rPr>
        <w:t>Dados pessoais</w:t>
      </w:r>
    </w:p>
    <w:tbl>
      <w:tblPr>
        <w:tblW w:w="9663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9"/>
        <w:gridCol w:w="7654"/>
      </w:tblGrid>
      <w:tr w:rsidR="00521C52" w:rsidRPr="002638E0" w14:paraId="0AC7A783" w14:textId="77777777" w:rsidTr="00652264">
        <w:tc>
          <w:tcPr>
            <w:tcW w:w="20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76FB5B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Nome </w:t>
            </w:r>
          </w:p>
        </w:tc>
        <w:tc>
          <w:tcPr>
            <w:tcW w:w="7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5BEDC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J. CHRYS CHRYSTELLO </w:t>
            </w:r>
          </w:p>
        </w:tc>
      </w:tr>
      <w:tr w:rsidR="00521C52" w:rsidRPr="002638E0" w14:paraId="5A6407D3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71F8C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orada postal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28A65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R. da Igreja, 6, Lomba Da Maia, 9625-115, S. Miguel, Açores</w:t>
            </w:r>
          </w:p>
        </w:tc>
      </w:tr>
      <w:tr w:rsidR="00521C52" w:rsidRPr="002638E0" w14:paraId="74C126D1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8D204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ra morada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1B98C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202 Garden St Warriewood (Sydney) NSW 2102 Australia</w:t>
            </w:r>
          </w:p>
        </w:tc>
      </w:tr>
      <w:tr w:rsidR="00521C52" w:rsidRPr="002638E0" w14:paraId="678114B9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FB0AE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Telefone 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EE84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+351 296 446940</w:t>
            </w:r>
          </w:p>
        </w:tc>
      </w:tr>
      <w:tr w:rsidR="00521C52" w:rsidRPr="002638E0" w14:paraId="4FD2F908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04FADC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Telemóvel 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18BB3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+351 91 928 7816</w:t>
            </w:r>
          </w:p>
        </w:tc>
      </w:tr>
      <w:tr w:rsidR="00521C52" w:rsidRPr="002638E0" w14:paraId="5CE7F0EE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A88FC2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Faxe (E-mail fax):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FE38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+ (00) 1-630-563-1902</w:t>
            </w:r>
          </w:p>
        </w:tc>
      </w:tr>
      <w:tr w:rsidR="00521C52" w:rsidRPr="002638E0" w14:paraId="12CEA3B2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12BA3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E-Correio: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ED56D" w14:textId="77777777" w:rsidR="00F04781" w:rsidRPr="002638E0" w:rsidRDefault="00F649F6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b/>
                <w:sz w:val="16"/>
                <w:szCs w:val="16"/>
              </w:rPr>
            </w:pPr>
            <w:hyperlink r:id="rId8" w:history="1">
              <w:r w:rsidR="00F04781"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drchryschrystello@yahoo.com.au</w:t>
              </w:r>
            </w:hyperlink>
            <w:r w:rsidR="00F04781" w:rsidRPr="002638E0">
              <w:rPr>
                <w:rFonts w:ascii="Arial Narrow" w:hAnsi="Arial Narrow" w:cstheme="minorHAnsi"/>
                <w:sz w:val="16"/>
                <w:szCs w:val="16"/>
              </w:rPr>
              <w:t xml:space="preserve"> / </w:t>
            </w:r>
            <w:hyperlink r:id="rId9" w:history="1">
              <w:r w:rsidR="00F04781"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chryschrystello@journalist.com</w:t>
              </w:r>
            </w:hyperlink>
            <w:r w:rsidR="00F04781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30FA11E6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6AA920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Páginas pessoais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6F2B6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hyperlink r:id="rId10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www.lusofonias.net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   /  </w:t>
            </w:r>
            <w:hyperlink r:id="rId11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mais/chrys-cv.html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315F0AE1" w14:textId="77777777" w:rsidTr="00652264">
        <w:tc>
          <w:tcPr>
            <w:tcW w:w="20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8D7FF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ata nascimento</w:t>
            </w:r>
          </w:p>
        </w:tc>
        <w:tc>
          <w:tcPr>
            <w:tcW w:w="7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317A6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1949</w:t>
            </w:r>
          </w:p>
        </w:tc>
      </w:tr>
    </w:tbl>
    <w:p w14:paraId="26312FD5" w14:textId="77777777" w:rsidR="00E44468" w:rsidRPr="002638E0" w:rsidRDefault="00F649F6" w:rsidP="003E02C6">
      <w:p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bookmarkStart w:id="2" w:name="_Afiliação_profissional"/>
      <w:bookmarkEnd w:id="2"/>
      <w:r>
        <w:rPr>
          <w:rFonts w:ascii="Arial Narrow" w:hAnsi="Arial Narrow" w:cstheme="minorHAnsi"/>
          <w:sz w:val="16"/>
          <w:szCs w:val="16"/>
        </w:rPr>
        <w:pict w14:anchorId="23CFCB0D">
          <v:rect id="_x0000_i1026" style="width:0;height:1.5pt" o:hralign="center" o:hrstd="t" o:hr="t" fillcolor="#a0a0a0" stroked="f"/>
        </w:pict>
      </w:r>
    </w:p>
    <w:p w14:paraId="4804CCE7" w14:textId="77777777" w:rsidR="00F04781" w:rsidRPr="002638E0" w:rsidRDefault="00F04781" w:rsidP="003E02C6">
      <w:pPr>
        <w:pStyle w:val="Heading4"/>
        <w:spacing w:before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Afiliação profissional</w:t>
      </w:r>
    </w:p>
    <w:p w14:paraId="7B35A18A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Académico Correspondente da AGLP Academia Galega Da Língua Portuguesa desde 2012</w:t>
      </w:r>
    </w:p>
    <w:p w14:paraId="5383335A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Sócio </w:t>
      </w:r>
      <w:r w:rsidR="00652264" w:rsidRPr="002638E0">
        <w:rPr>
          <w:rFonts w:ascii="Arial Narrow" w:hAnsi="Arial Narrow" w:cstheme="minorHAnsi"/>
          <w:sz w:val="16"/>
          <w:szCs w:val="16"/>
        </w:rPr>
        <w:t xml:space="preserve">Honorário Vitalício da </w:t>
      </w:r>
      <w:r w:rsidRPr="002638E0">
        <w:rPr>
          <w:rFonts w:ascii="Arial Narrow" w:hAnsi="Arial Narrow" w:cstheme="minorHAnsi"/>
          <w:sz w:val="16"/>
          <w:szCs w:val="16"/>
        </w:rPr>
        <w:t xml:space="preserve">MEEA (1983) Sindicato de Jornalistas Australianos AJA, Confederação </w:t>
      </w:r>
      <w:r w:rsidRPr="002638E0">
        <w:rPr>
          <w:rFonts w:ascii="Arial Narrow" w:hAnsi="Arial Narrow" w:cstheme="minorHAnsi"/>
          <w:i/>
          <w:sz w:val="16"/>
          <w:szCs w:val="16"/>
        </w:rPr>
        <w:t>Media, Entertainment and Arts Alliance</w:t>
      </w:r>
      <w:r w:rsidRPr="002638E0">
        <w:rPr>
          <w:rFonts w:ascii="Arial Narrow" w:hAnsi="Arial Narrow" w:cstheme="minorHAnsi"/>
          <w:sz w:val="16"/>
          <w:szCs w:val="16"/>
        </w:rPr>
        <w:t>, Nova Gales do Sul, Austrália, afiliado na IFJ (Federação Internacional de Jornalistas)</w:t>
      </w:r>
    </w:p>
    <w:p w14:paraId="6B55E639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Tradutor NAATI (1984-201</w:t>
      </w:r>
      <w:r w:rsidR="00652264" w:rsidRPr="002638E0">
        <w:rPr>
          <w:rFonts w:ascii="Arial Narrow" w:hAnsi="Arial Narrow" w:cstheme="minorHAnsi"/>
          <w:sz w:val="16"/>
          <w:szCs w:val="16"/>
        </w:rPr>
        <w:t>9</w:t>
      </w:r>
      <w:r w:rsidRPr="002638E0">
        <w:rPr>
          <w:rFonts w:ascii="Arial Narrow" w:hAnsi="Arial Narrow" w:cstheme="minorHAnsi"/>
          <w:sz w:val="16"/>
          <w:szCs w:val="16"/>
        </w:rPr>
        <w:t>), (</w:t>
      </w:r>
      <w:proofErr w:type="spellStart"/>
      <w:r w:rsidR="00652264" w:rsidRPr="002638E0">
        <w:rPr>
          <w:rFonts w:ascii="Arial Narrow" w:hAnsi="Arial Narrow" w:cstheme="minorHAnsi"/>
          <w:sz w:val="16"/>
          <w:szCs w:val="16"/>
        </w:rPr>
        <w:t>Certified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 xml:space="preserve"> </w:t>
      </w:r>
      <w:r w:rsidR="00652264" w:rsidRPr="002638E0">
        <w:rPr>
          <w:rFonts w:ascii="Arial Narrow" w:hAnsi="Arial Narrow" w:cstheme="minorHAnsi"/>
          <w:sz w:val="16"/>
          <w:szCs w:val="16"/>
        </w:rPr>
        <w:t xml:space="preserve">Translator CPNOZG40Z, </w:t>
      </w:r>
      <w:r w:rsidRPr="002638E0">
        <w:rPr>
          <w:rFonts w:ascii="Arial Narrow" w:hAnsi="Arial Narrow" w:cstheme="minorHAnsi"/>
          <w:sz w:val="16"/>
          <w:szCs w:val="16"/>
        </w:rPr>
        <w:t>N</w:t>
      </w:r>
      <w:r w:rsidR="00652264" w:rsidRPr="002638E0">
        <w:rPr>
          <w:rFonts w:ascii="Arial Narrow" w:hAnsi="Arial Narrow" w:cstheme="minorHAnsi"/>
          <w:sz w:val="16"/>
          <w:szCs w:val="16"/>
        </w:rPr>
        <w:t>AATI</w:t>
      </w:r>
      <w:r w:rsidRPr="002638E0">
        <w:rPr>
          <w:rFonts w:ascii="Arial Narrow" w:hAnsi="Arial Narrow" w:cstheme="minorHAnsi"/>
          <w:sz w:val="16"/>
          <w:szCs w:val="16"/>
        </w:rPr>
        <w:t>, entidade australiana para acreditação de tradutores e intérpretes)</w:t>
      </w:r>
    </w:p>
    <w:p w14:paraId="596E1370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Presidente, 1985 - 1990, Júri da NAATI (National Authority for Accreditation of Translators, entidade nacional australiana para acreditação de tradutores e intérpretes</w:t>
      </w:r>
      <w:r w:rsidR="00652264" w:rsidRPr="002638E0">
        <w:rPr>
          <w:rFonts w:ascii="Arial Narrow" w:hAnsi="Arial Narrow" w:cstheme="minorHAnsi"/>
          <w:sz w:val="16"/>
          <w:szCs w:val="16"/>
        </w:rPr>
        <w:t>)</w:t>
      </w:r>
      <w:r w:rsidRPr="002638E0">
        <w:rPr>
          <w:rFonts w:ascii="Arial Narrow" w:hAnsi="Arial Narrow" w:cstheme="minorHAnsi"/>
          <w:sz w:val="16"/>
          <w:szCs w:val="16"/>
        </w:rPr>
        <w:t xml:space="preserve"> </w:t>
      </w:r>
      <w:hyperlink r:id="rId12" w:history="1">
        <w:r w:rsidRPr="002638E0">
          <w:rPr>
            <w:rStyle w:val="Hyperlink"/>
            <w:rFonts w:ascii="Arial Narrow" w:hAnsi="Arial Narrow" w:cstheme="minorHAnsi"/>
            <w:color w:val="auto"/>
            <w:sz w:val="16"/>
            <w:szCs w:val="16"/>
          </w:rPr>
          <w:t>www.naati.com.au</w:t>
        </w:r>
      </w:hyperlink>
      <w:r w:rsidRPr="002638E0">
        <w:rPr>
          <w:rFonts w:ascii="Arial Narrow" w:hAnsi="Arial Narrow" w:cstheme="minorHAnsi"/>
          <w:sz w:val="16"/>
          <w:szCs w:val="16"/>
        </w:rPr>
        <w:t xml:space="preserve"> /</w:t>
      </w:r>
    </w:p>
    <w:p w14:paraId="6EEC9DE8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Membro do Júri (1984-2003) NAATI, responsável pela elaboração</w:t>
      </w:r>
      <w:r w:rsidR="0046398E" w:rsidRPr="002638E0">
        <w:rPr>
          <w:rFonts w:ascii="Arial Narrow" w:hAnsi="Arial Narrow" w:cstheme="minorHAnsi"/>
          <w:sz w:val="16"/>
          <w:szCs w:val="16"/>
        </w:rPr>
        <w:t xml:space="preserve"> e correção</w:t>
      </w:r>
      <w:r w:rsidRPr="002638E0">
        <w:rPr>
          <w:rFonts w:ascii="Arial Narrow" w:hAnsi="Arial Narrow" w:cstheme="minorHAnsi"/>
          <w:sz w:val="16"/>
          <w:szCs w:val="16"/>
        </w:rPr>
        <w:t xml:space="preserve"> de exames</w:t>
      </w:r>
      <w:r w:rsidR="0046398E" w:rsidRPr="002638E0">
        <w:rPr>
          <w:rFonts w:ascii="Arial Narrow" w:hAnsi="Arial Narrow" w:cstheme="minorHAnsi"/>
          <w:sz w:val="16"/>
          <w:szCs w:val="16"/>
        </w:rPr>
        <w:t xml:space="preserve"> para</w:t>
      </w:r>
      <w:r w:rsidRPr="002638E0">
        <w:rPr>
          <w:rFonts w:ascii="Arial Narrow" w:hAnsi="Arial Narrow" w:cstheme="minorHAnsi"/>
          <w:sz w:val="16"/>
          <w:szCs w:val="16"/>
        </w:rPr>
        <w:t xml:space="preserve"> atribuição do Diploma Oficial de Tradutor e Intérprete do governo federal australiano </w:t>
      </w:r>
      <w:hyperlink r:id="rId13" w:history="1">
        <w:r w:rsidRPr="002638E0">
          <w:rPr>
            <w:rStyle w:val="Hyperlink"/>
            <w:rFonts w:ascii="Arial Narrow" w:hAnsi="Arial Narrow" w:cstheme="minorHAnsi"/>
            <w:color w:val="auto"/>
            <w:sz w:val="16"/>
            <w:szCs w:val="16"/>
          </w:rPr>
          <w:t>https://www.naati.com.au</w:t>
        </w:r>
      </w:hyperlink>
      <w:r w:rsidRPr="002638E0">
        <w:rPr>
          <w:rFonts w:ascii="Arial Narrow" w:hAnsi="Arial Narrow" w:cstheme="minorHAnsi"/>
          <w:sz w:val="16"/>
          <w:szCs w:val="16"/>
        </w:rPr>
        <w:t xml:space="preserve"> /</w:t>
      </w:r>
    </w:p>
    <w:p w14:paraId="0672AE8B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Sócio Fundador (1898-2010) AUSIT (Instituto Australiano de Tradutores e Intérpretes, Nova Gales do Sul e Vitória, afiliado na FIT (Fédération Internationale des Traducteurs), Bruxelas </w:t>
      </w:r>
      <w:hyperlink r:id="rId14" w:history="1">
        <w:r w:rsidRPr="002638E0">
          <w:rPr>
            <w:rStyle w:val="Hyperlink"/>
            <w:rFonts w:ascii="Arial Narrow" w:hAnsi="Arial Narrow" w:cstheme="minorHAnsi"/>
            <w:color w:val="auto"/>
            <w:sz w:val="16"/>
            <w:szCs w:val="16"/>
          </w:rPr>
          <w:t>http://www.ausit.org</w:t>
        </w:r>
      </w:hyperlink>
      <w:r w:rsidRPr="002638E0">
        <w:rPr>
          <w:rStyle w:val="Hyperlink"/>
          <w:rFonts w:ascii="Arial Narrow" w:hAnsi="Arial Narrow" w:cstheme="minorHAnsi"/>
          <w:color w:val="auto"/>
          <w:sz w:val="16"/>
          <w:szCs w:val="16"/>
        </w:rPr>
        <w:t xml:space="preserve">  </w:t>
      </w:r>
      <w:r w:rsidRPr="002638E0">
        <w:rPr>
          <w:rFonts w:ascii="Arial Narrow" w:hAnsi="Arial Narrow" w:cstheme="minorHAnsi"/>
          <w:sz w:val="16"/>
          <w:szCs w:val="16"/>
        </w:rPr>
        <w:t xml:space="preserve">   </w:t>
      </w:r>
    </w:p>
    <w:p w14:paraId="789EB547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Sócio 1999 - atual, ACT (Association Canadienne de Traductologie - Canadian Association for Translation Studies)  </w:t>
      </w:r>
      <w:hyperlink r:id="rId15" w:history="1">
        <w:r w:rsidRPr="002638E0">
          <w:rPr>
            <w:rStyle w:val="Hyperlink"/>
            <w:rFonts w:ascii="Arial Narrow" w:hAnsi="Arial Narrow" w:cstheme="minorHAnsi"/>
            <w:color w:val="auto"/>
            <w:sz w:val="16"/>
            <w:szCs w:val="16"/>
            <w:shd w:val="clear" w:color="auto" w:fill="FFFFFF"/>
          </w:rPr>
          <w:t>www.act-cats.ca/</w:t>
        </w:r>
      </w:hyperlink>
      <w:r w:rsidRPr="002638E0">
        <w:rPr>
          <w:rFonts w:ascii="Arial Narrow" w:hAnsi="Arial Narrow" w:cstheme="minorHAnsi"/>
          <w:sz w:val="16"/>
          <w:szCs w:val="16"/>
          <w:shd w:val="clear" w:color="auto" w:fill="FFFFFF"/>
        </w:rPr>
        <w:t xml:space="preserve"> </w:t>
      </w:r>
    </w:p>
    <w:p w14:paraId="7B9D5A21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Sócio 2003 - atual, AIETI (Asociación Ibérica de Estudios de Traducción e Interpretación) </w:t>
      </w:r>
      <w:hyperlink r:id="rId16" w:history="1">
        <w:r w:rsidRPr="002638E0">
          <w:rPr>
            <w:rStyle w:val="Hyperlink"/>
            <w:rFonts w:ascii="Arial Narrow" w:hAnsi="Arial Narrow" w:cstheme="minorHAnsi"/>
            <w:color w:val="auto"/>
            <w:sz w:val="16"/>
            <w:szCs w:val="16"/>
          </w:rPr>
          <w:t>www.aieti.eu</w:t>
        </w:r>
      </w:hyperlink>
    </w:p>
    <w:p w14:paraId="5E978F36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Fundador, 1985-1996. Ex-Presidente</w:t>
      </w:r>
      <w:r w:rsidR="0046398E" w:rsidRPr="002638E0">
        <w:rPr>
          <w:rFonts w:ascii="Arial Narrow" w:hAnsi="Arial Narrow" w:cstheme="minorHAnsi"/>
          <w:sz w:val="16"/>
          <w:szCs w:val="16"/>
        </w:rPr>
        <w:t xml:space="preserve"> e</w:t>
      </w:r>
      <w:r w:rsidRPr="002638E0">
        <w:rPr>
          <w:rFonts w:ascii="Arial Narrow" w:hAnsi="Arial Narrow" w:cstheme="minorHAnsi"/>
          <w:sz w:val="16"/>
          <w:szCs w:val="16"/>
        </w:rPr>
        <w:t xml:space="preserve"> membro do Congresso Multicultural ACOA/PSU (Sindicato Função Pública Australiana) </w:t>
      </w:r>
    </w:p>
    <w:p w14:paraId="775DE1C1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Fundador 1985-1996, Ex-Presidente e membro Comité EEO (Igual Oportunidade de Emprego), Nova Gales do Sul e Vitória – DEET (Ministério Federal Australiano de Emprego, Educação e Formação Profissional)</w:t>
      </w:r>
    </w:p>
    <w:p w14:paraId="67AAB2D4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Membro 1984-1997 do Júri de Tradutores e Intérpretes DIEA / DILGEA / DIMA / DIMIA / DIBP (Ministº Federal Imigração, Nova Gales do Sul, Vitória e Território da Capital Australiana.</w:t>
      </w:r>
    </w:p>
    <w:p w14:paraId="1A9B69D3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Sócio #12058</w:t>
      </w:r>
      <w:r w:rsidR="00652264" w:rsidRPr="002638E0">
        <w:rPr>
          <w:rFonts w:ascii="Arial Narrow" w:hAnsi="Arial Narrow" w:cstheme="minorHAnsi"/>
          <w:sz w:val="16"/>
          <w:szCs w:val="16"/>
        </w:rPr>
        <w:t>, 1995-2016,</w:t>
      </w:r>
      <w:r w:rsidRPr="002638E0">
        <w:rPr>
          <w:rFonts w:ascii="Arial Narrow" w:hAnsi="Arial Narrow" w:cstheme="minorHAnsi"/>
          <w:sz w:val="16"/>
          <w:szCs w:val="16"/>
        </w:rPr>
        <w:t xml:space="preserve"> da</w:t>
      </w:r>
      <w:r w:rsidR="00652264" w:rsidRPr="002638E0">
        <w:rPr>
          <w:rFonts w:ascii="Arial Narrow" w:hAnsi="Arial Narrow" w:cstheme="minorHAnsi"/>
          <w:sz w:val="16"/>
          <w:szCs w:val="16"/>
        </w:rPr>
        <w:t xml:space="preserve"> extinta</w:t>
      </w:r>
      <w:r w:rsidRPr="002638E0">
        <w:rPr>
          <w:rFonts w:ascii="Arial Narrow" w:hAnsi="Arial Narrow" w:cstheme="minorHAnsi"/>
          <w:sz w:val="16"/>
          <w:szCs w:val="16"/>
        </w:rPr>
        <w:t xml:space="preserve"> SLP (Sociedade de Língua Portuguesa), Lisboa.</w:t>
      </w:r>
    </w:p>
    <w:p w14:paraId="57379253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Sócio #454 </w:t>
      </w:r>
      <w:r w:rsidR="00652264" w:rsidRPr="002638E0">
        <w:rPr>
          <w:rFonts w:ascii="Arial Narrow" w:hAnsi="Arial Narrow" w:cstheme="minorHAnsi"/>
          <w:sz w:val="16"/>
          <w:szCs w:val="16"/>
        </w:rPr>
        <w:t xml:space="preserve">(2008 – atual) </w:t>
      </w:r>
      <w:r w:rsidRPr="002638E0">
        <w:rPr>
          <w:rFonts w:ascii="Arial Narrow" w:hAnsi="Arial Narrow" w:cstheme="minorHAnsi"/>
          <w:sz w:val="16"/>
          <w:szCs w:val="16"/>
        </w:rPr>
        <w:t>do ONE Ordem Nacional dos Escritores, Brasil.</w:t>
      </w:r>
    </w:p>
    <w:p w14:paraId="09F56FB8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Especialista, 1985-94, Terminologia Médica, Painel Intérpretes-Tradutores HTS Ministério Saúde Nova Gales do Sul, Austrália</w:t>
      </w:r>
    </w:p>
    <w:p w14:paraId="27CB9919" w14:textId="77777777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Membro TIS (Telephone Interpreter Service) DIEA Mín.º Federal Imigração, Assuntos Étnicos e Multiculturais, Nova Gales do Sul, Vitória e Território da Capital, 1985-1997.</w:t>
      </w:r>
    </w:p>
    <w:p w14:paraId="48BD10D9" w14:textId="1D2B87D1" w:rsidR="00690810" w:rsidRPr="002638E0" w:rsidRDefault="00690810" w:rsidP="003E02C6">
      <w:pPr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Tradutor Oficial do Governo de Macau, </w:t>
      </w:r>
      <w:r w:rsidR="00652264" w:rsidRPr="002638E0">
        <w:rPr>
          <w:rFonts w:ascii="Arial Narrow" w:hAnsi="Arial Narrow" w:cstheme="minorHAnsi"/>
          <w:sz w:val="16"/>
          <w:szCs w:val="16"/>
        </w:rPr>
        <w:t xml:space="preserve">dezº </w:t>
      </w:r>
      <w:r w:rsidRPr="002638E0">
        <w:rPr>
          <w:rFonts w:ascii="Arial Narrow" w:hAnsi="Arial Narrow" w:cstheme="minorHAnsi"/>
          <w:sz w:val="16"/>
          <w:szCs w:val="16"/>
        </w:rPr>
        <w:t xml:space="preserve">1976 </w:t>
      </w:r>
      <w:r w:rsidR="0093726B" w:rsidRPr="002638E0">
        <w:rPr>
          <w:rFonts w:ascii="Arial Narrow" w:hAnsi="Arial Narrow" w:cstheme="minorHAnsi"/>
          <w:sz w:val="16"/>
          <w:szCs w:val="16"/>
        </w:rPr>
        <w:t>- janº</w:t>
      </w:r>
      <w:r w:rsidR="00652264" w:rsidRPr="002638E0">
        <w:rPr>
          <w:rFonts w:ascii="Arial Narrow" w:hAnsi="Arial Narrow" w:cstheme="minorHAnsi"/>
          <w:sz w:val="16"/>
          <w:szCs w:val="16"/>
        </w:rPr>
        <w:t xml:space="preserve"> </w:t>
      </w:r>
      <w:r w:rsidRPr="002638E0">
        <w:rPr>
          <w:rFonts w:ascii="Arial Narrow" w:hAnsi="Arial Narrow" w:cstheme="minorHAnsi"/>
          <w:sz w:val="16"/>
          <w:szCs w:val="16"/>
        </w:rPr>
        <w:t>1983.</w:t>
      </w:r>
    </w:p>
    <w:p w14:paraId="183C3A96" w14:textId="77777777" w:rsidR="00E44468" w:rsidRPr="002638E0" w:rsidRDefault="00F649F6" w:rsidP="003E02C6">
      <w:p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bookmarkStart w:id="3" w:name="_Dados_académicos"/>
      <w:bookmarkEnd w:id="3"/>
      <w:r>
        <w:rPr>
          <w:rFonts w:ascii="Arial Narrow" w:hAnsi="Arial Narrow" w:cstheme="minorHAnsi"/>
          <w:sz w:val="16"/>
          <w:szCs w:val="16"/>
        </w:rPr>
        <w:pict w14:anchorId="75AD89E9">
          <v:rect id="_x0000_i1027" style="width:0;height:1.5pt" o:hralign="center" o:hrstd="t" o:hr="t" fillcolor="#a0a0a0" stroked="f"/>
        </w:pict>
      </w:r>
    </w:p>
    <w:p w14:paraId="59A05998" w14:textId="77777777" w:rsidR="00F04781" w:rsidRPr="002638E0" w:rsidRDefault="00F04781" w:rsidP="003E02C6">
      <w:pPr>
        <w:pStyle w:val="Heading4"/>
        <w:spacing w:before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Dados académicos</w:t>
      </w:r>
    </w:p>
    <w:p w14:paraId="7799F288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Certificação de Aptidão de Formador (CAP) 2000 (vitalícia), Bolsa Nacional de Formadores, IEFP</w:t>
      </w:r>
    </w:p>
    <w:p w14:paraId="67FA5533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MA, major in Applied Social &amp; Communication Studies (jornalismo), 1999, University </w:t>
      </w:r>
      <w:proofErr w:type="spellStart"/>
      <w:r w:rsidRPr="002638E0">
        <w:rPr>
          <w:rFonts w:ascii="Arial Narrow" w:hAnsi="Arial Narrow" w:cstheme="minorHAnsi"/>
          <w:sz w:val="16"/>
          <w:szCs w:val="16"/>
        </w:rPr>
        <w:t>Fairfax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 xml:space="preserve">, Coordenador da Tese Dr. Keith H. </w:t>
      </w:r>
      <w:proofErr w:type="spellStart"/>
      <w:r w:rsidRPr="002638E0">
        <w:rPr>
          <w:rFonts w:ascii="Arial Narrow" w:hAnsi="Arial Narrow" w:cstheme="minorHAnsi"/>
          <w:sz w:val="16"/>
          <w:szCs w:val="16"/>
        </w:rPr>
        <w:t>Seddon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 xml:space="preserve">, BA PhD </w:t>
      </w:r>
      <w:proofErr w:type="spellStart"/>
      <w:r w:rsidRPr="002638E0">
        <w:rPr>
          <w:rFonts w:ascii="Arial Narrow" w:hAnsi="Arial Narrow" w:cstheme="minorHAnsi"/>
          <w:sz w:val="16"/>
          <w:szCs w:val="16"/>
        </w:rPr>
        <w:t>FPhS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 xml:space="preserve"> Professor of Philosophy </w:t>
      </w:r>
      <w:hyperlink r:id="rId17" w:history="1">
        <w:proofErr w:type="spellStart"/>
        <w:r w:rsidRPr="002638E0">
          <w:rPr>
            <w:rStyle w:val="Hyperlink"/>
            <w:rFonts w:ascii="Arial Narrow" w:hAnsi="Arial Narrow" w:cstheme="minorHAnsi"/>
            <w:color w:val="auto"/>
            <w:sz w:val="16"/>
            <w:szCs w:val="16"/>
          </w:rPr>
          <w:t>Warnborough</w:t>
        </w:r>
        <w:proofErr w:type="spellEnd"/>
        <w:r w:rsidRPr="002638E0">
          <w:rPr>
            <w:rStyle w:val="Hyperlink"/>
            <w:rFonts w:ascii="Arial Narrow" w:hAnsi="Arial Narrow" w:cstheme="minorHAnsi"/>
            <w:color w:val="auto"/>
            <w:sz w:val="16"/>
            <w:szCs w:val="16"/>
          </w:rPr>
          <w:t xml:space="preserve"> College</w:t>
        </w:r>
      </w:hyperlink>
      <w:r w:rsidRPr="002638E0">
        <w:rPr>
          <w:rFonts w:ascii="Arial Narrow" w:hAnsi="Arial Narrow" w:cstheme="minorHAnsi"/>
          <w:sz w:val="16"/>
          <w:szCs w:val="16"/>
        </w:rPr>
        <w:t xml:space="preserve">, </w:t>
      </w:r>
      <w:proofErr w:type="spellStart"/>
      <w:r w:rsidRPr="002638E0">
        <w:rPr>
          <w:rFonts w:ascii="Arial Narrow" w:hAnsi="Arial Narrow" w:cstheme="minorHAnsi"/>
          <w:sz w:val="16"/>
          <w:szCs w:val="16"/>
        </w:rPr>
        <w:t>Ireland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>.)</w:t>
      </w:r>
    </w:p>
    <w:p w14:paraId="09A360DE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Certificado </w:t>
      </w:r>
      <w:proofErr w:type="spellStart"/>
      <w:r w:rsidRPr="002638E0">
        <w:rPr>
          <w:rFonts w:ascii="Arial Narrow" w:hAnsi="Arial Narrow" w:cstheme="minorHAnsi"/>
          <w:sz w:val="16"/>
          <w:szCs w:val="16"/>
        </w:rPr>
        <w:t>Occupational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 xml:space="preserve"> Health &amp; </w:t>
      </w:r>
      <w:proofErr w:type="spellStart"/>
      <w:r w:rsidRPr="002638E0">
        <w:rPr>
          <w:rFonts w:ascii="Arial Narrow" w:hAnsi="Arial Narrow" w:cstheme="minorHAnsi"/>
          <w:sz w:val="16"/>
          <w:szCs w:val="16"/>
        </w:rPr>
        <w:t>Safety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 xml:space="preserve">, </w:t>
      </w:r>
      <w:r w:rsidR="00652264" w:rsidRPr="002638E0">
        <w:rPr>
          <w:rFonts w:ascii="Arial Narrow" w:hAnsi="Arial Narrow" w:cstheme="minorHAnsi"/>
          <w:sz w:val="16"/>
          <w:szCs w:val="16"/>
        </w:rPr>
        <w:t>nov.</w:t>
      </w:r>
      <w:r w:rsidRPr="002638E0">
        <w:rPr>
          <w:rFonts w:ascii="Arial Narrow" w:hAnsi="Arial Narrow" w:cstheme="minorHAnsi"/>
          <w:sz w:val="16"/>
          <w:szCs w:val="16"/>
        </w:rPr>
        <w:t xml:space="preserve"> 1993, COMCARE</w:t>
      </w:r>
      <w:r w:rsidR="00690810" w:rsidRPr="002638E0">
        <w:rPr>
          <w:rFonts w:ascii="Arial Narrow" w:hAnsi="Arial Narrow" w:cstheme="minorHAnsi"/>
          <w:sz w:val="16"/>
          <w:szCs w:val="16"/>
        </w:rPr>
        <w:t xml:space="preserve"> (</w:t>
      </w:r>
      <w:r w:rsidRPr="002638E0">
        <w:rPr>
          <w:rFonts w:ascii="Arial Narrow" w:hAnsi="Arial Narrow" w:cstheme="minorHAnsi"/>
          <w:sz w:val="16"/>
          <w:szCs w:val="16"/>
        </w:rPr>
        <w:t>Trades Hall</w:t>
      </w:r>
      <w:r w:rsidR="00690810" w:rsidRPr="002638E0">
        <w:rPr>
          <w:rFonts w:ascii="Arial Narrow" w:hAnsi="Arial Narrow" w:cstheme="minorHAnsi"/>
          <w:sz w:val="16"/>
          <w:szCs w:val="16"/>
        </w:rPr>
        <w:t>)</w:t>
      </w:r>
      <w:r w:rsidRPr="002638E0">
        <w:rPr>
          <w:rFonts w:ascii="Arial Narrow" w:hAnsi="Arial Narrow" w:cstheme="minorHAnsi"/>
          <w:sz w:val="16"/>
          <w:szCs w:val="16"/>
        </w:rPr>
        <w:t xml:space="preserve"> Melbourne, Austrália.</w:t>
      </w:r>
    </w:p>
    <w:p w14:paraId="5BC7E83B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Diploma Certificado de Relações Públicas 1991</w:t>
      </w:r>
      <w:r w:rsidR="00690810" w:rsidRPr="002638E0">
        <w:rPr>
          <w:rFonts w:ascii="Arial Narrow" w:hAnsi="Arial Narrow" w:cstheme="minorHAnsi"/>
          <w:sz w:val="16"/>
          <w:szCs w:val="16"/>
        </w:rPr>
        <w:t>,</w:t>
      </w:r>
      <w:r w:rsidRPr="002638E0">
        <w:rPr>
          <w:rFonts w:ascii="Arial Narrow" w:hAnsi="Arial Narrow" w:cstheme="minorHAnsi"/>
          <w:sz w:val="16"/>
          <w:szCs w:val="16"/>
        </w:rPr>
        <w:t xml:space="preserve"> UTS Universidade de Tecnologia e Ciência Nova Gales do Sul Austrália</w:t>
      </w:r>
    </w:p>
    <w:p w14:paraId="1F25197E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Diploma Certificado de Marketing, 1991</w:t>
      </w:r>
      <w:r w:rsidR="00690810" w:rsidRPr="002638E0">
        <w:rPr>
          <w:rFonts w:ascii="Arial Narrow" w:hAnsi="Arial Narrow" w:cstheme="minorHAnsi"/>
          <w:sz w:val="16"/>
          <w:szCs w:val="16"/>
        </w:rPr>
        <w:t>,</w:t>
      </w:r>
      <w:r w:rsidRPr="002638E0">
        <w:rPr>
          <w:rFonts w:ascii="Arial Narrow" w:hAnsi="Arial Narrow" w:cstheme="minorHAnsi"/>
          <w:sz w:val="16"/>
          <w:szCs w:val="16"/>
        </w:rPr>
        <w:t xml:space="preserve"> UTS Universidade de Tecnologia e Ciência Nova Gales do Sul Austrália</w:t>
      </w:r>
    </w:p>
    <w:p w14:paraId="6D4FCC7D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Diploma de Acreditação 1984</w:t>
      </w:r>
      <w:r w:rsidR="00E07C02" w:rsidRPr="002638E0">
        <w:rPr>
          <w:rFonts w:ascii="Arial Narrow" w:hAnsi="Arial Narrow" w:cstheme="minorHAnsi"/>
          <w:sz w:val="16"/>
          <w:szCs w:val="16"/>
        </w:rPr>
        <w:t>-</w:t>
      </w:r>
      <w:r w:rsidRPr="002638E0">
        <w:rPr>
          <w:rFonts w:ascii="Arial Narrow" w:hAnsi="Arial Narrow" w:cstheme="minorHAnsi"/>
          <w:sz w:val="16"/>
          <w:szCs w:val="16"/>
        </w:rPr>
        <w:t>201</w:t>
      </w:r>
      <w:r w:rsidR="00652264" w:rsidRPr="002638E0">
        <w:rPr>
          <w:rFonts w:ascii="Arial Narrow" w:hAnsi="Arial Narrow" w:cstheme="minorHAnsi"/>
          <w:sz w:val="16"/>
          <w:szCs w:val="16"/>
        </w:rPr>
        <w:t>9</w:t>
      </w:r>
      <w:r w:rsidRPr="002638E0">
        <w:rPr>
          <w:rFonts w:ascii="Arial Narrow" w:hAnsi="Arial Narrow" w:cstheme="minorHAnsi"/>
          <w:sz w:val="16"/>
          <w:szCs w:val="16"/>
        </w:rPr>
        <w:t xml:space="preserve">, </w:t>
      </w:r>
      <w:proofErr w:type="gramStart"/>
      <w:r w:rsidRPr="002638E0">
        <w:rPr>
          <w:rFonts w:ascii="Arial Narrow" w:hAnsi="Arial Narrow" w:cstheme="minorHAnsi"/>
          <w:sz w:val="16"/>
          <w:szCs w:val="16"/>
        </w:rPr>
        <w:t>Tradutor</w:t>
      </w:r>
      <w:proofErr w:type="gramEnd"/>
      <w:r w:rsidRPr="002638E0">
        <w:rPr>
          <w:rFonts w:ascii="Arial Narrow" w:hAnsi="Arial Narrow" w:cstheme="minorHAnsi"/>
          <w:sz w:val="16"/>
          <w:szCs w:val="16"/>
        </w:rPr>
        <w:t xml:space="preserve"> e Intérprete, NAATI, Camberra, Austrália (Inglês &lt;&gt; Português),</w:t>
      </w:r>
    </w:p>
    <w:p w14:paraId="2964CFD2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Faculdade de Economia do Porto 1967-75</w:t>
      </w:r>
    </w:p>
    <w:p w14:paraId="1B85813C" w14:textId="77777777" w:rsidR="00E85BAB" w:rsidRPr="002638E0" w:rsidRDefault="00E85BAB" w:rsidP="003E02C6">
      <w:pPr>
        <w:numPr>
          <w:ilvl w:val="0"/>
          <w:numId w:val="14"/>
        </w:numPr>
        <w:spacing w:after="0" w:line="240" w:lineRule="auto"/>
        <w:ind w:left="1134" w:hanging="425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 xml:space="preserve">Diploma de proficiência CAE, 1972 (Cambridge </w:t>
      </w:r>
      <w:proofErr w:type="spellStart"/>
      <w:r w:rsidRPr="002638E0">
        <w:rPr>
          <w:rFonts w:ascii="Arial Narrow" w:hAnsi="Arial Narrow" w:cstheme="minorHAnsi"/>
          <w:sz w:val="16"/>
          <w:szCs w:val="16"/>
        </w:rPr>
        <w:t>Advanced</w:t>
      </w:r>
      <w:proofErr w:type="spellEnd"/>
      <w:r w:rsidRPr="002638E0">
        <w:rPr>
          <w:rFonts w:ascii="Arial Narrow" w:hAnsi="Arial Narrow" w:cstheme="minorHAnsi"/>
          <w:sz w:val="16"/>
          <w:szCs w:val="16"/>
        </w:rPr>
        <w:t xml:space="preserve"> English) CLP (Centro Linguístico do Porto) Francês, Inglês)</w:t>
      </w:r>
    </w:p>
    <w:p w14:paraId="6BBB9B62" w14:textId="77777777" w:rsidR="00E44468" w:rsidRPr="002638E0" w:rsidRDefault="00F649F6" w:rsidP="003E02C6">
      <w:p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bookmarkStart w:id="4" w:name="_Formação_profissional"/>
      <w:bookmarkEnd w:id="4"/>
      <w:r>
        <w:rPr>
          <w:rFonts w:ascii="Arial Narrow" w:hAnsi="Arial Narrow" w:cstheme="minorHAnsi"/>
          <w:sz w:val="16"/>
          <w:szCs w:val="16"/>
        </w:rPr>
        <w:pict w14:anchorId="1D90A7D5">
          <v:rect id="_x0000_i1028" style="width:0;height:1.5pt" o:hralign="center" o:hrstd="t" o:hr="t" fillcolor="#a0a0a0" stroked="f"/>
        </w:pict>
      </w:r>
    </w:p>
    <w:p w14:paraId="4A7D52C7" w14:textId="7F8C9C61" w:rsidR="00E85BAB" w:rsidRPr="002638E0" w:rsidRDefault="00F04781" w:rsidP="003E02C6">
      <w:pPr>
        <w:pStyle w:val="Heading4"/>
        <w:spacing w:before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Formação profissional</w:t>
      </w:r>
    </w:p>
    <w:tbl>
      <w:tblPr>
        <w:tblStyle w:val="TableGrid"/>
        <w:tblW w:w="9639" w:type="dxa"/>
        <w:tblInd w:w="137" w:type="dxa"/>
        <w:tblLook w:val="04A0" w:firstRow="1" w:lastRow="0" w:firstColumn="1" w:lastColumn="0" w:noHBand="0" w:noVBand="1"/>
      </w:tblPr>
      <w:tblGrid>
        <w:gridCol w:w="1134"/>
        <w:gridCol w:w="8505"/>
      </w:tblGrid>
      <w:tr w:rsidR="00E07C02" w:rsidRPr="002638E0" w14:paraId="514220A3" w14:textId="77777777" w:rsidTr="001B7134">
        <w:tc>
          <w:tcPr>
            <w:tcW w:w="1134" w:type="dxa"/>
          </w:tcPr>
          <w:p w14:paraId="44DD6652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dez 2004 </w:t>
            </w:r>
          </w:p>
        </w:tc>
        <w:tc>
          <w:tcPr>
            <w:tcW w:w="8505" w:type="dxa"/>
          </w:tcPr>
          <w:p w14:paraId="7CAB434F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Formador Workshop 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ool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for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ion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” ESEB Instº. Politécnico de Bragança </w:t>
            </w:r>
          </w:p>
        </w:tc>
      </w:tr>
      <w:tr w:rsidR="00E07C02" w:rsidRPr="002638E0" w14:paraId="5E82F927" w14:textId="77777777" w:rsidTr="001B7134">
        <w:tc>
          <w:tcPr>
            <w:tcW w:w="1134" w:type="dxa"/>
          </w:tcPr>
          <w:p w14:paraId="70EAFFA1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jun. 01 jun. 2002 </w:t>
            </w:r>
          </w:p>
        </w:tc>
        <w:tc>
          <w:tcPr>
            <w:tcW w:w="8505" w:type="dxa"/>
          </w:tcPr>
          <w:p w14:paraId="025DAB58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Formador Montepio Social, Escola Profissional. Módulos: Ética, Comunicação, Gestão, 1º curso de Técnicos de Aconselhamento e de Assistência Domiciliária (Geriatria), total 340 h.</w:t>
            </w:r>
          </w:p>
        </w:tc>
      </w:tr>
      <w:tr w:rsidR="00E07C02" w:rsidRPr="002638E0" w14:paraId="3F0DD672" w14:textId="77777777" w:rsidTr="001B7134">
        <w:tc>
          <w:tcPr>
            <w:tcW w:w="1134" w:type="dxa"/>
          </w:tcPr>
          <w:p w14:paraId="619D311F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01</w:t>
            </w:r>
          </w:p>
          <w:p w14:paraId="66726EF1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 02 </w:t>
            </w:r>
          </w:p>
        </w:tc>
        <w:tc>
          <w:tcPr>
            <w:tcW w:w="8505" w:type="dxa"/>
          </w:tcPr>
          <w:p w14:paraId="4F16F6FB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Formador do Montepio Social – Escola Profissional. Módulos: Ética, Comunicação, Gestão, 1º e 2º curso de Técnicos de Aconselhamento e de Assistência Domiciliária (Geriatria), total 340 h.</w:t>
            </w:r>
          </w:p>
        </w:tc>
      </w:tr>
      <w:tr w:rsidR="00E07C02" w:rsidRPr="002638E0" w14:paraId="7A7B0891" w14:textId="77777777" w:rsidTr="001B7134">
        <w:tc>
          <w:tcPr>
            <w:tcW w:w="1134" w:type="dxa"/>
          </w:tcPr>
          <w:p w14:paraId="10E8B666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mai 99 </w:t>
            </w:r>
          </w:p>
        </w:tc>
        <w:tc>
          <w:tcPr>
            <w:tcW w:w="8505" w:type="dxa"/>
          </w:tcPr>
          <w:p w14:paraId="4AAA1882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Formador – Seminário de formação para Médicos e Pessoal de Saúde, ARS </w:t>
            </w:r>
          </w:p>
        </w:tc>
      </w:tr>
      <w:tr w:rsidR="00E07C02" w:rsidRPr="002638E0" w14:paraId="27EFB882" w14:textId="77777777" w:rsidTr="001B7134">
        <w:tc>
          <w:tcPr>
            <w:tcW w:w="1134" w:type="dxa"/>
          </w:tcPr>
          <w:p w14:paraId="5D049E9B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8-92</w:t>
            </w:r>
          </w:p>
        </w:tc>
        <w:tc>
          <w:tcPr>
            <w:tcW w:w="8505" w:type="dxa"/>
          </w:tcPr>
          <w:p w14:paraId="15458AEF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Formador Cursos de Formação Profissional para funcionários Ministério Federal de Emprego Australiano, temas: Multiculturalismo, Etnicidade, e Igual Oportunidade de Emprego. (3325 h)</w:t>
            </w:r>
          </w:p>
        </w:tc>
      </w:tr>
      <w:tr w:rsidR="00E07C02" w:rsidRPr="002638E0" w14:paraId="26AEC461" w14:textId="77777777" w:rsidTr="001B7134">
        <w:tc>
          <w:tcPr>
            <w:tcW w:w="1134" w:type="dxa"/>
          </w:tcPr>
          <w:p w14:paraId="32862A38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73-75</w:t>
            </w:r>
          </w:p>
        </w:tc>
        <w:tc>
          <w:tcPr>
            <w:tcW w:w="8505" w:type="dxa"/>
          </w:tcPr>
          <w:p w14:paraId="600E7BC3" w14:textId="77777777" w:rsidR="00E07C02" w:rsidRPr="002638E0" w:rsidRDefault="00E07C02" w:rsidP="003E02C6">
            <w:pPr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Professor Eventual, Ensino Oficial em Bobonaro e no Liceu Dr Francisco Machado, Timor </w:t>
            </w:r>
          </w:p>
        </w:tc>
      </w:tr>
    </w:tbl>
    <w:p w14:paraId="19B07D3B" w14:textId="77777777" w:rsidR="00E44468" w:rsidRPr="002638E0" w:rsidRDefault="00F649F6" w:rsidP="003E02C6">
      <w:pPr>
        <w:spacing w:after="0" w:line="240" w:lineRule="auto"/>
        <w:ind w:left="720"/>
        <w:jc w:val="both"/>
        <w:rPr>
          <w:rFonts w:ascii="Arial Narrow" w:hAnsi="Arial Narrow" w:cstheme="minorHAnsi"/>
          <w:sz w:val="16"/>
          <w:szCs w:val="16"/>
        </w:rPr>
      </w:pPr>
      <w:bookmarkStart w:id="5" w:name="_Experiência_profissional"/>
      <w:bookmarkEnd w:id="5"/>
      <w:r>
        <w:rPr>
          <w:rFonts w:ascii="Arial Narrow" w:hAnsi="Arial Narrow" w:cstheme="minorHAnsi"/>
          <w:sz w:val="16"/>
          <w:szCs w:val="16"/>
        </w:rPr>
        <w:pict w14:anchorId="51835757">
          <v:rect id="_x0000_i1029" style="width:0;height:1.5pt" o:hralign="center" o:hrstd="t" o:hr="t" fillcolor="#a0a0a0" stroked="f"/>
        </w:pict>
      </w:r>
    </w:p>
    <w:p w14:paraId="22C0F88F" w14:textId="77777777" w:rsidR="00F04781" w:rsidRPr="002638E0" w:rsidRDefault="001076FC" w:rsidP="003E02C6">
      <w:pPr>
        <w:pStyle w:val="Heading4"/>
        <w:spacing w:before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Experiência profissional</w:t>
      </w:r>
    </w:p>
    <w:tbl>
      <w:tblPr>
        <w:tblW w:w="9781" w:type="dxa"/>
        <w:tblInd w:w="-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8930"/>
      </w:tblGrid>
      <w:tr w:rsidR="00521C52" w:rsidRPr="002638E0" w14:paraId="040673BA" w14:textId="77777777" w:rsidTr="00491151">
        <w:trPr>
          <w:trHeight w:val="111"/>
        </w:trPr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0C3B4C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2001 atual</w:t>
            </w:r>
          </w:p>
        </w:tc>
        <w:tc>
          <w:tcPr>
            <w:tcW w:w="89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BB90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residente da Direção da AICL - Associação Internacional dos Colóquios da Lusofonia. Preside à Comissão Executiva</w:t>
            </w:r>
            <w:r w:rsidR="00652264"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membro permanente do Comité Científico </w:t>
            </w:r>
            <w:hyperlink r:id="rId18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www.lusofonias.net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09EBB394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257C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br 91 – atual      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F13E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Diretor, Editor-chefe, agência noticiosa independente e serviço de traduções PNN-LUSA (Portuguese News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Network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) registada em Sydney, Nova Gales do Sul, Austrália. Clientes: Commonwealth of Australia, Microsoft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Corp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British Council, AusAID (Australia), CONOCO Phillips (Australia), DORMA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lastRenderedPageBreak/>
              <w:t>Gla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Abbott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Lab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Tower of Babel, Piaget Institute (Portugal), Embaixada do Reino Unido em Lisboa, Embaixadas Australianas (Lisboa e Madrid). Governos Estaduais de Nova Gales do Sul, Vitória e ACT, Laboratórios Abbott, SDL INT’L UK Ltd, ARSN (Administração Regional de Saúde Norte), União Europeia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Glyph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USA, etc.</w:t>
            </w:r>
          </w:p>
        </w:tc>
      </w:tr>
      <w:tr w:rsidR="00521C52" w:rsidRPr="002638E0" w14:paraId="31264AEC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54F7C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lastRenderedPageBreak/>
              <w:t>2003/08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1696E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Colaborador </w:t>
            </w:r>
            <w:proofErr w:type="gram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suplemento </w:t>
            </w:r>
            <w:r w:rsidR="0046398E" w:rsidRPr="002638E0">
              <w:rPr>
                <w:rFonts w:ascii="Arial Narrow" w:hAnsi="Arial Narrow" w:cstheme="minorHAnsi"/>
                <w:i/>
                <w:sz w:val="16"/>
                <w:szCs w:val="16"/>
              </w:rPr>
              <w:t>D</w:t>
            </w:r>
            <w:r w:rsidRPr="002638E0">
              <w:rPr>
                <w:rFonts w:ascii="Arial Narrow" w:hAnsi="Arial Narrow" w:cstheme="minorHAnsi"/>
                <w:i/>
                <w:sz w:val="16"/>
                <w:szCs w:val="16"/>
              </w:rPr>
              <w:t>as</w:t>
            </w:r>
            <w:proofErr w:type="gramEnd"/>
            <w:r w:rsidRPr="002638E0">
              <w:rPr>
                <w:rFonts w:ascii="Arial Narrow" w:hAnsi="Arial Narrow" w:cstheme="minorHAnsi"/>
                <w:i/>
                <w:sz w:val="16"/>
                <w:szCs w:val="16"/>
              </w:rPr>
              <w:t xml:space="preserve"> artes das letras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do jornal Primeiro de Janeiro</w:t>
            </w:r>
          </w:p>
        </w:tc>
      </w:tr>
      <w:tr w:rsidR="00521C52" w:rsidRPr="002638E0" w14:paraId="7511D42F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50EC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2006/12 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50C3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Revisor Translation Studies Department Publications, Universidade Helsínquia </w:t>
            </w:r>
            <w:hyperlink r:id="rId19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cttl.org/uploads/5/2/4/3/5243866/currenttrendstranslation2010.pdf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258386A5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5F47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2008/1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146B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ssessor Projeto REMA da Universidade dos Açores</w:t>
            </w:r>
          </w:p>
        </w:tc>
      </w:tr>
      <w:tr w:rsidR="00521C52" w:rsidRPr="002638E0" w14:paraId="4FF43A5E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13472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2000/1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5BE5A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CL Mentor (Association for Computational Linguistics, Information Technology Research Institute, University of Brighton UK &amp; University of Michigan, Pa, USA), para autores não nativos de Inglês na apresentação de sinopses para o ACL </w:t>
            </w:r>
            <w:hyperlink r:id="rId20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aclweb.org/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 </w:t>
            </w:r>
            <w:hyperlink r:id="rId21" w:anchor="ACL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aclweb.org/aclwiki/index.php?title=Best_paper_awards#ACL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1F3A35D1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0006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4-0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CCBB4C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Membro do Júri, NAATI, responsável pela elaboração, marcação de exames, atribuição do DIPLOMA OFICIAL de Tradutor e Intérprete do governo federal australiano </w:t>
            </w:r>
          </w:p>
        </w:tc>
      </w:tr>
      <w:tr w:rsidR="00521C52" w:rsidRPr="002638E0" w14:paraId="08161B32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F594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2001-0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10E8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Formador no Montepio Social (Escola Profissional)</w:t>
            </w:r>
          </w:p>
        </w:tc>
      </w:tr>
      <w:tr w:rsidR="00521C52" w:rsidRPr="002638E0" w14:paraId="517FA2C8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E06B5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99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43AC6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Intérprete Simultâneo, European Symposium on Community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ctio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To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even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lcoho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oblem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promovido pela União Europeia e Centro Regional De Alcoologia Do Porto do Ministério da Saúde de Portugal. </w:t>
            </w:r>
            <w:hyperlink r:id="rId22" w:anchor="16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Second European Symposium On Community Action To Prevent Alcohol Problems: "Alcohol, Youth And Designed Drinks" - European Network On Local Alcohol Prevention, Research And Evaluation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. </w:t>
            </w:r>
            <w:hyperlink r:id="rId23" w:anchor="16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ec.europa.eu/health/ph_projects/1999/promotion/promotion_project_1999_full_en.htm#16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546E2841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4BF3B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98-05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8F57A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ssessor de Literatura Portuguesa</w:t>
            </w:r>
            <w:r w:rsidR="00B8498F"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ustralia Council, [INSEARCH Language Centre], UTS (Univ Tecnologia Sydney, Austrália). [equivale ao Ministério da Cultura]</w:t>
            </w:r>
          </w:p>
        </w:tc>
      </w:tr>
      <w:tr w:rsidR="00521C52" w:rsidRPr="002638E0" w14:paraId="3D22AB15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0B24D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ez. º 98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16D80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Intérprete Simultâneo Workshops de Ourivesaria, Lugar do Desenho, Fundação Júlio Resende, Gondomar </w:t>
            </w:r>
          </w:p>
        </w:tc>
      </w:tr>
      <w:tr w:rsidR="00521C52" w:rsidRPr="002638E0" w14:paraId="515C14BC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A0776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i 96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CD3AF7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Intérprete Simultâneo, Simpósio sobre Alfabloqueantes, Abbott Lab.</w:t>
            </w:r>
          </w:p>
        </w:tc>
      </w:tr>
      <w:tr w:rsidR="00521C52" w:rsidRPr="002638E0" w14:paraId="5F9AC7EA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445A4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95-98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07A25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iretor GATM Gabinete de Traduções Multilingues, Porto, Portugal</w:t>
            </w:r>
          </w:p>
        </w:tc>
      </w:tr>
      <w:tr w:rsidR="00521C52" w:rsidRPr="002638E0" w14:paraId="5FE89D05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F43A1E" w14:textId="77777777" w:rsidR="00F04781" w:rsidRPr="002638E0" w:rsidRDefault="00E444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</w:t>
            </w:r>
            <w:r w:rsidR="00F04781" w:rsidRPr="002638E0">
              <w:rPr>
                <w:rFonts w:ascii="Arial Narrow" w:hAnsi="Arial Narrow" w:cstheme="minorHAnsi"/>
                <w:sz w:val="16"/>
                <w:szCs w:val="16"/>
              </w:rPr>
              <w:t xml:space="preserve"> 95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6702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Intérprete Simultâneo Conferência “A Villa Museu Stuck em Munique”, Prof. Jo-Anne Birnie Danzker, Aula Magna de Belas Artes do Porto, promovida pelo Instituto Goethe.</w:t>
            </w:r>
          </w:p>
        </w:tc>
      </w:tr>
      <w:tr w:rsidR="00521C52" w:rsidRPr="002638E0" w14:paraId="0B401092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CAC65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92 - 96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CE87E5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Fundador do Centro de Estudos de Língua e Cultura Portuguesa na Austrália, em colaboração com universidades australianas, portuguesas e brasileiras para promover, e divulgar a lusofonia.</w:t>
            </w:r>
          </w:p>
        </w:tc>
      </w:tr>
      <w:tr w:rsidR="00521C52" w:rsidRPr="002638E0" w14:paraId="302FE460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8633E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3-94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40FD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utor Guiões, filmes, documentários ABC e SBS (Austrália) ITV (Inglaterra) TDM (Macau), RTP</w:t>
            </w:r>
          </w:p>
        </w:tc>
      </w:tr>
      <w:tr w:rsidR="00521C52" w:rsidRPr="002638E0" w14:paraId="7E9F81CB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8FEBB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8-9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312D3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esquisador e Consultor, Documentário Timor Leste "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hadow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Over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East Timor" (I e II), de Mandy King e James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Kesterve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, exibido em Festivais Internacionais e mais de 50 países.</w:t>
            </w:r>
          </w:p>
        </w:tc>
      </w:tr>
      <w:tr w:rsidR="00521C52" w:rsidRPr="002638E0" w14:paraId="639A18E0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3568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4-9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AAC8A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or de Tradutologia na UTS para candidatos a tradutores e intérpretes NAATI</w:t>
            </w:r>
          </w:p>
        </w:tc>
      </w:tr>
      <w:tr w:rsidR="00521C52" w:rsidRPr="002638E0" w14:paraId="25B0400A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9350C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9-9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4E7DF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presentador de vídeos, rádio e TV, e campanhas australianas multilingues Ministério da Saúde e SIDA.</w:t>
            </w:r>
          </w:p>
        </w:tc>
      </w:tr>
      <w:tr w:rsidR="00521C52" w:rsidRPr="002638E0" w14:paraId="291226BB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9573EE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8-9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D696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esquisador e Consultor do Documentário "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Burie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live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", de Gil Scrine e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Fabio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avalcanti, exibido em Festi</w:t>
            </w:r>
            <w:r w:rsidR="00E44468" w:rsidRPr="002638E0">
              <w:rPr>
                <w:rFonts w:ascii="Arial Narrow" w:hAnsi="Arial Narrow" w:cstheme="minorHAnsi"/>
                <w:sz w:val="16"/>
                <w:szCs w:val="16"/>
              </w:rPr>
              <w:t>vais Internacionais de Cinema, TV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de mais de 50 países.</w:t>
            </w:r>
          </w:p>
        </w:tc>
      </w:tr>
      <w:tr w:rsidR="00521C52" w:rsidRPr="002638E0" w14:paraId="73B28249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4AD40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4- 9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7430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Relações Públicas, Consultor de Marketing e Gestor Promocional para o Ministério Federal Australiano DEET (Emprego, Educação e Formação Profissional.)</w:t>
            </w:r>
          </w:p>
        </w:tc>
      </w:tr>
      <w:tr w:rsidR="00521C52" w:rsidRPr="002638E0" w14:paraId="25109414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3D0D34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3- 9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03FE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ornalista, Correspondente Estrangeiro da agência noticiosa ANOP / LUSA.</w:t>
            </w:r>
          </w:p>
        </w:tc>
      </w:tr>
      <w:tr w:rsidR="00521C52" w:rsidRPr="002638E0" w14:paraId="17583C82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D933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8 – 9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D5778E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Correspondente Exclusivo na Australásia dos jornais Europeu e Público.</w:t>
            </w:r>
          </w:p>
        </w:tc>
      </w:tr>
      <w:tr w:rsidR="00521C52" w:rsidRPr="002638E0" w14:paraId="31213BA5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60A5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r - out. 91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8620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iretor de Comunicação, Ministério Federal Australiano DHHCS (Health, Housing &amp; Community Services) Perfil</w:t>
            </w:r>
            <w:r w:rsidR="00E444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  <w:p w14:paraId="1FF5BB5A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1. Ligação com entidades governamentais e privadas, relacionadas com o Cuidado de Crianças (pesquisa e estudo da evolução dos padrões populacionais dentro dos grupos NESB (comunidades cuja língua natal não é a Inglesa); preparar desde a conceção ao design e produção, </w:t>
            </w:r>
            <w:r w:rsidR="0046398E" w:rsidRPr="002638E0">
              <w:rPr>
                <w:rFonts w:ascii="Arial Narrow" w:hAnsi="Arial Narrow" w:cstheme="minorHAnsi"/>
                <w:sz w:val="16"/>
                <w:szCs w:val="16"/>
              </w:rPr>
              <w:t xml:space="preserve">três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brochuras a 4 cores em 18 línguas para distribuir nacionalmente, estados e territórios australianos, milhão de cópias. 2. Ligação com entidades da Commonwealth Australiana, Ministérios, Governos Locais, especialistas em tipografia, fotogravura, reprogravura computorizada, designers, ilustradores e gráficos. 3. Preparar inquéritos, questionários, avaliação gráfica e numérica, colagem e análise de dados, preparação de bancos de dados, avaliação de projetos e análise após conclusão.</w:t>
            </w:r>
            <w:r w:rsidR="0046398E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4. Atividade finalista nos "Australian Ethnic Media Awards 1991" (Prémios Australianos de Multimédia Étnica de 1991), elogiada por comunidades étnicas e grupos comunitários ligados ao setor.</w:t>
            </w:r>
          </w:p>
        </w:tc>
      </w:tr>
      <w:tr w:rsidR="00521C52" w:rsidRPr="002638E0" w14:paraId="52B84483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F9FB8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91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32B0E0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utor de guião de TV documentário de 3 partes "I, Spy" produzido por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Zoë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Reynolds, SBS TV (Australia).</w:t>
            </w:r>
          </w:p>
        </w:tc>
      </w:tr>
      <w:tr w:rsidR="00521C52" w:rsidRPr="002638E0" w14:paraId="560C0E3D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925D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io 91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9D712F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Intérprete Consecutivo e de Conferência Parlamento Europeu 3º Seminário sobre Timor Leste, Univ. do Porto.</w:t>
            </w:r>
          </w:p>
        </w:tc>
      </w:tr>
      <w:tr w:rsidR="00521C52" w:rsidRPr="002638E0" w14:paraId="52652E40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B15C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5-90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D01292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Presidente do Júri do painel Português da NAATI </w:t>
            </w:r>
            <w:r w:rsidR="00B8498F" w:rsidRPr="002638E0">
              <w:rPr>
                <w:rFonts w:ascii="Arial Narrow" w:hAnsi="Arial Narrow" w:cstheme="minorHAnsi"/>
                <w:sz w:val="16"/>
                <w:szCs w:val="16"/>
              </w:rPr>
              <w:t>(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National Authority for Accreditation of Translators), entidade nacional australiana para acreditação de tradutores e intérpretes</w:t>
            </w:r>
          </w:p>
        </w:tc>
      </w:tr>
      <w:tr w:rsidR="00521C52" w:rsidRPr="002638E0" w14:paraId="7D63BEC1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AC247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8-94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FFD38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ornalista e Correspondente Exclusivo na Australásia e Pacífico Sul para a RDP.</w:t>
            </w:r>
          </w:p>
        </w:tc>
      </w:tr>
      <w:tr w:rsidR="00521C52" w:rsidRPr="002638E0" w14:paraId="3EA7974D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A001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8-9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2C76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Professor Formação Profissional para funcionários do </w:t>
            </w:r>
            <w:r w:rsidR="0046398E" w:rsidRPr="002638E0">
              <w:rPr>
                <w:rFonts w:ascii="Arial Narrow" w:hAnsi="Arial Narrow" w:cstheme="minorHAnsi"/>
                <w:sz w:val="16"/>
                <w:szCs w:val="16"/>
              </w:rPr>
              <w:t xml:space="preserve">DEET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Ministério Federal de Emprego Australiano, temas de Multiculturalismo, Etnicidade, e Igual Oportunidade de Emprego.</w:t>
            </w:r>
          </w:p>
        </w:tc>
      </w:tr>
      <w:tr w:rsidR="00521C52" w:rsidRPr="002638E0" w14:paraId="0F50045A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42E4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7- 9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F3FD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Pesquisador e Consultor para as cadeias nacionais de rádio australiana (ABC, Rádio Australia e JJJ) </w:t>
            </w:r>
          </w:p>
        </w:tc>
      </w:tr>
      <w:tr w:rsidR="00521C52" w:rsidRPr="002638E0" w14:paraId="3F63193E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3B8DB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fev.º 88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759F6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Intérprete Consecutivo - Conferência Jogos Olímpicos e XXIª Conferência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Int’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. (Work Olympics) Sydney</w:t>
            </w:r>
          </w:p>
        </w:tc>
      </w:tr>
      <w:tr w:rsidR="00521C52" w:rsidRPr="002638E0" w14:paraId="2C79CDCF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C487F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5 - 87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61C55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ficial de Relações Públicas e Jornalista Adjunto da Direção de Relações Públicas, Nova Gales do Sul, Ministério Federal de Emprego e Relações Industriais – DIRE. Responsável pela preparação, escrita e revisão dos discursos do Ministro para o Emprego, divulgação mensal de dados do emprego (Austrália) e introdução de medidas de emergência para combater a maior taxa de desemprego no séc. XX.</w:t>
            </w:r>
          </w:p>
        </w:tc>
      </w:tr>
      <w:tr w:rsidR="00521C52" w:rsidRPr="002638E0" w14:paraId="5A742734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94B60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3– 89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2D7F2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Correspondente na Austrália para a rádio TDM e TV: RTP Macau.</w:t>
            </w:r>
          </w:p>
        </w:tc>
      </w:tr>
      <w:tr w:rsidR="00521C52" w:rsidRPr="002638E0" w14:paraId="6383A312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10D187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4– 86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30780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Legendador de filmes, </w:t>
            </w:r>
            <w:r w:rsidR="00B8498F" w:rsidRPr="002638E0">
              <w:rPr>
                <w:rFonts w:ascii="Arial Narrow" w:hAnsi="Arial Narrow" w:cstheme="minorHAnsi"/>
                <w:sz w:val="16"/>
                <w:szCs w:val="16"/>
              </w:rPr>
              <w:t>em português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para a cadeia multicultural australiana SBS TV.</w:t>
            </w:r>
          </w:p>
        </w:tc>
      </w:tr>
      <w:tr w:rsidR="00521C52" w:rsidRPr="002638E0" w14:paraId="4C29DEE1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3E71E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3– 86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6543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Correspondente na Austrália para o Jornal de Notícias, Porto</w:t>
            </w:r>
          </w:p>
        </w:tc>
      </w:tr>
      <w:tr w:rsidR="00521C52" w:rsidRPr="002638E0" w14:paraId="229BBC2E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84536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83-84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422E7" w14:textId="77777777" w:rsidR="00F04781" w:rsidRPr="002638E0" w:rsidRDefault="000E5884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dido Comercial,</w:t>
            </w:r>
            <w:r w:rsidR="00F04781" w:rsidRPr="002638E0">
              <w:rPr>
                <w:rFonts w:ascii="Arial Narrow" w:hAnsi="Arial Narrow" w:cstheme="minorHAnsi"/>
                <w:sz w:val="16"/>
                <w:szCs w:val="16"/>
              </w:rPr>
              <w:t xml:space="preserve"> de Imprensa e das Comunidades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="00F04781"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nsulado Geral de Portugal Sydney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Austrália </w:t>
            </w:r>
          </w:p>
        </w:tc>
      </w:tr>
      <w:tr w:rsidR="00521C52" w:rsidRPr="002638E0" w14:paraId="0423A9FF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8EF665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77– 8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F57AF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presentador (Rádio ERM, Rádio Macau RTP) e comentador da TV (Hong Kong) Grandes Prémios de Automobilismo de Macau (Fórmula 2, 2000, 3000).</w:t>
            </w:r>
          </w:p>
        </w:tc>
      </w:tr>
      <w:tr w:rsidR="00521C52" w:rsidRPr="002638E0" w14:paraId="41E9F7B5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D51CF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77– 8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8588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Redator, Apresentador, Produtor ERM Rádio 7, Rádio Macau TDM e RTP Macau, programas culturais, musicais, humor, sátira, mesas redondas, concursos literários, apresentar festivais internacionais de Jazz </w:t>
            </w:r>
          </w:p>
        </w:tc>
      </w:tr>
      <w:tr w:rsidR="00521C52" w:rsidRPr="002638E0" w14:paraId="161357A4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0B677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ez. 76 – mar 8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F4D9A9" w14:textId="1775B9E4" w:rsidR="000E5884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Chefe da Divisão de Serviços Administrativos</w:t>
            </w:r>
            <w:r w:rsidR="00833505"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entral Térmica de Coloane</w:t>
            </w:r>
            <w:r w:rsidR="00833505"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EM, Companhia de Eletricidade de Macau.</w:t>
            </w:r>
          </w:p>
          <w:p w14:paraId="484EE77C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is de 750 funcionários, adquirida aos ingleses, com um passivo assustador, na fase de reestruturação e desenvolvimento com a construção da Central de Coloane e a expansão das Centrais Diesel em Macau. No perfil profissional de funções tinha a responsabilidade de Sobressalentes: Adjudicação, Compra e Armazenamento; Pessoal e Transportes; e Secretariado. 31 funcionários e um orçamento anual de 2 000 000 de Patacas (113 000 000 euros / ano).</w:t>
            </w:r>
          </w:p>
        </w:tc>
      </w:tr>
      <w:tr w:rsidR="00521C52" w:rsidRPr="002638E0" w14:paraId="39EEEF07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5EF0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75– 76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7F4E6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Fotojornalista em regime freelancer.</w:t>
            </w:r>
          </w:p>
        </w:tc>
      </w:tr>
      <w:tr w:rsidR="00521C52" w:rsidRPr="002638E0" w14:paraId="3A8C0AFC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4A8D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75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DD72DB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Coordenador convidado para a Comunicação Social Governo de Timor. Nunca tomei posse, </w:t>
            </w:r>
            <w:r w:rsidR="0046398E" w:rsidRPr="002638E0">
              <w:rPr>
                <w:rFonts w:ascii="Arial Narrow" w:hAnsi="Arial Narrow" w:cstheme="minorHAnsi"/>
                <w:sz w:val="16"/>
                <w:szCs w:val="16"/>
              </w:rPr>
              <w:t>para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me ausentar para a Austrália e Indonésia.</w:t>
            </w:r>
          </w:p>
        </w:tc>
      </w:tr>
      <w:tr w:rsidR="00521C52" w:rsidRPr="002638E0" w14:paraId="0C43CA69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E2DB4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74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7C292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Redator e Chefe de Redação do jornal "A Voz de Timor" em Díli, Timor Português. </w:t>
            </w:r>
          </w:p>
        </w:tc>
      </w:tr>
      <w:tr w:rsidR="00521C52" w:rsidRPr="002638E0" w14:paraId="469DA9BD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8E0AF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73– 75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05871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or Eventual do Ensino Secundário Bobonaro e Liceu Nacional de Díli, Timor.</w:t>
            </w:r>
          </w:p>
        </w:tc>
      </w:tr>
      <w:tr w:rsidR="00521C52" w:rsidRPr="002638E0" w14:paraId="26C35166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58477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68 - 73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783AE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Redator Desportivo (au</w:t>
            </w:r>
            <w:r w:rsidR="000E5884" w:rsidRPr="002638E0">
              <w:rPr>
                <w:rFonts w:ascii="Arial Narrow" w:hAnsi="Arial Narrow" w:cstheme="minorHAnsi"/>
                <w:sz w:val="16"/>
                <w:szCs w:val="16"/>
              </w:rPr>
              <w:t>tomobilismo) Rádio Renascença,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Página 1, Tempo-Zip</w:t>
            </w:r>
          </w:p>
        </w:tc>
      </w:tr>
      <w:tr w:rsidR="00521C52" w:rsidRPr="002638E0" w14:paraId="17CEA715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68FD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65 - 72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84CFF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Colaborador eventual da revista "FLAMA" e jornal "MOTOR".</w:t>
            </w:r>
          </w:p>
        </w:tc>
      </w:tr>
      <w:tr w:rsidR="00521C52" w:rsidRPr="002638E0" w14:paraId="370D5B76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C9F4D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65 - 68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84289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rodutor e Apresentador de programas para a Rádio Alto Douro, Vila Real.</w:t>
            </w:r>
          </w:p>
        </w:tc>
      </w:tr>
      <w:tr w:rsidR="00521C52" w:rsidRPr="002638E0" w14:paraId="23FD453E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7A819B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66 - 67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AD293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Editor Juvenil para a revista Musidisco, Lisboa.</w:t>
            </w:r>
          </w:p>
        </w:tc>
      </w:tr>
      <w:tr w:rsidR="00521C52" w:rsidRPr="002638E0" w14:paraId="34FF0DF4" w14:textId="77777777" w:rsidTr="00491151">
        <w:trPr>
          <w:trHeight w:val="111"/>
        </w:trPr>
        <w:tc>
          <w:tcPr>
            <w:tcW w:w="8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62E78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63 - 67</w:t>
            </w:r>
          </w:p>
        </w:tc>
        <w:tc>
          <w:tcPr>
            <w:tcW w:w="89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418E5A" w14:textId="77777777" w:rsidR="00F04781" w:rsidRPr="002638E0" w:rsidRDefault="00F0478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romoções de Turismo e Intérprete para a Mobil Oil Portuguesa em Valença.  </w:t>
            </w:r>
          </w:p>
        </w:tc>
      </w:tr>
    </w:tbl>
    <w:p w14:paraId="37C71BD6" w14:textId="77777777" w:rsidR="00E44468" w:rsidRPr="002638E0" w:rsidRDefault="00F649F6" w:rsidP="003E02C6">
      <w:p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bookmarkStart w:id="6" w:name="_Livros_e_outras"/>
      <w:bookmarkEnd w:id="6"/>
      <w:r>
        <w:rPr>
          <w:rFonts w:ascii="Arial Narrow" w:hAnsi="Arial Narrow" w:cstheme="minorHAnsi"/>
          <w:sz w:val="16"/>
          <w:szCs w:val="16"/>
        </w:rPr>
        <w:pict w14:anchorId="36BA90F4">
          <v:rect id="_x0000_i1030" style="width:0;height:1.5pt" o:hralign="center" o:hrstd="t" o:hr="t" fillcolor="#a0a0a0" stroked="f"/>
        </w:pict>
      </w:r>
    </w:p>
    <w:p w14:paraId="6C83C48B" w14:textId="77777777" w:rsidR="000D4651" w:rsidRPr="002638E0" w:rsidRDefault="000D4651" w:rsidP="003E02C6">
      <w:pPr>
        <w:pStyle w:val="Heading4"/>
        <w:spacing w:before="0" w:line="240" w:lineRule="auto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LIVROS, PREFÁCIOS E TRADUÇÕES DE LIVROS</w:t>
      </w: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9781"/>
      </w:tblGrid>
      <w:tr w:rsidR="00833505" w:rsidRPr="002638E0" w14:paraId="7D4A50DE" w14:textId="77777777" w:rsidTr="00491151">
        <w:tc>
          <w:tcPr>
            <w:tcW w:w="9781" w:type="dxa"/>
          </w:tcPr>
          <w:p w14:paraId="1AF9D418" w14:textId="5AA7BFE0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8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FOTOEMAS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  <w:proofErr w:type="spellStart"/>
            <w:r w:rsidR="002638E0"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ph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oto</w:t>
            </w:r>
            <w:proofErr w:type="spellEnd"/>
            <w:r w:rsidR="002638E0"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book, fotografia de Fátima Salcedo e poemas dos Açores de Chrys Chrystello e-livro </w:t>
            </w:r>
            <w:hyperlink r:id="rId24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://www.blurb.com/b/8776650-fotoemas</w:t>
              </w:r>
            </w:hyperlink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 </w:t>
            </w:r>
            <w:r w:rsidRPr="002638E0">
              <w:rPr>
                <w:rFonts w:ascii="Arial Narrow" w:hAnsi="Arial Narrow"/>
                <w:sz w:val="16"/>
                <w:szCs w:val="16"/>
              </w:rPr>
              <w:t>ISBN: 9781388351083</w:t>
            </w:r>
          </w:p>
        </w:tc>
      </w:tr>
      <w:tr w:rsidR="00833505" w:rsidRPr="002638E0" w14:paraId="422A2739" w14:textId="77777777" w:rsidTr="00491151">
        <w:tc>
          <w:tcPr>
            <w:tcW w:w="9781" w:type="dxa"/>
          </w:tcPr>
          <w:p w14:paraId="270D3EAC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8 revisão, compilação e Nota Introdutória de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Missionários açorianos em Timor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vol2 de D Carlos F Ximenes Belo, ed. AICL e Câmara Municipal de Ponta Delgada, ed. Letras Lavadas</w:t>
            </w:r>
          </w:p>
        </w:tc>
      </w:tr>
      <w:tr w:rsidR="00833505" w:rsidRPr="002638E0" w14:paraId="4971E1BB" w14:textId="77777777" w:rsidTr="00491151">
        <w:tc>
          <w:tcPr>
            <w:tcW w:w="9781" w:type="dxa"/>
          </w:tcPr>
          <w:p w14:paraId="662F8E45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8.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ChrónicAçores: uma circum-navegação, vol. 2, 3ª ed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. </w:t>
            </w:r>
            <w:hyperlink r:id="rId25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s://www.lusofonias.net/arquivos/429/OBRAS-DO-AUTOR/1012/ChronicAcores-uma-circum-navegacao-vol.-2-(3%C2%AA-ed-2018).pdf</w:t>
              </w:r>
            </w:hyperlink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833505" w:rsidRPr="002638E0" w14:paraId="259315E4" w14:textId="77777777" w:rsidTr="00491151">
        <w:tc>
          <w:tcPr>
            <w:tcW w:w="9781" w:type="dxa"/>
          </w:tcPr>
          <w:p w14:paraId="30ED95A8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8,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ChrónicAçores: uma circum-navegação, vol. 1, 3ª ed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.  </w:t>
            </w:r>
            <w:hyperlink r:id="rId26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s://www.lusofonias.net/arquivos/429/OBRAS-DO-AUTOR/1013/chronicacores,-uma-circum-navegacao-vol.1--3%C2%AA-ed-2018.pdf</w:t>
              </w:r>
            </w:hyperlink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833505" w:rsidRPr="002638E0" w14:paraId="332C3835" w14:textId="77777777" w:rsidTr="00491151">
        <w:tc>
          <w:tcPr>
            <w:tcW w:w="9781" w:type="dxa"/>
          </w:tcPr>
          <w:p w14:paraId="16BB86BA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7.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Bibliografia Geral da Açorianidade em 2 vols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. 19500 entradas, Ed. Letras Lavadas Publiçor, Ponta Delgada</w:t>
            </w:r>
          </w:p>
        </w:tc>
      </w:tr>
      <w:tr w:rsidR="00833505" w:rsidRPr="002638E0" w14:paraId="1F18AC33" w14:textId="77777777" w:rsidTr="00491151">
        <w:tc>
          <w:tcPr>
            <w:tcW w:w="9781" w:type="dxa"/>
          </w:tcPr>
          <w:p w14:paraId="42750A4B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2’17, revisão, compilação e Tradução de “O mundo perdido de Timor-Leste” de José Ramos-Horta ed LIDEL</w:t>
            </w:r>
          </w:p>
        </w:tc>
      </w:tr>
      <w:tr w:rsidR="00833505" w:rsidRPr="002638E0" w14:paraId="6EFDF7F3" w14:textId="77777777" w:rsidTr="00491151">
        <w:tc>
          <w:tcPr>
            <w:tcW w:w="9781" w:type="dxa"/>
          </w:tcPr>
          <w:p w14:paraId="1092E8E9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7. Poema “Maria Nobody” IN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VIII Volume da Antologia de Poesia Portuguesa Contemporânea “Entre o Sono e o Sonho”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Chiado ED.</w:t>
            </w:r>
          </w:p>
        </w:tc>
      </w:tr>
      <w:tr w:rsidR="00833505" w:rsidRPr="002638E0" w14:paraId="3FAA9031" w14:textId="77777777" w:rsidTr="00491151">
        <w:tc>
          <w:tcPr>
            <w:tcW w:w="9781" w:type="dxa"/>
          </w:tcPr>
          <w:p w14:paraId="201E2628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2017. A língua portuguesa na Austrália, Capítulo em "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A Língua Portuguesa no Mundo: Passado, Presente e Futur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o". Ed. Universidade da Beira Interior, org. Alexandre António da Costa Luís, Carla Sofia Gomes Xavier Luís e Paulo Osório </w:t>
            </w:r>
          </w:p>
        </w:tc>
      </w:tr>
      <w:tr w:rsidR="00833505" w:rsidRPr="002638E0" w14:paraId="4A1BE0D4" w14:textId="77777777" w:rsidTr="00491151">
        <w:tc>
          <w:tcPr>
            <w:tcW w:w="9781" w:type="dxa"/>
          </w:tcPr>
          <w:p w14:paraId="0D6A8278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7. “Três poemas açorianos” in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Antologia ed. Artelogy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dezº 2016</w:t>
            </w:r>
          </w:p>
        </w:tc>
      </w:tr>
      <w:tr w:rsidR="00833505" w:rsidRPr="002638E0" w14:paraId="7CFD5608" w14:textId="77777777" w:rsidTr="00491151">
        <w:tc>
          <w:tcPr>
            <w:tcW w:w="9781" w:type="dxa"/>
          </w:tcPr>
          <w:p w14:paraId="2A8CF770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2017. “Não se é ilhéu por nascer numa ilha”, in “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Povos e Culturas - A ilha em nós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”, Revista Povos e Culturas nº 21-2017 Centro de Estudos de Povos e Culturas de Expressão Portuguesa (CEPCEP), Universidade Católica Portuguesa Lisboa </w:t>
            </w:r>
          </w:p>
        </w:tc>
      </w:tr>
      <w:tr w:rsidR="00833505" w:rsidRPr="002638E0" w14:paraId="5E0749F4" w14:textId="77777777" w:rsidTr="00491151">
        <w:tc>
          <w:tcPr>
            <w:tcW w:w="9781" w:type="dxa"/>
          </w:tcPr>
          <w:p w14:paraId="1DDA62A6" w14:textId="77777777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2017. “Não se é ilhéu por nascer numa ilha”, capítulo do livro “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A condição de ilhéu”,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Centro de Estudos de Povos e Culturas de Expressão Portuguesa (CEPCEP), Universidade Católica Portuguesa Lisboa </w:t>
            </w:r>
          </w:p>
        </w:tc>
      </w:tr>
      <w:tr w:rsidR="00833505" w:rsidRPr="002638E0" w14:paraId="7DE7ADCA" w14:textId="77777777" w:rsidTr="00491151">
        <w:tc>
          <w:tcPr>
            <w:tcW w:w="9781" w:type="dxa"/>
          </w:tcPr>
          <w:p w14:paraId="58ACF2B3" w14:textId="799BAAEC" w:rsidR="00833505" w:rsidRPr="002638E0" w:rsidRDefault="00833505" w:rsidP="00833505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6. compilação, revisão e Prefácio de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 xml:space="preserve">Missionários açorianos em </w:t>
            </w:r>
            <w:r w:rsidR="004C417A"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 xml:space="preserve">Timor </w:t>
            </w:r>
            <w:r w:rsidR="004C417A"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“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Um missionário açoriano em Timor” vol. 1 de D. Carlos F Ximenes Belo ed. AICL e Moinho Terrace Café</w:t>
            </w:r>
          </w:p>
        </w:tc>
      </w:tr>
      <w:tr w:rsidR="00A70904" w:rsidRPr="002638E0" w14:paraId="5BA6B19A" w14:textId="77777777" w:rsidTr="00491151">
        <w:tc>
          <w:tcPr>
            <w:tcW w:w="9781" w:type="dxa"/>
          </w:tcPr>
          <w:p w14:paraId="4F53C483" w14:textId="072CB5E0" w:rsidR="00A70904" w:rsidRPr="00491151" w:rsidRDefault="00A70904" w:rsidP="00491151">
            <w:pPr>
              <w:rPr>
                <w:i/>
                <w:iCs/>
                <w:color w:val="4472C4" w:themeColor="accent1"/>
                <w:szCs w:val="18"/>
                <w:u w:val="single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</w:rPr>
              <w:t xml:space="preserve">2015.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</w:rPr>
              <w:t xml:space="preserve">CD Trilogia da </w:t>
            </w:r>
            <w:r w:rsidRPr="00491151">
              <w:rPr>
                <w:rFonts w:ascii="Arial Narrow" w:hAnsi="Arial Narrow" w:cs="Microsoft Sans Serif"/>
                <w:i/>
                <w:sz w:val="16"/>
                <w:szCs w:val="16"/>
              </w:rPr>
              <w:t>História de Timor.</w:t>
            </w:r>
            <w:r w:rsidRPr="00491151">
              <w:rPr>
                <w:rFonts w:ascii="Arial Narrow" w:hAnsi="Arial Narrow" w:cs="Microsoft Sans Serif"/>
                <w:sz w:val="16"/>
                <w:szCs w:val="16"/>
              </w:rPr>
              <w:t xml:space="preserve"> 3760 páginas, contém os 3 vols. e ed. em inglês do 1º vol., ed. AICL, Colóquios da Lusofonia. 4ª ed. AICL, Colóquios da Lusofonia</w:t>
            </w:r>
            <w:r w:rsidR="002638E0" w:rsidRPr="00491151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hyperlink r:id="rId27" w:history="1">
              <w:r w:rsidR="00491151" w:rsidRPr="00491151">
                <w:rPr>
                  <w:rStyle w:val="Hyperlink"/>
                  <w:rFonts w:ascii="Arial Narrow" w:hAnsi="Arial Narrow"/>
                  <w:sz w:val="16"/>
                  <w:szCs w:val="16"/>
                </w:rPr>
                <w:t>https://www.lusofonias.net/arquivos/429/OBRAS-DO-AUTOR/1010/trilogia-(3-vol.)-Historia-de-Timor.pdf</w:t>
              </w:r>
            </w:hyperlink>
            <w:r w:rsidR="00491151">
              <w:rPr>
                <w:rStyle w:val="Emphasis"/>
                <w:szCs w:val="18"/>
              </w:rPr>
              <w:t xml:space="preserve"> </w:t>
            </w:r>
          </w:p>
        </w:tc>
      </w:tr>
      <w:tr w:rsidR="00A70904" w:rsidRPr="002638E0" w14:paraId="62447F12" w14:textId="77777777" w:rsidTr="00491151">
        <w:tc>
          <w:tcPr>
            <w:tcW w:w="9781" w:type="dxa"/>
          </w:tcPr>
          <w:p w14:paraId="24F83CE2" w14:textId="1C63B96F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2015,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Crónicas Austrais (1978-1998 monografia) 4ª ed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. 2015 </w:t>
            </w:r>
            <w:hyperlink r:id="rId28" w:history="1">
              <w:r w:rsidR="00491151" w:rsidRPr="00491151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s://www.lusofonias.net/arquivos/429/OBRAS-DO-AUTOR/1007/CRONICAS-AUSTRAIS-1978-1998-4%C2%AA-ed-2015.pdf</w:t>
              </w:r>
            </w:hyperlink>
            <w:r w:rsid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A70904" w:rsidRPr="002638E0" w14:paraId="38F72F34" w14:textId="77777777" w:rsidTr="00491151">
        <w:tc>
          <w:tcPr>
            <w:tcW w:w="9781" w:type="dxa"/>
          </w:tcPr>
          <w:p w14:paraId="78CBAEA0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2014. Prefácio de “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O voo do Garajau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” Rosário Girão &amp; Manuel Silva, ed. Calendário de Letras e AICL </w:t>
            </w:r>
            <w:hyperlink r:id="rId29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://www.scielo.mec.pt/scielo.php?script=sci_arttext&amp;pid=S0807-89672015000300016</w:t>
              </w:r>
            </w:hyperlink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A70904" w:rsidRPr="002638E0" w14:paraId="4B234E77" w14:textId="77777777" w:rsidTr="00491151">
        <w:tc>
          <w:tcPr>
            <w:tcW w:w="9781" w:type="dxa"/>
          </w:tcPr>
          <w:p w14:paraId="7DDABA20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13, Crónicas Austrais 1978-1998, monografia, 3ª ed. </w:t>
            </w:r>
            <w:hyperlink r:id="rId30" w:history="1">
              <w:r w:rsidRPr="002638E0">
                <w:rPr>
                  <w:rStyle w:val="Hyperlink"/>
                  <w:rFonts w:ascii="Arial Narrow" w:hAnsi="Arial Narrow" w:cs="Microsoft Sans Serif"/>
                  <w:i/>
                  <w:iCs/>
                  <w:sz w:val="16"/>
                  <w:szCs w:val="16"/>
                  <w:lang w:val="pt-PT"/>
                </w:rPr>
                <w:t>https://www.scribd.com/doc/3051472/cronicasaustrais</w:t>
              </w:r>
            </w:hyperlink>
          </w:p>
        </w:tc>
      </w:tr>
      <w:tr w:rsidR="00A70904" w:rsidRPr="002638E0" w14:paraId="47ADB07B" w14:textId="77777777" w:rsidTr="00491151">
        <w:tc>
          <w:tcPr>
            <w:tcW w:w="9781" w:type="dxa"/>
          </w:tcPr>
          <w:p w14:paraId="24861A5A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2012,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Trilogia da história de Timor,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ed. AICL Colóquios da Lusofonia, ISBN: 978-989-95641-9-0 (Timor Leste O Dossiê Secreto 1973-1975 vol. 1, Timor-Leste 1983-1992 vol. 2 Historiografia de um repórter e Timor Leste vol. 3 - As Guerras Tribais, A História Repete-se (1894-2006) ed. AICL Colóquios da Lusofonia, ISBN: 978-989-95641-9-0 </w:t>
            </w:r>
          </w:p>
        </w:tc>
      </w:tr>
      <w:tr w:rsidR="00A70904" w:rsidRPr="002638E0" w14:paraId="6F405E89" w14:textId="77777777" w:rsidTr="00491151">
        <w:tc>
          <w:tcPr>
            <w:tcW w:w="9781" w:type="dxa"/>
          </w:tcPr>
          <w:p w14:paraId="6D584AF4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2012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 xml:space="preserve">, </w:t>
            </w:r>
            <w:proofErr w:type="gramStart"/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Crónica</w:t>
            </w:r>
            <w:proofErr w:type="gramEnd"/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 xml:space="preserve"> do Quotidiano Inútil. Obras Completas (poesia) 5 volumes, 40 anos de vida literária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, ed. Calendário de Letras 2012 - ISBN 9789728985646 </w:t>
            </w:r>
            <w:hyperlink r:id="rId31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s://www.lusofonias.net/arquivos/429/OBRAS-DO-AUTOR/1001/CRONICA-DO-QUOTIDIANO-INUTIL-VOL-1-5--2012.pdf</w:t>
              </w:r>
            </w:hyperlink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A70904" w:rsidRPr="002638E0" w14:paraId="53296615" w14:textId="77777777" w:rsidTr="00491151">
        <w:tc>
          <w:tcPr>
            <w:tcW w:w="9781" w:type="dxa"/>
          </w:tcPr>
          <w:p w14:paraId="569F2B00" w14:textId="752C9404" w:rsidR="00491151" w:rsidRPr="00491151" w:rsidRDefault="00A70904" w:rsidP="00491151">
            <w:pPr>
              <w:rPr>
                <w:rFonts w:ascii="Arial Narrow" w:hAnsi="Arial Narrow"/>
                <w:i/>
                <w:iCs/>
                <w:sz w:val="16"/>
                <w:szCs w:val="16"/>
              </w:rPr>
            </w:pPr>
            <w:r w:rsidRPr="00491151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="00B6091C" w:rsidRPr="00491151">
              <w:rPr>
                <w:rFonts w:ascii="Arial Narrow" w:hAnsi="Arial Narrow" w:cs="Microsoft Sans Serif"/>
                <w:sz w:val="16"/>
                <w:szCs w:val="16"/>
              </w:rPr>
              <w:t xml:space="preserve">2012, </w:t>
            </w:r>
            <w:r w:rsidR="00B6091C" w:rsidRPr="00491151">
              <w:rPr>
                <w:rFonts w:ascii="Arial Narrow" w:hAnsi="Arial Narrow" w:cs="Microsoft Sans Serif"/>
                <w:i/>
                <w:sz w:val="16"/>
                <w:szCs w:val="16"/>
              </w:rPr>
              <w:t>trilogia</w:t>
            </w:r>
            <w:r w:rsidRPr="00491151">
              <w:rPr>
                <w:rFonts w:ascii="Arial Narrow" w:hAnsi="Arial Narrow" w:cs="Microsoft Sans Serif"/>
                <w:i/>
                <w:sz w:val="16"/>
                <w:szCs w:val="16"/>
              </w:rPr>
              <w:t xml:space="preserve"> da História de Timor</w:t>
            </w:r>
            <w:r w:rsidRPr="00491151">
              <w:rPr>
                <w:rFonts w:ascii="Arial Narrow" w:hAnsi="Arial Narrow" w:cs="Microsoft Sans Serif"/>
                <w:sz w:val="16"/>
                <w:szCs w:val="16"/>
              </w:rPr>
              <w:t xml:space="preserve">, </w:t>
            </w:r>
            <w:r w:rsidR="00B6091C" w:rsidRPr="00491151">
              <w:rPr>
                <w:rFonts w:ascii="Arial Narrow" w:hAnsi="Arial Narrow" w:cs="Microsoft Sans Serif"/>
                <w:sz w:val="16"/>
                <w:szCs w:val="16"/>
              </w:rPr>
              <w:t xml:space="preserve">vol. 3 </w:t>
            </w:r>
            <w:r w:rsidRPr="00491151">
              <w:rPr>
                <w:rFonts w:ascii="Arial Narrow" w:hAnsi="Arial Narrow" w:cs="Microsoft Sans Serif"/>
                <w:sz w:val="16"/>
                <w:szCs w:val="16"/>
              </w:rPr>
              <w:t>As Guerras Tribais, A História Repete-se 1894-2006, 1ª ed.</w:t>
            </w:r>
            <w:r w:rsidR="00491151" w:rsidRPr="00491151">
              <w:rPr>
                <w:rStyle w:val="Emphasis"/>
                <w:rFonts w:ascii="Arial Narrow" w:hAnsi="Arial Narrow"/>
                <w:sz w:val="16"/>
                <w:szCs w:val="16"/>
              </w:rPr>
              <w:t xml:space="preserve">  </w:t>
            </w:r>
            <w:hyperlink r:id="rId32" w:history="1">
              <w:r w:rsidR="00491151" w:rsidRPr="00491151">
                <w:rPr>
                  <w:rStyle w:val="Hyperlink"/>
                  <w:rFonts w:ascii="Arial Narrow" w:hAnsi="Arial Narrow"/>
                  <w:i/>
                  <w:iCs/>
                  <w:sz w:val="16"/>
                  <w:szCs w:val="16"/>
                </w:rPr>
                <w:t>https://www.lusofonias.net/arquivos/429/OBRAS-DO-AUTOR/1006/TRILOGIA-vol.-3-Historia-de-Timor.pdf</w:t>
              </w:r>
            </w:hyperlink>
            <w:r w:rsidR="00491151" w:rsidRPr="00491151">
              <w:rPr>
                <w:rFonts w:ascii="Arial Narrow" w:hAnsi="Arial Narrow"/>
                <w:i/>
                <w:iCs/>
                <w:sz w:val="16"/>
                <w:szCs w:val="16"/>
              </w:rPr>
              <w:t xml:space="preserve"> </w:t>
            </w:r>
          </w:p>
          <w:p w14:paraId="266A32BE" w14:textId="721BDDE5" w:rsidR="00A70904" w:rsidRPr="00491151" w:rsidRDefault="00F649F6" w:rsidP="00491151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hyperlink r:id="rId33" w:history="1">
              <w:r w:rsidR="00491151" w:rsidRPr="00491151">
                <w:rPr>
                  <w:rStyle w:val="Hyperlink"/>
                  <w:rFonts w:ascii="Arial Narrow" w:eastAsiaTheme="majorEastAsia" w:hAnsi="Arial Narrow"/>
                  <w:sz w:val="16"/>
                  <w:szCs w:val="16"/>
                  <w:lang w:val="pt-PT"/>
                </w:rPr>
                <w:t>https://www.lusofonias.net/index.php?preview=1&amp;option=com_dropfiles&amp;format=&amp;task=frontfile.download&amp;catid=429&amp;id=1006&amp;Itemid=1000000000000</w:t>
              </w:r>
            </w:hyperlink>
            <w:r w:rsidR="00491151" w:rsidRPr="00491151">
              <w:rPr>
                <w:rStyle w:val="Emphasis"/>
                <w:rFonts w:ascii="Arial Narrow" w:hAnsi="Arial Narrow"/>
                <w:i w:val="0"/>
                <w:iCs w:val="0"/>
                <w:sz w:val="16"/>
                <w:szCs w:val="16"/>
                <w:lang w:val="pt-PT"/>
              </w:rPr>
              <w:t xml:space="preserve"> </w:t>
            </w:r>
            <w:r w:rsidR="00A70904"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A70904" w:rsidRPr="002638E0" w14:paraId="48DC00A2" w14:textId="77777777" w:rsidTr="00491151">
        <w:tc>
          <w:tcPr>
            <w:tcW w:w="9781" w:type="dxa"/>
          </w:tcPr>
          <w:p w14:paraId="763E2345" w14:textId="15DD42C5" w:rsidR="00A70904" w:rsidRPr="00491151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2012, </w:t>
            </w:r>
            <w:r w:rsidRPr="00491151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trilogia da História de Timor: East Timor - The Secret Files 1973-1975</w:t>
            </w:r>
            <w:r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  <w:r w:rsidR="00B6091C"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1º vol. </w:t>
            </w:r>
            <w:r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3ª ed.  </w:t>
            </w:r>
            <w:hyperlink r:id="rId34" w:history="1">
              <w:r w:rsidRPr="00491151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  <w:r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491151" w:rsidRPr="00491151" w14:paraId="2E7B9791" w14:textId="77777777" w:rsidTr="00491151">
        <w:tc>
          <w:tcPr>
            <w:tcW w:w="9781" w:type="dxa"/>
          </w:tcPr>
          <w:p w14:paraId="38D71634" w14:textId="14D27F91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2012, Trilogia da história de Timor, ed. AICL Colóquios da Lusofonia, ISBN: 978-989-95641-9-0 (Timor Leste O Dossiê Secreto 1973-1975 vol. 1, Timor-Leste 1983-1992 vol. 2 Historiografia de um repórter e Timor Leste vol. 3 - As Guerras Tribais, A História Repete-se (1894-2006) ed. AICL Colóquios da Lusofonia, ISBN: 978-989-95641-9-0 </w:t>
            </w:r>
          </w:p>
        </w:tc>
      </w:tr>
      <w:tr w:rsidR="00491151" w:rsidRPr="00491151" w14:paraId="01542EE6" w14:textId="77777777" w:rsidTr="00491151">
        <w:tc>
          <w:tcPr>
            <w:tcW w:w="9781" w:type="dxa"/>
          </w:tcPr>
          <w:p w14:paraId="2B373E0C" w14:textId="6A74944C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2012. Crónica do Quotidiano Inútil. Obras Completas (poesia) 5 volumes, 40 anos de vida literária, ed. Calendário de Letras 2012 - ISBN 9789728985646 </w:t>
            </w:r>
            <w:hyperlink r:id="rId35" w:history="1">
              <w:r w:rsidRPr="00491151">
                <w:rPr>
                  <w:rStyle w:val="Emphasis"/>
                  <w:rFonts w:ascii="Arial Narrow" w:hAnsi="Arial Narrow"/>
                  <w:color w:val="4472C4" w:themeColor="accent1"/>
                  <w:sz w:val="16"/>
                  <w:szCs w:val="16"/>
                  <w:u w:val="single"/>
                  <w:lang w:val="pt-PT"/>
                </w:rPr>
                <w:t>https://www.lusofonias.net/arquivos/429/OBRAS-DO-AUTOR/1001/CRONICA-DO-QUOTIDIANO-INUTIL-VOL-1-5--2012.pdf</w:t>
              </w:r>
            </w:hyperlink>
            <w:r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491151" w:rsidRPr="00491151" w14:paraId="681E4365" w14:textId="77777777" w:rsidTr="00491151">
        <w:tc>
          <w:tcPr>
            <w:tcW w:w="9781" w:type="dxa"/>
          </w:tcPr>
          <w:p w14:paraId="0080CBFC" w14:textId="156A1169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2012, volume 3 da trilogia da História de Timor, As Guerras Tribais, A História Repete-se 1894-2006, 1ª ed.  </w:t>
            </w:r>
            <w:hyperlink r:id="rId36" w:history="1">
              <w:r w:rsidRPr="00491151">
                <w:rPr>
                  <w:rStyle w:val="Hyperlink"/>
                  <w:rFonts w:ascii="Arial Narrow" w:eastAsiaTheme="majorEastAsia" w:hAnsi="Arial Narrow"/>
                  <w:i/>
                  <w:iCs/>
                  <w:sz w:val="16"/>
                  <w:szCs w:val="16"/>
                  <w:lang w:val="pt-PT"/>
                </w:rPr>
                <w:t>https://www.lusofonias.net/arquivos/429/OBRAS-DO-AUTOR/1006/TRILOGIA-vol.-3-Historia-de-Timor.pdf</w:t>
              </w:r>
            </w:hyperlink>
            <w:r w:rsidRPr="00491151">
              <w:rPr>
                <w:rFonts w:ascii="Arial Narrow" w:hAnsi="Arial Narrow"/>
                <w:i/>
                <w:iCs/>
                <w:sz w:val="16"/>
                <w:szCs w:val="16"/>
                <w:lang w:val="pt-PT"/>
              </w:rPr>
              <w:t xml:space="preserve"> </w:t>
            </w:r>
          </w:p>
        </w:tc>
      </w:tr>
      <w:tr w:rsidR="00491151" w:rsidRPr="00491151" w14:paraId="0A7E9DC0" w14:textId="77777777" w:rsidTr="00491151">
        <w:tc>
          <w:tcPr>
            <w:tcW w:w="9781" w:type="dxa"/>
          </w:tcPr>
          <w:p w14:paraId="52EA8860" w14:textId="212AAEE8" w:rsidR="00491151" w:rsidRPr="00491151" w:rsidRDefault="00F649F6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hyperlink r:id="rId37" w:history="1">
              <w:r w:rsidR="00491151" w:rsidRPr="00491151">
                <w:rPr>
                  <w:rStyle w:val="Hyperlink"/>
                  <w:rFonts w:ascii="Arial Narrow" w:eastAsiaTheme="majorEastAsia" w:hAnsi="Arial Narrow"/>
                  <w:sz w:val="16"/>
                  <w:szCs w:val="16"/>
                  <w:lang w:val="pt-PT"/>
                </w:rPr>
                <w:t>https://www.lusofonias.net/index.php?preview=1&amp;option=com_dropfiles&amp;format=&amp;task=frontfile.download&amp;catid=429&amp;id=1006&amp;Itemid=1000000000000</w:t>
              </w:r>
            </w:hyperlink>
            <w:r w:rsidR="00491151"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. </w:t>
            </w:r>
          </w:p>
        </w:tc>
      </w:tr>
      <w:tr w:rsidR="00491151" w:rsidRPr="00491151" w14:paraId="565A2222" w14:textId="77777777" w:rsidTr="00491151">
        <w:tc>
          <w:tcPr>
            <w:tcW w:w="9781" w:type="dxa"/>
          </w:tcPr>
          <w:p w14:paraId="34024692" w14:textId="7D84B1E0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2012, volume 1 da trilogia da História de Timor: East Timor - The Secret Files 1973-1975 3ª ed.  </w:t>
            </w:r>
            <w:hyperlink r:id="rId38" w:history="1">
              <w:r w:rsidRPr="00491151">
                <w:rPr>
                  <w:rStyle w:val="Emphasis"/>
                  <w:rFonts w:ascii="Arial Narrow" w:hAnsi="Arial Narrow"/>
                  <w:color w:val="4472C4" w:themeColor="accent1"/>
                  <w:sz w:val="16"/>
                  <w:szCs w:val="16"/>
                  <w:u w:val="single"/>
                  <w:lang w:val="pt-PT"/>
                </w:rPr>
                <w:t>http://www.ebooksbrasil.org/adobeebook/timore.pdf</w:t>
              </w:r>
            </w:hyperlink>
            <w:r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lang w:val="pt-PT"/>
              </w:rPr>
              <w:t xml:space="preserve"> </w:t>
            </w:r>
          </w:p>
        </w:tc>
      </w:tr>
      <w:tr w:rsidR="00491151" w:rsidRPr="00491151" w14:paraId="3525E795" w14:textId="77777777" w:rsidTr="00491151">
        <w:tc>
          <w:tcPr>
            <w:tcW w:w="9781" w:type="dxa"/>
          </w:tcPr>
          <w:p w14:paraId="6C2DD3DE" w14:textId="66A8D609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12, Tradução “Uma pessoa só é pouca gente / A lonely person is not enough people, the sex and the divine” de Caetano Valadão Serpa</w:t>
            </w:r>
          </w:p>
        </w:tc>
      </w:tr>
      <w:tr w:rsidR="00491151" w:rsidRPr="00491151" w14:paraId="7F7DD8DA" w14:textId="77777777" w:rsidTr="00491151">
        <w:tc>
          <w:tcPr>
            <w:tcW w:w="9781" w:type="dxa"/>
          </w:tcPr>
          <w:p w14:paraId="610B09A5" w14:textId="7627F441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2000, volume 1 da trilogia da História de Timor: Timor-Leste O Dossiê Secreto 1973-1975, 2ª ed. </w:t>
            </w:r>
            <w:hyperlink r:id="rId39" w:history="1">
              <w:r w:rsidRPr="00491151">
                <w:rPr>
                  <w:rStyle w:val="Hyperlink"/>
                  <w:rFonts w:ascii="Arial Narrow" w:eastAsiaTheme="majorEastAsia" w:hAnsi="Arial Narrow"/>
                  <w:sz w:val="16"/>
                  <w:szCs w:val="16"/>
                  <w:lang w:val="pt-PT"/>
                </w:rPr>
                <w:t>https://www.scribd.com/doc/39958581/Timor-Leste-1973-1975-o-dossie-secreto</w:t>
              </w:r>
            </w:hyperlink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</w:t>
            </w:r>
          </w:p>
        </w:tc>
      </w:tr>
      <w:tr w:rsidR="00491151" w:rsidRPr="00491151" w14:paraId="3372C92A" w14:textId="77777777" w:rsidTr="00491151">
        <w:tc>
          <w:tcPr>
            <w:tcW w:w="9781" w:type="dxa"/>
          </w:tcPr>
          <w:p w14:paraId="42F7B1F5" w14:textId="75D24B69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2012, volume 2 da trilogia da História de Timor:  Historiografia de um repórter - Timor-Leste 1983-1992 DVD – 1ª ed. 2005-2012 </w:t>
            </w:r>
            <w:hyperlink r:id="rId40" w:history="1">
              <w:r w:rsidRPr="00491151">
                <w:rPr>
                  <w:rStyle w:val="Hyperlink"/>
                  <w:rFonts w:ascii="Arial Narrow" w:eastAsiaTheme="majorEastAsia" w:hAnsi="Arial Narrow"/>
                  <w:i/>
                  <w:iCs/>
                  <w:sz w:val="16"/>
                  <w:szCs w:val="16"/>
                  <w:lang w:val="pt-PT"/>
                </w:rPr>
                <w:t>http://www.ebooksbrasil.org/adobeebook/timor2.pdf</w:t>
              </w:r>
            </w:hyperlink>
          </w:p>
        </w:tc>
      </w:tr>
      <w:tr w:rsidR="00491151" w:rsidRPr="00491151" w14:paraId="0BABFB87" w14:textId="77777777" w:rsidTr="00491151">
        <w:tc>
          <w:tcPr>
            <w:tcW w:w="9781" w:type="dxa"/>
          </w:tcPr>
          <w:p w14:paraId="74F8E667" w14:textId="1FA3E745" w:rsidR="00491151" w:rsidRPr="00491151" w:rsidRDefault="00F649F6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hyperlink r:id="rId41" w:history="1">
              <w:r w:rsidR="00491151" w:rsidRPr="00491151">
                <w:rPr>
                  <w:rStyle w:val="Hyperlink"/>
                  <w:rFonts w:ascii="Arial Narrow" w:eastAsiaTheme="majorEastAsia" w:hAnsi="Arial Narrow"/>
                  <w:sz w:val="16"/>
                  <w:szCs w:val="16"/>
                  <w:lang w:val="pt-PT"/>
                </w:rPr>
                <w:t>https://www.scribd.com/document/40234122/Timor-Leste-Historiografia-de-um-reporter-vol-2-193-1992</w:t>
              </w:r>
            </w:hyperlink>
            <w:r w:rsidR="00491151"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491151" w:rsidRPr="00491151" w14:paraId="7160F800" w14:textId="77777777" w:rsidTr="00491151">
        <w:tc>
          <w:tcPr>
            <w:tcW w:w="9781" w:type="dxa"/>
          </w:tcPr>
          <w:p w14:paraId="6E2DE2C1" w14:textId="6DEBF9BC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11, Tradução da Antologia Bilingue de (15) autores açorianos contemporâneos, ed. AICL e Calendário de Letras</w:t>
            </w:r>
          </w:p>
        </w:tc>
      </w:tr>
      <w:tr w:rsidR="00491151" w:rsidRPr="00491151" w14:paraId="60EE5128" w14:textId="77777777" w:rsidTr="00491151">
        <w:tc>
          <w:tcPr>
            <w:tcW w:w="9781" w:type="dxa"/>
          </w:tcPr>
          <w:p w14:paraId="692238EA" w14:textId="10D89FEE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2011, ChrónicAçores uma circum-navegação vol. 2, 2011 ISBN 978-9728-9855-47 Ed. Calendário de Letras   </w:t>
            </w:r>
            <w:r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u w:val="single"/>
                <w:lang w:val="pt-PT"/>
              </w:rPr>
              <w:t>http://www.calendario.pt/index.php?id=246&amp;cat=203&amp;pid=55</w:t>
            </w:r>
          </w:p>
        </w:tc>
      </w:tr>
      <w:tr w:rsidR="00491151" w:rsidRPr="00491151" w14:paraId="1E0A5A49" w14:textId="77777777" w:rsidTr="00491151">
        <w:tc>
          <w:tcPr>
            <w:tcW w:w="9781" w:type="dxa"/>
          </w:tcPr>
          <w:p w14:paraId="024EA486" w14:textId="617C2009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10, tradução para inglês dos Guia de Mergulho da Madeira; Guias de Mergulho das Ilhas dos Açores, Ed. VerAçor</w:t>
            </w:r>
          </w:p>
        </w:tc>
      </w:tr>
      <w:tr w:rsidR="00491151" w:rsidRPr="00491151" w14:paraId="2B0B57ED" w14:textId="77777777" w:rsidTr="00491151">
        <w:tc>
          <w:tcPr>
            <w:tcW w:w="9781" w:type="dxa"/>
          </w:tcPr>
          <w:p w14:paraId="7D546DF5" w14:textId="71E5EA69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2009,  ChrónicAçores: uma circum-navegação, vol. 1 esgotado, online </w:t>
            </w:r>
            <w:hyperlink r:id="rId42" w:history="1">
              <w:r w:rsidRPr="00491151">
                <w:rPr>
                  <w:rStyle w:val="Emphasis"/>
                  <w:rFonts w:ascii="Arial Narrow" w:hAnsi="Arial Narrow"/>
                  <w:color w:val="4472C4" w:themeColor="accent1"/>
                  <w:sz w:val="16"/>
                  <w:szCs w:val="16"/>
                  <w:u w:val="single"/>
                  <w:lang w:val="pt-PT"/>
                </w:rPr>
                <w:t>https://www.scribd.com/doc/39955110/CHRONICACORES-UMA-CIRCUM-NAVEGACAO-DE-TIMOR-A-MACAU-AUSTRALIA-BRASIL-BRAGANCA-ATE-AOS-ACORES-VOLUME-UM-DA-TRILOGIA</w:t>
              </w:r>
            </w:hyperlink>
            <w:r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lang w:val="pt-PT"/>
              </w:rPr>
              <w:t xml:space="preserve">  - </w:t>
            </w: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</w:t>
            </w:r>
            <w:hyperlink r:id="rId43" w:history="1">
              <w:r w:rsidRPr="00491151">
                <w:rPr>
                  <w:rStyle w:val="Emphasis"/>
                  <w:rFonts w:ascii="Arial Narrow" w:hAnsi="Arial Narrow"/>
                  <w:color w:val="4472C4" w:themeColor="accent1"/>
                  <w:sz w:val="16"/>
                  <w:szCs w:val="16"/>
                  <w:u w:val="single"/>
                  <w:lang w:val="pt-PT"/>
                </w:rPr>
                <w:t>https://www.worldcat.org/title/chronicacores-circum-navegacao-de-timor-a-macau-australia-brasil-braganca-ate-aos-acores/oclc/357576846&amp;referer=brief_results</w:t>
              </w:r>
            </w:hyperlink>
            <w:r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, </w:t>
            </w:r>
          </w:p>
        </w:tc>
      </w:tr>
      <w:tr w:rsidR="00491151" w:rsidRPr="00491151" w14:paraId="4D8E4297" w14:textId="77777777" w:rsidTr="00491151">
        <w:tc>
          <w:tcPr>
            <w:tcW w:w="9781" w:type="dxa"/>
          </w:tcPr>
          <w:p w14:paraId="2DD7DEE2" w14:textId="1C5EA2A0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9, ChrónicAçores: uma circum-navegação, vol. 1, 2009 ISBN 989-8123-12-1 VerAçor ed. 2009</w:t>
            </w:r>
          </w:p>
        </w:tc>
      </w:tr>
      <w:tr w:rsidR="00491151" w:rsidRPr="00491151" w14:paraId="6F2C8CC8" w14:textId="77777777" w:rsidTr="00491151">
        <w:tc>
          <w:tcPr>
            <w:tcW w:w="9781" w:type="dxa"/>
          </w:tcPr>
          <w:p w14:paraId="31C1B43E" w14:textId="75919DED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8, Tradução para inglês de “S. Miguel uma ilha esculpida” Daniel de Sá. Ed. VerAçor.</w:t>
            </w:r>
          </w:p>
        </w:tc>
      </w:tr>
      <w:tr w:rsidR="00491151" w:rsidRPr="00491151" w14:paraId="2FF09503" w14:textId="77777777" w:rsidTr="00491151">
        <w:tc>
          <w:tcPr>
            <w:tcW w:w="9781" w:type="dxa"/>
          </w:tcPr>
          <w:p w14:paraId="5F2F2D7A" w14:textId="6E648A13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8, Tradução de “Ilhas do Triângulo, viagem com Jacques Brel” Victor Rui Dores, prelo, ed. VerAçor.</w:t>
            </w:r>
          </w:p>
        </w:tc>
      </w:tr>
      <w:tr w:rsidR="00491151" w:rsidRPr="00491151" w14:paraId="19A58177" w14:textId="77777777" w:rsidTr="00491151">
        <w:tc>
          <w:tcPr>
            <w:tcW w:w="9781" w:type="dxa"/>
          </w:tcPr>
          <w:p w14:paraId="4C4BF93D" w14:textId="2211FA35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8, Prefácio e Revisão “A Freira do Arcano, Margarida Isabel do Apocalipse” de Mário Moura, ed. Publiçor, Ponta Delgada</w:t>
            </w:r>
          </w:p>
        </w:tc>
      </w:tr>
      <w:tr w:rsidR="00491151" w:rsidRPr="00491151" w14:paraId="13ADA86F" w14:textId="77777777" w:rsidTr="00491151">
        <w:tc>
          <w:tcPr>
            <w:tcW w:w="9781" w:type="dxa"/>
          </w:tcPr>
          <w:p w14:paraId="2712B4C5" w14:textId="26B88E1C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7, Tradução para inglês “E das pedras se fez vinho”de Manuel Serpa ed. VerAçor, Açores Portugal</w:t>
            </w:r>
          </w:p>
        </w:tc>
      </w:tr>
      <w:tr w:rsidR="00491151" w:rsidRPr="00491151" w14:paraId="2FB7419D" w14:textId="77777777" w:rsidTr="00491151">
        <w:tc>
          <w:tcPr>
            <w:tcW w:w="9781" w:type="dxa"/>
          </w:tcPr>
          <w:p w14:paraId="6473209E" w14:textId="11308D42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7, Tradução para inglês, “Santa Maria Ilha Mãe” Daniel de Sá, ed. VerAçor, Açores, Portugal</w:t>
            </w:r>
          </w:p>
        </w:tc>
      </w:tr>
      <w:tr w:rsidR="00491151" w:rsidRPr="00491151" w14:paraId="0046E2A1" w14:textId="77777777" w:rsidTr="00491151">
        <w:tc>
          <w:tcPr>
            <w:tcW w:w="9781" w:type="dxa"/>
          </w:tcPr>
          <w:p w14:paraId="621FFD57" w14:textId="0EA7E297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5, coautor tradução para português “The Lost painting” Jonathan Harr, ed. Presença</w:t>
            </w:r>
          </w:p>
        </w:tc>
      </w:tr>
      <w:tr w:rsidR="00491151" w:rsidRPr="00491151" w14:paraId="0D5F1DF8" w14:textId="77777777" w:rsidTr="00491151">
        <w:tc>
          <w:tcPr>
            <w:tcW w:w="9781" w:type="dxa"/>
          </w:tcPr>
          <w:p w14:paraId="769D58A8" w14:textId="59AC6484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2005, Cancioneiro Transmontano, ed. Santa Casa da Misericórdia Bragança, </w:t>
            </w:r>
            <w:hyperlink r:id="rId44" w:history="1">
              <w:r w:rsidRPr="00491151">
                <w:rPr>
                  <w:rStyle w:val="Hyperlink"/>
                  <w:rFonts w:ascii="Arial Narrow" w:eastAsiaTheme="majorEastAsia" w:hAnsi="Arial Narrow"/>
                  <w:sz w:val="16"/>
                  <w:szCs w:val="16"/>
                  <w:lang w:val="pt-PT"/>
                </w:rPr>
                <w:t>https://www.lusofonias.net/arquivos/429/OBRAS-DO-AUTOR/1000/cancioneiro-braganca-2005.pdf</w:t>
              </w:r>
            </w:hyperlink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 - </w:t>
            </w:r>
          </w:p>
        </w:tc>
      </w:tr>
      <w:tr w:rsidR="00491151" w:rsidRPr="00491151" w14:paraId="2F14169E" w14:textId="77777777" w:rsidTr="00491151">
        <w:tc>
          <w:tcPr>
            <w:tcW w:w="9781" w:type="dxa"/>
          </w:tcPr>
          <w:p w14:paraId="0E74BA19" w14:textId="4598F57E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4, tradução para português “A People’s War” de Vo Nguyen Giap, Editora Sílabo Portugal</w:t>
            </w:r>
          </w:p>
        </w:tc>
      </w:tr>
      <w:tr w:rsidR="00491151" w:rsidRPr="002638E0" w14:paraId="4D4A42DD" w14:textId="77777777" w:rsidTr="00491151">
        <w:tc>
          <w:tcPr>
            <w:tcW w:w="9781" w:type="dxa"/>
          </w:tcPr>
          <w:p w14:paraId="36FE1A78" w14:textId="180EBEF0" w:rsidR="00491151" w:rsidRPr="00491151" w:rsidRDefault="00491151" w:rsidP="00491151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4, tradução para português, “Dien Bien Phu” de R. H. Simpson, Editora Sílabo Portugal</w:t>
            </w:r>
          </w:p>
        </w:tc>
      </w:tr>
      <w:tr w:rsidR="00A70904" w:rsidRPr="002638E0" w14:paraId="69C8DBE7" w14:textId="77777777" w:rsidTr="00491151">
        <w:tc>
          <w:tcPr>
            <w:tcW w:w="9781" w:type="dxa"/>
          </w:tcPr>
          <w:p w14:paraId="13CAE53C" w14:textId="77777777" w:rsidR="00A70904" w:rsidRPr="00491151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2002, tradução de “</w:t>
            </w:r>
            <w:r w:rsidRPr="00491151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 xml:space="preserve">La familia: </w:t>
            </w:r>
            <w:proofErr w:type="spellStart"/>
            <w:r w:rsidRPr="00491151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el</w:t>
            </w:r>
            <w:proofErr w:type="spellEnd"/>
            <w:r w:rsidRPr="00491151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 xml:space="preserve"> desafio de la </w:t>
            </w:r>
            <w:proofErr w:type="spellStart"/>
            <w:r w:rsidRPr="00491151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diversidad</w:t>
            </w:r>
            <w:proofErr w:type="spellEnd"/>
            <w:r w:rsidRPr="00491151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” Adelina Gimeno (castelhano, Psicologia), Instituto Piaget Portugal</w:t>
            </w:r>
          </w:p>
        </w:tc>
      </w:tr>
      <w:tr w:rsidR="00A70904" w:rsidRPr="002638E0" w14:paraId="073BB5BC" w14:textId="77777777" w:rsidTr="00491151">
        <w:tc>
          <w:tcPr>
            <w:tcW w:w="9781" w:type="dxa"/>
          </w:tcPr>
          <w:p w14:paraId="4674BB21" w14:textId="499464EC" w:rsidR="00A70904" w:rsidRPr="002638E0" w:rsidRDefault="00A70904" w:rsidP="002638E0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2000, </w:t>
            </w:r>
            <w:r w:rsidRPr="002638E0">
              <w:rPr>
                <w:rFonts w:ascii="Arial Narrow" w:hAnsi="Arial Narrow" w:cs="Microsoft Sans Serif"/>
                <w:i/>
                <w:sz w:val="16"/>
                <w:szCs w:val="16"/>
                <w:lang w:val="pt-PT"/>
              </w:rPr>
              <w:t>Crónicas Austrais - 1978-98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(monografia) 1ª ed.</w:t>
            </w:r>
            <w:r w:rsidR="002638E0"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  <w:hyperlink r:id="rId45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://www.ebooksbrasil.org/microreader/cronicasCA.lit</w:t>
              </w:r>
            </w:hyperlink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  </w:t>
            </w:r>
            <w:hyperlink r:id="rId46" w:history="1">
              <w:r w:rsidRPr="002638E0">
                <w:rPr>
                  <w:rStyle w:val="Hyperlink"/>
                  <w:rFonts w:ascii="Arial Narrow" w:hAnsi="Arial Narrow" w:cs="Microsoft Sans Serif"/>
                  <w:i/>
                  <w:iCs/>
                  <w:sz w:val="16"/>
                  <w:szCs w:val="16"/>
                  <w:lang w:val="pt-PT"/>
                </w:rPr>
                <w:t>http://www.ebooksbrasil.org/REB/cronicasCA.rb</w:t>
              </w:r>
            </w:hyperlink>
            <w:r w:rsidRPr="002638E0">
              <w:rPr>
                <w:rStyle w:val="Hyperlink"/>
                <w:rFonts w:ascii="Arial Narrow" w:hAnsi="Arial Narrow" w:cs="Microsoft Sans Serif"/>
                <w:i/>
                <w:iCs/>
                <w:sz w:val="16"/>
                <w:szCs w:val="16"/>
                <w:lang w:val="pt-PT"/>
              </w:rPr>
              <w:t xml:space="preserve">,  </w:t>
            </w:r>
          </w:p>
        </w:tc>
      </w:tr>
      <w:tr w:rsidR="00491151" w:rsidRPr="00491151" w14:paraId="0BA1BC43" w14:textId="77777777" w:rsidTr="00491151">
        <w:tc>
          <w:tcPr>
            <w:tcW w:w="9781" w:type="dxa"/>
          </w:tcPr>
          <w:p w14:paraId="068A8876" w14:textId="10C6623A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2000, vol. 1 da trilogia da História de Timor:  Timor-Leste O Dossiê Secreto 1973-1975, 2ª ed. </w:t>
            </w:r>
            <w:hyperlink r:id="rId47" w:history="1">
              <w:r w:rsidRPr="00491151">
                <w:rPr>
                  <w:rStyle w:val="Hyperlink"/>
                  <w:rFonts w:ascii="Arial Narrow" w:eastAsiaTheme="majorEastAsia" w:hAnsi="Arial Narrow"/>
                  <w:i/>
                  <w:iCs/>
                  <w:sz w:val="16"/>
                  <w:szCs w:val="16"/>
                  <w:lang w:val="pt-PT"/>
                </w:rPr>
                <w:t>www.ebooksbrasil.org/adobeebook/timorp.pdf</w:t>
              </w:r>
            </w:hyperlink>
            <w:r w:rsidRPr="00491151">
              <w:rPr>
                <w:rFonts w:ascii="Arial Narrow" w:hAnsi="Arial Narrow"/>
                <w:i/>
                <w:iCs/>
                <w:sz w:val="16"/>
                <w:szCs w:val="16"/>
                <w:lang w:val="pt-PT"/>
              </w:rPr>
              <w:t>,</w:t>
            </w:r>
          </w:p>
        </w:tc>
      </w:tr>
      <w:tr w:rsidR="00491151" w:rsidRPr="00491151" w14:paraId="01C9CCAB" w14:textId="77777777" w:rsidTr="00491151">
        <w:tc>
          <w:tcPr>
            <w:tcW w:w="9781" w:type="dxa"/>
          </w:tcPr>
          <w:p w14:paraId="2D21B92D" w14:textId="77A4C26D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>2000, vol. 1 da trilogia da História de Timor: Timor-Leste The secret files 1973-1975, 2ª ed.</w:t>
            </w:r>
            <w:r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</w:t>
            </w:r>
            <w:hyperlink r:id="rId48" w:history="1">
              <w:r w:rsidRPr="00491151">
                <w:rPr>
                  <w:rStyle w:val="Hyperlink"/>
                  <w:rFonts w:ascii="Arial Narrow" w:hAnsi="Arial Narrow"/>
                  <w:i/>
                  <w:iCs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  <w:r w:rsidRPr="00491151">
              <w:rPr>
                <w:rFonts w:ascii="Arial Narrow" w:hAnsi="Arial Narrow"/>
                <w:i/>
                <w:iCs/>
                <w:sz w:val="16"/>
                <w:szCs w:val="16"/>
                <w:u w:val="single"/>
                <w:lang w:val="pt-PT"/>
              </w:rPr>
              <w:t xml:space="preserve"> ,</w:t>
            </w:r>
            <w:r>
              <w:rPr>
                <w:rFonts w:ascii="Arial Narrow" w:hAnsi="Arial Narrow"/>
                <w:i/>
                <w:iCs/>
                <w:sz w:val="16"/>
                <w:szCs w:val="16"/>
                <w:u w:val="single"/>
                <w:lang w:val="pt-PT"/>
              </w:rPr>
              <w:t xml:space="preserve"> </w:t>
            </w: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</w:t>
            </w:r>
            <w:hyperlink r:id="rId49" w:history="1">
              <w:r w:rsidRPr="00491151">
                <w:rPr>
                  <w:rStyle w:val="Hyperlink"/>
                  <w:rFonts w:ascii="Arial Narrow" w:eastAsiaTheme="majorEastAsia" w:hAnsi="Arial Narrow"/>
                  <w:i/>
                  <w:iCs/>
                  <w:sz w:val="16"/>
                  <w:szCs w:val="16"/>
                  <w:lang w:val="pt-PT"/>
                </w:rPr>
                <w:t>https://www.scribd.com/doc/253855631/East-Timor-the-Secret-Files-1973-1975-Eng</w:t>
              </w:r>
            </w:hyperlink>
            <w:r w:rsidRPr="00491151">
              <w:rPr>
                <w:rFonts w:ascii="Arial Narrow" w:hAnsi="Arial Narrow"/>
                <w:i/>
                <w:iCs/>
                <w:sz w:val="16"/>
                <w:szCs w:val="16"/>
                <w:u w:val="single"/>
                <w:lang w:val="pt-PT"/>
              </w:rPr>
              <w:t xml:space="preserve"> -, </w:t>
            </w:r>
            <w:hyperlink r:id="rId50" w:history="1">
              <w:r w:rsidRPr="00491151">
                <w:rPr>
                  <w:rStyle w:val="Hyperlink"/>
                  <w:rFonts w:ascii="Arial Narrow" w:hAnsi="Arial Narrow"/>
                  <w:i/>
                  <w:iCs/>
                  <w:sz w:val="16"/>
                  <w:szCs w:val="16"/>
                  <w:lang w:val="pt-PT"/>
                </w:rPr>
                <w:t>https://www.lusofonias.net/arquivos/429/OBRAS-DO-AUTOR/1004/TRILOGIA-VOL-1-East-Timor-secret-file-73-75-eng.pdf</w:t>
              </w:r>
            </w:hyperlink>
          </w:p>
        </w:tc>
      </w:tr>
      <w:tr w:rsidR="00491151" w:rsidRPr="00491151" w14:paraId="60949197" w14:textId="77777777" w:rsidTr="00491151">
        <w:tc>
          <w:tcPr>
            <w:tcW w:w="9781" w:type="dxa"/>
          </w:tcPr>
          <w:p w14:paraId="78549993" w14:textId="545C90E7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1999, vol. 1 da trilogia da História de Timor: Timor-Leste O Dossier Secreto 1973-1975, Porto, 1999, ed. Contemporânea (Esgotado) 1ª ed. ISBN 10: 972-8305-75-3 / ISBN 13/EAN: 9789728305758 </w:t>
            </w:r>
          </w:p>
        </w:tc>
      </w:tr>
      <w:tr w:rsidR="00491151" w:rsidRPr="00491151" w14:paraId="4FCFED24" w14:textId="77777777" w:rsidTr="00491151">
        <w:tc>
          <w:tcPr>
            <w:tcW w:w="9781" w:type="dxa"/>
          </w:tcPr>
          <w:p w14:paraId="2C40DFA1" w14:textId="7489D53E" w:rsidR="00491151" w:rsidRPr="00491151" w:rsidRDefault="00491151" w:rsidP="00491151">
            <w:pPr>
              <w:pStyle w:val="Heading6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1991-2011 Yawuji Bara e Yawuji Baia Os avós de barra e Avós de Baía, ed. 1991-2011 </w:t>
            </w:r>
            <w:hyperlink r:id="rId51" w:history="1">
              <w:r w:rsidRPr="00491151">
                <w:rPr>
                  <w:rStyle w:val="Emphasis"/>
                  <w:rFonts w:ascii="Arial Narrow" w:hAnsi="Arial Narrow"/>
                  <w:color w:val="4472C4" w:themeColor="accent1"/>
                  <w:sz w:val="16"/>
                  <w:szCs w:val="16"/>
                  <w:u w:val="single"/>
                  <w:lang w:val="pt-PT"/>
                </w:rPr>
                <w:t>https://www.lusofonias.net/arquivos/429/OBRAS-DO-AUTOR/1003/Yawuji-Os-Avos-de-Barra-e-os-Avos-de-Baia.pdf</w:t>
              </w:r>
            </w:hyperlink>
            <w:r w:rsidRPr="00491151">
              <w:rPr>
                <w:rStyle w:val="Emphasis"/>
                <w:rFonts w:ascii="Arial Narrow" w:hAnsi="Arial Narrow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491151" w:rsidRPr="00491151" w14:paraId="73FA9128" w14:textId="77777777" w:rsidTr="00491151">
        <w:tc>
          <w:tcPr>
            <w:tcW w:w="9781" w:type="dxa"/>
          </w:tcPr>
          <w:p w14:paraId="100D942F" w14:textId="66C6A97A" w:rsidR="00491151" w:rsidRPr="00491151" w:rsidRDefault="00491151" w:rsidP="00491151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1985 Crónica X Aborígenes na Austrália </w:t>
            </w:r>
            <w:hyperlink r:id="rId52" w:history="1">
              <w:r w:rsidRPr="00491151">
                <w:rPr>
                  <w:rStyle w:val="Emphasis"/>
                  <w:rFonts w:ascii="Arial Narrow" w:hAnsi="Arial Narrow"/>
                  <w:color w:val="4472C4" w:themeColor="accent1"/>
                  <w:sz w:val="16"/>
                  <w:szCs w:val="16"/>
                  <w:u w:val="single"/>
                  <w:lang w:val="pt-PT"/>
                </w:rPr>
                <w:t>https://www.lusofonias.net/arquivos/429/OBRAS-DO-AUTOR/1002/cronicaX-aborigenes-na-australia.pdf</w:t>
              </w:r>
            </w:hyperlink>
            <w:r w:rsidRPr="00491151">
              <w:rPr>
                <w:rStyle w:val="Emphasis"/>
                <w:rFonts w:ascii="Arial Narrow" w:hAnsi="Arial Narrow"/>
                <w:sz w:val="16"/>
                <w:szCs w:val="16"/>
                <w:lang w:val="pt-PT"/>
              </w:rPr>
              <w:t xml:space="preserve"> </w:t>
            </w:r>
          </w:p>
        </w:tc>
      </w:tr>
      <w:tr w:rsidR="00A70904" w:rsidRPr="002638E0" w14:paraId="517AE1A7" w14:textId="77777777" w:rsidTr="00491151">
        <w:tc>
          <w:tcPr>
            <w:tcW w:w="9781" w:type="dxa"/>
          </w:tcPr>
          <w:p w14:paraId="3EE9414F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eastAsia="Calibri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1981, </w:t>
            </w:r>
            <w:proofErr w:type="gramStart"/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Crónica</w:t>
            </w:r>
            <w:proofErr w:type="gramEnd"/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do quotidiano inútil vol. 3&amp;4 (1973-81) poesia, </w:t>
            </w:r>
            <w:r w:rsidRPr="002638E0">
              <w:rPr>
                <w:rFonts w:ascii="Arial Narrow" w:eastAsia="Calibri" w:hAnsi="Arial Narrow" w:cs="Microsoft Sans Serif"/>
                <w:sz w:val="16"/>
                <w:szCs w:val="16"/>
                <w:lang w:val="pt-PT"/>
              </w:rPr>
              <w:t>ed.  Macau (esgotada)</w:t>
            </w:r>
          </w:p>
          <w:p w14:paraId="157B5628" w14:textId="77777777" w:rsidR="00A70904" w:rsidRPr="002638E0" w:rsidRDefault="00F649F6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eastAsia="Calibri" w:hAnsi="Arial Narrow" w:cs="Microsoft Sans Serif"/>
                <w:sz w:val="16"/>
                <w:szCs w:val="16"/>
                <w:lang w:val="pt-PT"/>
              </w:rPr>
            </w:pPr>
            <w:hyperlink r:id="rId53" w:history="1">
              <w:r w:rsidR="00A70904" w:rsidRPr="002638E0">
                <w:rPr>
                  <w:rStyle w:val="Hyperlink"/>
                  <w:rFonts w:ascii="Arial Narrow" w:eastAsia="Calibri" w:hAnsi="Arial Narrow" w:cs="Microsoft Sans Serif"/>
                  <w:sz w:val="16"/>
                  <w:szCs w:val="16"/>
                  <w:lang w:val="pt-PT"/>
                </w:rPr>
                <w:t>https://www.lusofonias.net/arquivos/429/OBRAS-DO-AUTOR/1016/cronica-do-quotidiano-inutil-vol.-3-4-.pdf</w:t>
              </w:r>
            </w:hyperlink>
            <w:r w:rsidR="00A70904" w:rsidRPr="002638E0">
              <w:rPr>
                <w:rFonts w:ascii="Arial Narrow" w:eastAsia="Calibri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  <w:p w14:paraId="37A509EF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eastAsia="Calibri" w:hAnsi="Arial Narrow" w:cs="Microsoft Sans Serif"/>
                <w:sz w:val="16"/>
                <w:szCs w:val="16"/>
                <w:lang w:val="pt-PT"/>
              </w:rPr>
              <w:t xml:space="preserve"> </w:t>
            </w:r>
            <w:hyperlink r:id="rId54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://www.ebooksbrasil.org/adobeebook/quotidianoinutil.pdf</w:t>
              </w:r>
            </w:hyperlink>
            <w:r w:rsidRPr="002638E0">
              <w:rPr>
                <w:rStyle w:val="Hyperlink"/>
                <w:rFonts w:ascii="Arial Narrow" w:hAnsi="Arial Narrow" w:cs="Microsoft Sans Serif"/>
                <w:sz w:val="16"/>
                <w:szCs w:val="16"/>
                <w:lang w:val="pt-PT"/>
              </w:rPr>
              <w:t xml:space="preserve">, </w:t>
            </w:r>
            <w:hyperlink r:id="rId55" w:anchor="scribd" w:history="1">
              <w:r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://www.scribd.com/doc/77870662/cronica-do-quotidiano-inutil-cqi-Volume-3-4#scribd</w:t>
              </w:r>
            </w:hyperlink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–</w:t>
            </w:r>
          </w:p>
        </w:tc>
      </w:tr>
      <w:tr w:rsidR="00A70904" w:rsidRPr="002638E0" w14:paraId="11302428" w14:textId="77777777" w:rsidTr="00491151">
        <w:tc>
          <w:tcPr>
            <w:tcW w:w="9781" w:type="dxa"/>
          </w:tcPr>
          <w:p w14:paraId="722F969C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1974, </w:t>
            </w:r>
            <w:proofErr w:type="gramStart"/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>Crónica</w:t>
            </w:r>
            <w:proofErr w:type="gramEnd"/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do quotidiano inútil vol. 2 (poesia) </w:t>
            </w:r>
            <w:r w:rsidRPr="002638E0">
              <w:rPr>
                <w:rFonts w:ascii="Arial Narrow" w:eastAsia="Calibri" w:hAnsi="Arial Narrow" w:cs="Microsoft Sans Serif"/>
                <w:sz w:val="16"/>
                <w:szCs w:val="16"/>
                <w:lang w:val="pt-PT"/>
              </w:rPr>
              <w:t xml:space="preserve">ed.  </w:t>
            </w: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abril 1974 Díli, Timor Português (esgotada) </w:t>
            </w:r>
          </w:p>
          <w:p w14:paraId="26B1E1CC" w14:textId="77777777" w:rsidR="00A70904" w:rsidRPr="002638E0" w:rsidRDefault="00F649F6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hyperlink r:id="rId56" w:history="1">
              <w:r w:rsidR="00A70904"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s://www.lusofonias.net/arquivos/429/OBRAS-DO-AUTOR/1015/cronica-do-quotidiano-inutil-vol.-2-.pdf</w:t>
              </w:r>
            </w:hyperlink>
            <w:r w:rsidR="00A70904"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</w:t>
            </w:r>
          </w:p>
        </w:tc>
      </w:tr>
      <w:tr w:rsidR="00A70904" w:rsidRPr="002638E0" w14:paraId="1D50D372" w14:textId="77777777" w:rsidTr="00491151">
        <w:tc>
          <w:tcPr>
            <w:tcW w:w="9781" w:type="dxa"/>
          </w:tcPr>
          <w:p w14:paraId="7EE7CC39" w14:textId="77777777" w:rsidR="00A70904" w:rsidRPr="002638E0" w:rsidRDefault="00A70904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r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1972, Crónica Do Quotidiano Inútil vol. 1 (Poesia) Porto (Esgotado) </w:t>
            </w:r>
          </w:p>
          <w:p w14:paraId="1D92A1AB" w14:textId="77777777" w:rsidR="00A70904" w:rsidRPr="002638E0" w:rsidRDefault="00F649F6" w:rsidP="009514BB">
            <w:pPr>
              <w:pStyle w:val="Heading6"/>
              <w:spacing w:before="0" w:beforeAutospacing="0" w:after="0" w:afterAutospacing="0"/>
              <w:outlineLvl w:val="5"/>
              <w:rPr>
                <w:rFonts w:ascii="Arial Narrow" w:hAnsi="Arial Narrow" w:cs="Microsoft Sans Serif"/>
                <w:sz w:val="16"/>
                <w:szCs w:val="16"/>
                <w:lang w:val="pt-PT"/>
              </w:rPr>
            </w:pPr>
            <w:hyperlink r:id="rId57" w:history="1">
              <w:r w:rsidR="00A70904"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s://www.lusofonias.net/arquivos/429/OBRAS-DO-AUTOR/1017/cronica-do-quotidiano-inutil-vol.-1-1972-original-1%C2%AA-ed-CQI.pdf</w:t>
              </w:r>
            </w:hyperlink>
            <w:r w:rsidR="00A70904" w:rsidRPr="002638E0">
              <w:rPr>
                <w:rFonts w:ascii="Arial Narrow" w:hAnsi="Arial Narrow" w:cs="Microsoft Sans Serif"/>
                <w:sz w:val="16"/>
                <w:szCs w:val="16"/>
                <w:lang w:val="pt-PT"/>
              </w:rPr>
              <w:t xml:space="preserve">      </w:t>
            </w:r>
            <w:hyperlink r:id="rId58" w:history="1">
              <w:r w:rsidR="00A70904" w:rsidRPr="002638E0">
                <w:rPr>
                  <w:rStyle w:val="Hyperlink"/>
                  <w:rFonts w:ascii="Arial Narrow" w:hAnsi="Arial Narrow" w:cs="Microsoft Sans Serif"/>
                  <w:sz w:val="16"/>
                  <w:szCs w:val="16"/>
                  <w:lang w:val="pt-PT"/>
                </w:rPr>
                <w:t>http://www.ebooksbrasil.org/adobeebook/quotidianoinutil.pdf</w:t>
              </w:r>
            </w:hyperlink>
            <w:r w:rsidR="00A70904" w:rsidRPr="002638E0">
              <w:rPr>
                <w:rFonts w:ascii="Arial Narrow" w:hAnsi="Arial Narrow" w:cs="Microsoft Sans Serif"/>
                <w:sz w:val="16"/>
                <w:szCs w:val="16"/>
              </w:rPr>
              <w:t xml:space="preserve"> , </w:t>
            </w:r>
          </w:p>
        </w:tc>
      </w:tr>
    </w:tbl>
    <w:p w14:paraId="01E401DA" w14:textId="56E4836F" w:rsidR="003E02C6" w:rsidRPr="002638E0" w:rsidRDefault="003E02C6" w:rsidP="003E02C6">
      <w:pPr>
        <w:pStyle w:val="Heading4"/>
        <w:spacing w:before="0" w:line="240" w:lineRule="auto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ARTIGOS PUBLICADOS</w:t>
      </w:r>
    </w:p>
    <w:p w14:paraId="31A7970C" w14:textId="0EA55D8B" w:rsidR="00833505" w:rsidRPr="002638E0" w:rsidRDefault="00A93202" w:rsidP="00833505">
      <w:pPr>
        <w:keepNext/>
        <w:keepLines/>
        <w:spacing w:after="0" w:line="240" w:lineRule="auto"/>
        <w:ind w:right="-3261"/>
        <w:jc w:val="both"/>
        <w:outlineLvl w:val="1"/>
        <w:rPr>
          <w:rFonts w:ascii="Arial Narrow" w:hAnsi="Arial Narrow" w:cs="Calibri Light"/>
          <w:sz w:val="16"/>
          <w:szCs w:val="16"/>
        </w:rPr>
      </w:pPr>
      <w:r w:rsidRPr="002638E0">
        <w:rPr>
          <w:rFonts w:ascii="Arial Narrow" w:hAnsi="Arial Narrow" w:cs="Calibri Light"/>
          <w:sz w:val="16"/>
          <w:szCs w:val="16"/>
        </w:rPr>
        <w:t>Milhares de artigos publicados desde 1967 em revistas e jornais (Portugal, Timor, Macau, Brasil, Açores)</w:t>
      </w:r>
    </w:p>
    <w:p w14:paraId="6DE813A9" w14:textId="77777777" w:rsidR="00E07C02" w:rsidRPr="002638E0" w:rsidRDefault="00F649F6" w:rsidP="003E02C6">
      <w:pPr>
        <w:spacing w:after="0" w:line="240" w:lineRule="auto"/>
        <w:rPr>
          <w:rFonts w:ascii="Arial Narrow" w:hAnsi="Arial Narrow" w:cstheme="minorHAnsi"/>
          <w:sz w:val="16"/>
          <w:szCs w:val="16"/>
        </w:rPr>
      </w:pPr>
      <w:r>
        <w:rPr>
          <w:rFonts w:ascii="Arial Narrow" w:hAnsi="Arial Narrow" w:cstheme="minorHAnsi"/>
          <w:sz w:val="16"/>
          <w:szCs w:val="16"/>
        </w:rPr>
        <w:pict w14:anchorId="749A295F">
          <v:rect id="_x0000_i1031" style="width:0;height:1.5pt" o:hralign="center" o:hrstd="t" o:hr="t" fillcolor="#a0a0a0" stroked="f"/>
        </w:pict>
      </w:r>
    </w:p>
    <w:p w14:paraId="7B473965" w14:textId="77777777" w:rsidR="00B8498F" w:rsidRPr="002638E0" w:rsidRDefault="000D4651" w:rsidP="003E02C6">
      <w:pPr>
        <w:pStyle w:val="Heading4"/>
        <w:spacing w:before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Conferênci</w:t>
      </w:r>
      <w:r w:rsidR="00136768" w:rsidRPr="002638E0">
        <w:rPr>
          <w:rFonts w:ascii="Arial Narrow" w:hAnsi="Arial Narrow" w:cstheme="minorHAnsi"/>
          <w:sz w:val="16"/>
          <w:szCs w:val="16"/>
        </w:rPr>
        <w:t xml:space="preserve">as </w:t>
      </w:r>
    </w:p>
    <w:tbl>
      <w:tblPr>
        <w:tblW w:w="9781" w:type="dxa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9072"/>
      </w:tblGrid>
      <w:tr w:rsidR="00521C52" w:rsidRPr="002638E0" w14:paraId="15F82F2F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1D365" w14:textId="1AEDFAB2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bookmarkStart w:id="7" w:name="_Hlk507324723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002 </w:t>
            </w:r>
            <w:r w:rsidR="000D4651" w:rsidRPr="002638E0">
              <w:rPr>
                <w:rFonts w:ascii="Arial Narrow" w:hAnsi="Arial Narrow" w:cstheme="minorHAnsi"/>
                <w:sz w:val="16"/>
                <w:szCs w:val="16"/>
              </w:rPr>
              <w:t xml:space="preserve">- 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>1</w:t>
            </w:r>
            <w:r w:rsidR="002638E0" w:rsidRPr="002638E0">
              <w:rPr>
                <w:rFonts w:ascii="Arial Narrow" w:hAnsi="Arial Narrow" w:cstheme="minorHAnsi"/>
                <w:sz w:val="16"/>
                <w:szCs w:val="16"/>
              </w:rPr>
              <w:t>8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7C5B4" w14:textId="7C68F26E" w:rsidR="00136768" w:rsidRPr="002638E0" w:rsidRDefault="001076FC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ganizou </w:t>
            </w:r>
            <w:r w:rsidR="00833505" w:rsidRPr="002638E0">
              <w:rPr>
                <w:rFonts w:ascii="Arial Narrow" w:hAnsi="Arial Narrow" w:cstheme="minorHAnsi"/>
                <w:sz w:val="16"/>
                <w:szCs w:val="16"/>
              </w:rPr>
              <w:t>30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lóquios da Lusofonia. Preside à Direção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 xml:space="preserve"> e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missão executiva, membro do comité científico </w:t>
            </w:r>
            <w:hyperlink r:id="rId59" w:history="1">
              <w:r w:rsidR="00136768"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652264" w:rsidRPr="002638E0" w14:paraId="13E87946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6D8AA" w14:textId="77777777" w:rsidR="00652264" w:rsidRPr="002638E0" w:rsidRDefault="000D4651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</w:t>
            </w:r>
            <w:r w:rsidR="00652264" w:rsidRPr="002638E0">
              <w:rPr>
                <w:rFonts w:ascii="Arial Narrow" w:hAnsi="Arial Narrow" w:cstheme="minorHAnsi"/>
                <w:sz w:val="16"/>
                <w:szCs w:val="16"/>
              </w:rPr>
              <w:t xml:space="preserve"> 17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2F39B" w14:textId="77777777" w:rsidR="00652264" w:rsidRPr="002638E0" w:rsidRDefault="00652264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</w:t>
            </w:r>
            <w:r w:rsidR="000D4651" w:rsidRPr="002638E0">
              <w:rPr>
                <w:rFonts w:ascii="Arial Narrow" w:hAnsi="Arial Narrow" w:cstheme="minorHAnsi"/>
                <w:sz w:val="16"/>
                <w:szCs w:val="16"/>
              </w:rPr>
              <w:t>28º colóquio da lusofonia</w:t>
            </w:r>
            <w:r w:rsidR="000D4651" w:rsidRPr="002638E0">
              <w:rPr>
                <w:rFonts w:ascii="Arial Narrow" w:hAnsi="Arial Narrow" w:cstheme="minorHAnsi"/>
                <w:caps/>
                <w:spacing w:val="15"/>
                <w:sz w:val="16"/>
                <w:szCs w:val="16"/>
              </w:rPr>
              <w:t xml:space="preserve"> </w:t>
            </w:r>
            <w:r w:rsidR="000D4651" w:rsidRPr="002638E0">
              <w:rPr>
                <w:rFonts w:ascii="Arial Narrow" w:hAnsi="Arial Narrow" w:cstheme="minorHAnsi"/>
                <w:i/>
                <w:spacing w:val="15"/>
                <w:sz w:val="16"/>
                <w:szCs w:val="16"/>
              </w:rPr>
              <w:t xml:space="preserve">Galiza: Da Língua </w:t>
            </w:r>
            <w:proofErr w:type="spellStart"/>
            <w:r w:rsidR="000D4651" w:rsidRPr="002638E0">
              <w:rPr>
                <w:rFonts w:ascii="Arial Narrow" w:hAnsi="Arial Narrow" w:cstheme="minorHAnsi"/>
                <w:i/>
                <w:spacing w:val="15"/>
                <w:sz w:val="16"/>
                <w:szCs w:val="16"/>
              </w:rPr>
              <w:t>espanholizada</w:t>
            </w:r>
            <w:proofErr w:type="spellEnd"/>
            <w:r w:rsidR="000D4651" w:rsidRPr="002638E0">
              <w:rPr>
                <w:rFonts w:ascii="Arial Narrow" w:hAnsi="Arial Narrow" w:cstheme="minorHAnsi"/>
                <w:i/>
                <w:spacing w:val="15"/>
                <w:sz w:val="16"/>
                <w:szCs w:val="16"/>
              </w:rPr>
              <w:t xml:space="preserve"> à Língua Galega no Mundo</w:t>
            </w:r>
            <w:r w:rsidR="000D4651" w:rsidRPr="002638E0">
              <w:rPr>
                <w:rFonts w:ascii="Arial Narrow" w:hAnsi="Arial Narrow" w:cstheme="minorHAnsi"/>
                <w:spacing w:val="15"/>
                <w:sz w:val="16"/>
                <w:szCs w:val="16"/>
              </w:rPr>
              <w:t xml:space="preserve"> </w:t>
            </w:r>
            <w:hyperlink r:id="rId60" w:history="1">
              <w:r w:rsidR="000D4651" w:rsidRPr="002638E0">
                <w:rPr>
                  <w:rStyle w:val="Hyperlink"/>
                  <w:rFonts w:ascii="Arial Narrow" w:hAnsi="Arial Narrow" w:cstheme="minorHAnsi"/>
                  <w:sz w:val="16"/>
                  <w:szCs w:val="16"/>
                </w:rPr>
                <w:t>http://coloquios.lusofonias.net/XXVIII/</w:t>
              </w:r>
            </w:hyperlink>
          </w:p>
        </w:tc>
      </w:tr>
      <w:tr w:rsidR="00521C52" w:rsidRPr="002638E0" w14:paraId="455B0EBF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11E9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º 16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E53A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Galeria Arco 8 Ponta Delgada, </w:t>
            </w:r>
            <w:r w:rsidR="00652264" w:rsidRPr="002638E0">
              <w:rPr>
                <w:rFonts w:ascii="Arial Narrow" w:hAnsi="Arial Narrow" w:cstheme="minorHAnsi"/>
                <w:sz w:val="16"/>
                <w:szCs w:val="16"/>
              </w:rPr>
              <w:t xml:space="preserve">apresentação e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lançamento do </w:t>
            </w:r>
            <w:proofErr w:type="gram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livro ”</w:t>
            </w:r>
            <w:r w:rsidRPr="002638E0">
              <w:rPr>
                <w:rFonts w:ascii="Arial Narrow" w:hAnsi="Arial Narrow" w:cstheme="minorHAnsi"/>
                <w:i/>
                <w:sz w:val="16"/>
                <w:szCs w:val="16"/>
              </w:rPr>
              <w:t>Se</w:t>
            </w:r>
            <w:proofErr w:type="gramEnd"/>
            <w:r w:rsidRPr="002638E0">
              <w:rPr>
                <w:rFonts w:ascii="Arial Narrow" w:hAnsi="Arial Narrow" w:cstheme="minorHAnsi"/>
                <w:i/>
                <w:sz w:val="16"/>
                <w:szCs w:val="16"/>
              </w:rPr>
              <w:t xml:space="preserve"> os carvalhos falassem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="000E5884" w:rsidRPr="002638E0">
              <w:rPr>
                <w:rFonts w:ascii="Arial Narrow" w:hAnsi="Arial Narrow" w:cstheme="minorHAnsi"/>
                <w:sz w:val="16"/>
                <w:szCs w:val="16"/>
              </w:rPr>
              <w:t xml:space="preserve"> de Concha Rousia</w:t>
            </w:r>
          </w:p>
        </w:tc>
      </w:tr>
      <w:tr w:rsidR="00521C52" w:rsidRPr="002638E0" w14:paraId="079339D9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1855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br 16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506D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A condição de ilhéu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25º colóquio da lusofonia </w:t>
            </w:r>
            <w:hyperlink r:id="rId61" w:history="1">
              <w:r w:rsidRPr="002638E0">
                <w:rPr>
                  <w:rStyle w:val="Hyperlink"/>
                  <w:rFonts w:ascii="Arial Narrow" w:hAnsi="Arial Narrow" w:cstheme="minorHAnsi"/>
                  <w:bCs/>
                  <w:color w:val="auto"/>
                  <w:sz w:val="16"/>
                  <w:szCs w:val="16"/>
                </w:rPr>
                <w:t>http://coloquios.lusofonias.net/XXV/</w:t>
              </w:r>
            </w:hyperlink>
            <w:r w:rsidR="000D4651" w:rsidRPr="002638E0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</w:rPr>
              <w:t xml:space="preserve"> </w:t>
            </w:r>
          </w:p>
        </w:tc>
      </w:tr>
      <w:tr w:rsidR="00521C52" w:rsidRPr="002638E0" w14:paraId="49BDA60D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EFCF8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 1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B865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Convidado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, “Homenagem a Eduíno de Jesus”,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1ª Jornada de Tradução Literária Ocidental, Univ do Minho</w:t>
            </w:r>
          </w:p>
        </w:tc>
      </w:tr>
      <w:tr w:rsidR="00521C52" w:rsidRPr="002638E0" w14:paraId="24724A97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8108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set 1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EA95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,</w:t>
            </w:r>
            <w:r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 xml:space="preserve"> 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>Açorianidades poéticas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 xml:space="preserve">,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24º colóquio da lusofonia Sta Cruz da Graciosa </w:t>
            </w:r>
            <w:hyperlink r:id="rId62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coloquios.lusofonias.net/XXIV/</w:t>
              </w:r>
            </w:hyperlink>
            <w:r w:rsidR="000D4651" w:rsidRPr="002638E0">
              <w:rPr>
                <w:rStyle w:val="Hyperlink"/>
                <w:rFonts w:ascii="Arial Narrow" w:hAnsi="Arial Narrow" w:cstheme="minorHAnsi"/>
                <w:color w:val="auto"/>
                <w:sz w:val="16"/>
                <w:szCs w:val="16"/>
              </w:rPr>
              <w:t xml:space="preserve"> </w:t>
            </w:r>
          </w:p>
        </w:tc>
      </w:tr>
      <w:tr w:rsidR="00521C52" w:rsidRPr="002638E0" w14:paraId="050746DC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4453E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bril 1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132D0" w14:textId="77777777" w:rsidR="00136768" w:rsidRPr="002638E0" w:rsidRDefault="00136768" w:rsidP="003E02C6">
            <w:pPr>
              <w:spacing w:after="0" w:line="240" w:lineRule="auto"/>
              <w:jc w:val="both"/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</w:pPr>
            <w:r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>Orador</w:t>
            </w:r>
            <w:r w:rsidR="00363659"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 xml:space="preserve">, “Da </w:t>
            </w:r>
            <w:proofErr w:type="spellStart"/>
            <w:r w:rsidR="00363659"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>Galaecia</w:t>
            </w:r>
            <w:proofErr w:type="spellEnd"/>
            <w:r w:rsidR="00363659"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 xml:space="preserve"> à Galiza”, in</w:t>
            </w:r>
            <w:r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 xml:space="preserve"> Sessão de Abertura da Casa da Língua AGLP (Santiago de Compostela Galiza</w:t>
            </w:r>
          </w:p>
        </w:tc>
      </w:tr>
      <w:tr w:rsidR="002A545A" w:rsidRPr="002638E0" w14:paraId="7A8CB014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360B9D" w14:textId="77777777" w:rsidR="002A545A" w:rsidRPr="002638E0" w:rsidRDefault="002A545A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br 1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84786" w14:textId="77777777" w:rsidR="002A545A" w:rsidRPr="002638E0" w:rsidRDefault="002A545A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bCs/>
                <w:sz w:val="16"/>
                <w:szCs w:val="16"/>
              </w:rPr>
              <w:t>Orador, 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Eu canto dos Açores os poemas”. Atas 23º Colóquio da Lusofonia. Fundão”, </w:t>
            </w:r>
            <w:hyperlink r:id="rId63" w:history="1">
              <w:r w:rsidRPr="002638E0">
                <w:rPr>
                  <w:rStyle w:val="Hyperlink"/>
                  <w:rFonts w:ascii="Arial Narrow" w:hAnsi="Arial Narrow" w:cstheme="minorHAnsi"/>
                  <w:sz w:val="16"/>
                  <w:szCs w:val="16"/>
                </w:rPr>
                <w:t>http://coloquios.lusofonias.net/XXIII/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6F6025F4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BDC4A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br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1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4EC173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>Orador</w:t>
            </w:r>
            <w:r w:rsidR="00363659"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>,</w:t>
            </w:r>
            <w:r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 xml:space="preserve"> </w:t>
            </w:r>
            <w:r w:rsidR="00363659"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>“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>Açorianidades poéticas</w:t>
            </w:r>
            <w:r w:rsidR="008F7EFE"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>”. Atas 23º Colóquio da Lusofonia. Fundão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  <w:shd w:val="clear" w:color="auto" w:fill="FFFFFF"/>
                <w:lang w:eastAsia="en-AU"/>
              </w:rPr>
              <w:t xml:space="preserve">, </w:t>
            </w:r>
            <w:hyperlink r:id="rId64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  <w:shd w:val="clear" w:color="auto" w:fill="FFFFFF"/>
                  <w:lang w:eastAsia="en-AU"/>
                </w:rPr>
                <w:t>http://coloquios.lusofonias.net/XXIII/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5BE3B2DA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9CF5EE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set. 1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381B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“Mais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poesia açoriana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22º colóquio da lusofonia Seia, Portugal </w:t>
            </w:r>
            <w:hyperlink r:id="rId65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coloquios.lusofonias.net/XXII/</w:t>
              </w:r>
            </w:hyperlink>
          </w:p>
        </w:tc>
      </w:tr>
      <w:tr w:rsidR="00521C52" w:rsidRPr="002638E0" w14:paraId="7B5DBBD9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1349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r 1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AF45F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Poesia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 xml:space="preserve"> e açorianidade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21º colóquio da lusofonia Moinhos Porto Formoso, Portugal </w:t>
            </w:r>
            <w:hyperlink r:id="rId66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coloquios.lusofonias.net/XXI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/</w:t>
            </w:r>
          </w:p>
        </w:tc>
      </w:tr>
      <w:tr w:rsidR="00521C52" w:rsidRPr="002638E0" w14:paraId="0AC23328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FC5DC8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fev.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1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A69580" w14:textId="77777777" w:rsidR="00136768" w:rsidRPr="002638E0" w:rsidRDefault="00363659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Autonomias possíveis”,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Palestra sobre autonomias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organizada pelo CCA,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Junta de Freguesia da Fajã de Baixo </w:t>
            </w:r>
          </w:p>
        </w:tc>
      </w:tr>
      <w:tr w:rsidR="00521C52" w:rsidRPr="002638E0" w14:paraId="13060CDD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314F5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1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D6CDD" w14:textId="77777777" w:rsidR="00136768" w:rsidRPr="002638E0" w:rsidRDefault="00694FDE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“P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oesia a 2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m Concha Rousia</w:t>
            </w:r>
            <w:r w:rsidR="00FA5BB0"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Festa do Livro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, Calendário de Letras</w:t>
            </w:r>
            <w:r w:rsidR="00FA5BB0" w:rsidRPr="002638E0">
              <w:rPr>
                <w:rFonts w:ascii="Arial Narrow" w:hAnsi="Arial Narrow" w:cstheme="minorHAnsi"/>
                <w:sz w:val="16"/>
                <w:szCs w:val="16"/>
              </w:rPr>
              <w:t>,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Palácio de Cristal</w:t>
            </w:r>
          </w:p>
        </w:tc>
      </w:tr>
      <w:tr w:rsidR="00521C52" w:rsidRPr="002638E0" w14:paraId="443115FA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8451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1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E5B4B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694FDE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Literatura e açorianidade, homenagem a Álamo Oliveira</w:t>
            </w:r>
            <w:r w:rsidR="00694FDE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20º colóquio da lusofonia. Seia, </w:t>
            </w:r>
            <w:hyperlink r:id="rId67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coloquios.lusofonias.net/XX/</w:t>
              </w:r>
            </w:hyperlink>
            <w:r w:rsidRPr="002638E0">
              <w:rPr>
                <w:rStyle w:val="Hyperlink"/>
                <w:rFonts w:ascii="Arial Narrow" w:hAnsi="Arial Narrow" w:cstheme="minorHAnsi"/>
                <w:color w:val="auto"/>
                <w:sz w:val="16"/>
                <w:szCs w:val="16"/>
              </w:rPr>
              <w:t xml:space="preserve"> </w:t>
            </w:r>
          </w:p>
        </w:tc>
      </w:tr>
      <w:tr w:rsidR="00521C52" w:rsidRPr="002638E0" w14:paraId="37EECE70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4E779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go 1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D0C3A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resencial, Encontro comemorativo de Daniel de Sá e 25 anos dos Encontros da Maia</w:t>
            </w:r>
          </w:p>
        </w:tc>
      </w:tr>
      <w:tr w:rsidR="00521C52" w:rsidRPr="002638E0" w14:paraId="36923F30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726053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ul. 1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E62E7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694FDE" w:rsidRPr="002638E0">
              <w:rPr>
                <w:rFonts w:ascii="Arial Narrow" w:hAnsi="Arial Narrow" w:cstheme="minorHAnsi"/>
                <w:sz w:val="16"/>
                <w:szCs w:val="16"/>
              </w:rPr>
              <w:t xml:space="preserve">“Lusofonia - A AICL”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2º encontro de professores de Português nos EUA (Univ dos Açores)</w:t>
            </w:r>
          </w:p>
        </w:tc>
      </w:tr>
      <w:tr w:rsidR="00521C52" w:rsidRPr="002638E0" w14:paraId="24944335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8EDCBF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mar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1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B749BA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</w:t>
            </w:r>
            <w:r w:rsidR="00694FDE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Homenagem contra o esquecimento - </w:t>
            </w:r>
            <w:r w:rsidR="00694FDE" w:rsidRPr="002638E0">
              <w:rPr>
                <w:rFonts w:ascii="Arial Narrow" w:hAnsi="Arial Narrow" w:cstheme="minorHAnsi"/>
                <w:sz w:val="16"/>
                <w:szCs w:val="16"/>
              </w:rPr>
              <w:t>Álamo Oliveira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19º colóquio da lusofonia, Maia, Açores </w:t>
            </w:r>
            <w:hyperlink r:id="rId68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coloquios.lusofonias.net/XIX/</w:t>
              </w:r>
            </w:hyperlink>
            <w:r w:rsidRPr="002638E0">
              <w:rPr>
                <w:rStyle w:val="Hyperlink"/>
                <w:rFonts w:ascii="Arial Narrow" w:hAnsi="Arial Narrow" w:cstheme="minorHAnsi"/>
                <w:color w:val="auto"/>
                <w:sz w:val="16"/>
                <w:szCs w:val="16"/>
              </w:rPr>
              <w:t xml:space="preserve"> </w:t>
            </w:r>
          </w:p>
        </w:tc>
      </w:tr>
      <w:tr w:rsidR="00521C52" w:rsidRPr="002638E0" w14:paraId="0D7388A2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30B8A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set. 1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3E8B52" w14:textId="77777777" w:rsidR="00136768" w:rsidRPr="002638E0" w:rsidRDefault="00136768" w:rsidP="003E02C6">
            <w:pPr>
              <w:pStyle w:val="Heading3"/>
              <w:spacing w:before="0" w:line="240" w:lineRule="auto"/>
              <w:jc w:val="both"/>
              <w:rPr>
                <w:rFonts w:ascii="Arial Narrow" w:hAnsi="Arial Narrow" w:cstheme="minorHAnsi"/>
                <w:color w:val="auto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 xml:space="preserve">Orador, </w:t>
            </w:r>
            <w:r w:rsidR="00AE3AEB"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Da Galicia à Galiza</w:t>
            </w:r>
            <w:r w:rsidR="00AE3AEB"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 xml:space="preserve">, 18º colóquio da lusofonia, Ourense, Galiza, </w:t>
            </w:r>
            <w:hyperlink r:id="rId69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coloquios.lusofonias.net/XVIII/</w:t>
              </w:r>
            </w:hyperlink>
          </w:p>
        </w:tc>
      </w:tr>
      <w:tr w:rsidR="00521C52" w:rsidRPr="002638E0" w14:paraId="0EBF7A63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D590A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br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1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D9239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Crise de ideias, manifesto 2012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17º colóquio da lusofonia, Lagoa, Açores </w:t>
            </w:r>
            <w:hyperlink r:id="rId70" w:history="1">
              <w:r w:rsidRPr="002638E0">
                <w:rPr>
                  <w:rStyle w:val="Hyperlink"/>
                  <w:rFonts w:ascii="Arial Narrow" w:hAnsi="Arial Narrow" w:cstheme="minorHAnsi"/>
                  <w:bCs/>
                  <w:color w:val="auto"/>
                  <w:sz w:val="16"/>
                  <w:szCs w:val="16"/>
                </w:rPr>
                <w:t>http://coloquios.lusofonias.net/XVII/</w:t>
              </w:r>
            </w:hyperlink>
            <w:r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 xml:space="preserve">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64C5445F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C6EE19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set. 11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90F8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Descobrir Daniel de Sá, o poeta das casas mortas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16º colóquio da lusofonia, Vila do Porto, Santa </w:t>
            </w:r>
            <w:proofErr w:type="gram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Maria,  Açores</w:t>
            </w:r>
            <w:proofErr w:type="gram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hyperlink r:id="rId71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coloquios.lusofonias.net/XVI/</w:t>
              </w:r>
            </w:hyperlink>
            <w:r w:rsidRPr="002638E0">
              <w:rPr>
                <w:rStyle w:val="HTMLTypewriter"/>
                <w:rFonts w:ascii="Arial Narrow" w:eastAsia="Arial Unicode MS" w:hAnsi="Arial Narrow" w:cstheme="minorHAnsi"/>
                <w:bCs/>
                <w:sz w:val="16"/>
                <w:szCs w:val="16"/>
              </w:rPr>
              <w:t xml:space="preserve">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1BE12C53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CCF4B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br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11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0967D4" w14:textId="77777777" w:rsidR="00136768" w:rsidRPr="002638E0" w:rsidRDefault="00136768" w:rsidP="003E02C6">
            <w:pPr>
              <w:pStyle w:val="Heading3"/>
              <w:spacing w:before="0" w:line="240" w:lineRule="auto"/>
              <w:jc w:val="both"/>
              <w:rPr>
                <w:rFonts w:ascii="Arial Narrow" w:hAnsi="Arial Narrow" w:cstheme="minorHAnsi"/>
                <w:color w:val="auto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 xml:space="preserve">Orador, </w:t>
            </w:r>
            <w:r w:rsidR="002A545A"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Portugueses na Birmânia</w:t>
            </w:r>
            <w:r w:rsidR="002A545A"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, 15º colóquio da lusofonia, Macau. China</w:t>
            </w:r>
          </w:p>
        </w:tc>
      </w:tr>
      <w:tr w:rsidR="00521C52" w:rsidRPr="002638E0" w14:paraId="702D0C0A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E2CD1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set. 10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BA1E6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“As comunidades cristãs crioulas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do Oriente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14º colóquio da lusofonia, Bragança </w:t>
            </w:r>
            <w:hyperlink r:id="rId72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521C52" w:rsidRPr="002638E0" w14:paraId="51457897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3C56F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br 10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9F915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 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Mundivivência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da açorianidade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13º Colóquio da Lusofonia, Floripa, Santa Catarina, Brasil,  </w:t>
            </w:r>
            <w:hyperlink r:id="rId73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521C52" w:rsidRPr="002638E0" w14:paraId="03D37D1A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00A26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mar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10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2571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Palestra </w:t>
            </w:r>
            <w:r w:rsidR="002A545A" w:rsidRPr="002638E0">
              <w:rPr>
                <w:rFonts w:ascii="Arial Narrow" w:hAnsi="Arial Narrow" w:cstheme="minorHAnsi"/>
                <w:sz w:val="16"/>
                <w:szCs w:val="16"/>
              </w:rPr>
              <w:t xml:space="preserve">“A Lusofonia e os colóquios”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Academia Brasileira de Letras, Rio de Janeiro, Brasil</w:t>
            </w:r>
          </w:p>
        </w:tc>
      </w:tr>
      <w:tr w:rsidR="00521C52" w:rsidRPr="002638E0" w14:paraId="1E0A3076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2F1F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0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B947F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 xml:space="preserve">“A mundividência dos autores açorianos”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na conferência internacional da Universidade dos Açores, Mundividências da Açorianidade</w:t>
            </w:r>
          </w:p>
        </w:tc>
      </w:tr>
      <w:tr w:rsidR="00521C52" w:rsidRPr="002638E0" w14:paraId="6190616A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1EA0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0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ABA2C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 xml:space="preserve">“Literatura de matriz açoriana”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na conferência internacional DRC - Universidade dos Açores, Convergência de Afetos</w:t>
            </w:r>
          </w:p>
        </w:tc>
      </w:tr>
      <w:tr w:rsidR="00521C52" w:rsidRPr="002638E0" w14:paraId="7CBEE6FB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61764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ut.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0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C4925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Tradução e literatura açoriana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12º Colóquio da Lusofonia Bragança </w:t>
            </w:r>
            <w:hyperlink r:id="rId74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521C52" w:rsidRPr="002638E0" w14:paraId="553005D3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02385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08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F745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. 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Do genocídio linguístico à literatura açoriana e a Daniel de Sá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. 9º colóquio da lusofonia - 3º Encontro Açoriano da Lusofonia, Lagoa, S. Miguel   </w:t>
            </w:r>
            <w:hyperlink r:id="rId75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epub.sub.uni-hamburg.de/epub/volltexte/2011/2201/pdf/actas08.pdf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/ </w:t>
            </w:r>
            <w:hyperlink r:id="rId76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521C52" w:rsidRPr="002638E0" w14:paraId="5277E500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5C5B2D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ai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06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299E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Yawujibarra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</w:t>
            </w:r>
            <w:proofErr w:type="spellStart"/>
            <w:proofErr w:type="gram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Yawuji-Baia</w:t>
            </w:r>
            <w:proofErr w:type="spellEnd"/>
            <w:proofErr w:type="gram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duas tribos aborígenes a falarem crioulo português de 1520 a 1989”, I Encontros Açorianos da Lusofonia, Ribeira Grande, Açores 5º colóquio da Lusofonia, </w:t>
            </w:r>
            <w:hyperlink r:id="rId77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521C52" w:rsidRPr="002638E0" w14:paraId="3EAE3493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90AEA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i 0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48BA5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.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ustralia is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chang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ts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leadership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ack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the translatio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worl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”, 12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th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nu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nference on Translatio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dition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vs. New Uses for Translation / Interpreting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kill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SAI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Oporto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Portugal” </w:t>
            </w:r>
            <w:hyperlink r:id="rId78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monabaker.com/tsresources/cediary_more.php?id=2605_0_3_100_M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1515F8BD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3BA27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br.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0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9405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.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ustralia’s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innovatio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nd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tandard-sett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s at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risk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” VI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Encuentro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Internacionale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De Traducción &amp;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II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Congreso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ternacional De Traducción E Interpretació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E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Los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ervicio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Públicos” Univ. Alcalá, Espanha. </w:t>
            </w:r>
            <w:hyperlink r:id="rId79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segundaslenguaseinmigracion.org/index.php?option=com_docman&amp;task=doc_view&amp;gid=78&amp;Itemid=30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42586940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F427CE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0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A7C5B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Formação de Tradutores para um mercado global” 2º Seminário de Tradução ESE, Instituto Politécnico de Bragança </w:t>
            </w:r>
            <w:hyperlink r:id="rId80" w:tgtFrame="_blank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http://www.catraios.pt/seminario_traducao</w:t>
              </w:r>
            </w:hyperlink>
            <w:r w:rsidRPr="002638E0">
              <w:rPr>
                <w:rStyle w:val="Hyperlink"/>
                <w:rFonts w:ascii="Arial Narrow" w:hAnsi="Arial Narrow" w:cstheme="minorHAnsi"/>
                <w:i/>
                <w:iCs/>
                <w:color w:val="auto"/>
                <w:sz w:val="16"/>
                <w:szCs w:val="16"/>
              </w:rPr>
              <w:t xml:space="preserve"> </w:t>
            </w:r>
          </w:p>
        </w:tc>
      </w:tr>
      <w:tr w:rsidR="00521C52" w:rsidRPr="002638E0" w14:paraId="6DCF4656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A9471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0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D84DF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.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Formam-se tradutores, ignora-se o genocídio linguístico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3º Colóquio Anual da Lusofonia, </w:t>
            </w:r>
            <w:hyperlink r:id="rId81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521C52" w:rsidRPr="002638E0" w14:paraId="3343561E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A3DAA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nov. 03 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AC764E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Tradução na Austrália e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Aboriginalidade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3º Colóquio Anual da Lusofonia, Bragança </w:t>
            </w:r>
            <w:hyperlink r:id="rId82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www.lusofonias.net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2FFBB682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4B973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0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3E18F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Information for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ion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a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globalis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marke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” Seminário de Tradução, ESE IPB Bragança, Portugal </w:t>
            </w:r>
            <w:hyperlink r:id="rId83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scientiavinces.com/ana/ese.html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>.</w:t>
            </w:r>
          </w:p>
          <w:p w14:paraId="5E20EB9C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Presidiu a “Tradução e ensino” Seminário Internacional de Tradução ESE, Instituto Politécnico de Bragança</w:t>
            </w:r>
            <w:r w:rsidRPr="002638E0">
              <w:rPr>
                <w:rStyle w:val="Hyperlink"/>
                <w:rFonts w:ascii="Arial Narrow" w:hAnsi="Arial Narrow" w:cstheme="minorHAnsi"/>
                <w:i/>
                <w:iCs/>
                <w:color w:val="auto"/>
                <w:sz w:val="16"/>
                <w:szCs w:val="16"/>
              </w:rPr>
              <w:t xml:space="preserve">   </w:t>
            </w:r>
          </w:p>
        </w:tc>
      </w:tr>
      <w:tr w:rsidR="00521C52" w:rsidRPr="002638E0" w14:paraId="7D5BD1A0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95763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0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4DF6B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“A pesada herança cultural: o álcool na família e no trabalho”, IV Jornadas de Segurança, Higiene e Saúde no Trabalho, Câmara Municipal do Porto</w:t>
            </w:r>
          </w:p>
        </w:tc>
      </w:tr>
      <w:tr w:rsidR="00521C52" w:rsidRPr="002638E0" w14:paraId="7D92B18D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5EB73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set. 0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A66C3A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– 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ustralian multicultural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experimen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” II Congresso Internacional AELFE, “o futuro das línguas no contexto europeu do século XXI.” AELFE Instituto Politécnico do Porto – ISCAP  </w:t>
            </w:r>
            <w:hyperlink r:id="rId84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2congressoaelfe.iscap.ipp.pt/comunicacoes.htm</w:t>
              </w:r>
            </w:hyperlink>
            <w:r w:rsidRPr="002638E0">
              <w:rPr>
                <w:rStyle w:val="Hyperlink"/>
                <w:rFonts w:ascii="Arial Narrow" w:hAnsi="Arial Narrow" w:cstheme="minorHAnsi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Style w:val="Hyperlink"/>
                <w:rFonts w:ascii="Arial Narrow" w:hAnsi="Arial Narrow" w:cstheme="minorHAnsi"/>
                <w:color w:val="auto"/>
                <w:sz w:val="16"/>
                <w:szCs w:val="16"/>
              </w:rPr>
              <w:t>quoted</w:t>
            </w:r>
            <w:proofErr w:type="spellEnd"/>
            <w:r w:rsidRPr="002638E0">
              <w:rPr>
                <w:rStyle w:val="Hyperlink"/>
                <w:rFonts w:ascii="Arial Narrow" w:hAnsi="Arial Narrow" w:cstheme="minorHAnsi"/>
                <w:color w:val="auto"/>
                <w:sz w:val="16"/>
                <w:szCs w:val="16"/>
              </w:rPr>
              <w:t xml:space="preserve"> in </w:t>
            </w:r>
            <w:hyperlink r:id="rId85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academia.edu/25076776/Interpreter_credentialing_testing_and_training_in_Australia_past_contemporary_and_future_directions</w:t>
              </w:r>
            </w:hyperlink>
          </w:p>
        </w:tc>
      </w:tr>
      <w:tr w:rsidR="00521C52" w:rsidRPr="002638E0" w14:paraId="2789BC4F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B26F2C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mai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03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FDC0C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Information for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ion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a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globalis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marke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” ESE Politécnico de Bragança, Portugal </w:t>
            </w:r>
          </w:p>
        </w:tc>
      </w:tr>
      <w:tr w:rsidR="00521C52" w:rsidRPr="002638E0" w14:paraId="47DF7B02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9F79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0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6C5458" w14:textId="77777777" w:rsidR="00E07C02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.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Uma experiência híbrida Australiana em comunicação intercultural para tradutores e comunicadores profissionais num mercado global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. 1º Colóquio da Lusofonia SLP 2002, Porto, Portugal </w:t>
            </w:r>
          </w:p>
          <w:p w14:paraId="25EC6A72" w14:textId="126CB66B" w:rsidR="00E07C02" w:rsidRPr="002638E0" w:rsidRDefault="00F649F6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hyperlink r:id="rId86" w:history="1">
              <w:r w:rsidR="00E07C02" w:rsidRPr="002638E0">
                <w:rPr>
                  <w:rStyle w:val="Hyperlink"/>
                  <w:rFonts w:ascii="Arial Narrow" w:hAnsi="Arial Narrow" w:cstheme="minorHAnsi"/>
                  <w:sz w:val="16"/>
                  <w:szCs w:val="16"/>
                </w:rPr>
                <w:t>https://www.lusofonias.net/documentos/atas-e-conclus%C3%B5es-col%C3%B3quios-todos/atas-2002-1-coloquio-porto/download.html</w:t>
              </w:r>
            </w:hyperlink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="00E07C02" w:rsidRPr="002638E0">
              <w:rPr>
                <w:rFonts w:ascii="Arial Narrow" w:hAnsi="Arial Narrow" w:cstheme="minorHAnsi"/>
                <w:sz w:val="16"/>
                <w:szCs w:val="16"/>
              </w:rPr>
              <w:t xml:space="preserve">                                                                                              </w:t>
            </w:r>
          </w:p>
          <w:p w14:paraId="79BC4CE9" w14:textId="77777777" w:rsidR="00136768" w:rsidRPr="002638E0" w:rsidRDefault="00E07C0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hyperlink r:id="rId87" w:history="1">
              <w:r w:rsidRPr="002638E0">
                <w:rPr>
                  <w:rStyle w:val="Hyperlink"/>
                  <w:rFonts w:ascii="Arial Narrow" w:hAnsi="Arial Narrow" w:cstheme="minorHAnsi"/>
                  <w:sz w:val="16"/>
                  <w:szCs w:val="16"/>
                </w:rPr>
                <w:t>http://epub.sub.uni-hamburg.de/epub/volltexte/2011/2193/pdf/actaS2002.pdf</w:t>
              </w:r>
            </w:hyperlink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 </w:t>
            </w:r>
          </w:p>
        </w:tc>
      </w:tr>
      <w:tr w:rsidR="00521C52" w:rsidRPr="002638E0" w14:paraId="14EC4FB2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ED903" w14:textId="77777777" w:rsidR="00136768" w:rsidRPr="002638E0" w:rsidRDefault="00E07C0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ut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 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0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8276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utor,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ustralian multicultural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experimen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intercultural </w:t>
            </w:r>
            <w:proofErr w:type="spellStart"/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communication</w:t>
            </w:r>
            <w:proofErr w:type="spellEnd"/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” II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imposio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ternacional sobre o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Bilingüismo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, 2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nd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University of Vigo International Symposium on Bilingualism   </w:t>
            </w:r>
            <w:hyperlink r:id="rId88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ssl.webs.uvigo.es/sib2002/Def_relatorios.htm</w:t>
              </w:r>
            </w:hyperlink>
          </w:p>
        </w:tc>
      </w:tr>
      <w:tr w:rsidR="00521C52" w:rsidRPr="002638E0" w14:paraId="1A8C2DF1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A18C2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r 0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4B40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ustralian Multicultural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pproach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to Translating”, I Jornadas de Traducción e Interpretación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Ceade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 Centro de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estudio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universitários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Universida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de Gales Sevilla Spain   </w:t>
            </w:r>
            <w:hyperlink r:id="rId89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chryscv/an%20australian%20multi%20sevilla2002.pdf</w:t>
              </w:r>
            </w:hyperlink>
          </w:p>
        </w:tc>
      </w:tr>
      <w:tr w:rsidR="00521C52" w:rsidRPr="002638E0" w14:paraId="341BB751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B3A8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fev.º 0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083C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Australia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hybri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experimen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i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train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and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educat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translatorsan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interprete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”. I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Valero-Garcé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, C. &amp; Mancho Barés G. (eds.) </w:t>
            </w:r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 xml:space="preserve">Traducción </w:t>
            </w:r>
            <w:proofErr w:type="spellStart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>einterpretación</w:t>
            </w:r>
            <w:proofErr w:type="spellEnd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>en</w:t>
            </w:r>
            <w:proofErr w:type="spellEnd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 xml:space="preserve"> los </w:t>
            </w:r>
            <w:proofErr w:type="spellStart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>servicios</w:t>
            </w:r>
            <w:proofErr w:type="spellEnd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 xml:space="preserve"> públicos: </w:t>
            </w:r>
            <w:proofErr w:type="spellStart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>nuevas</w:t>
            </w:r>
            <w:proofErr w:type="spellEnd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>necesidades</w:t>
            </w:r>
            <w:proofErr w:type="spellEnd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 xml:space="preserve"> para </w:t>
            </w:r>
            <w:proofErr w:type="spellStart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>nuevas</w:t>
            </w:r>
            <w:proofErr w:type="spellEnd"/>
            <w:r w:rsidRPr="002638E0">
              <w:rPr>
                <w:rFonts w:ascii="Arial Narrow" w:hAnsi="Arial Narrow" w:cstheme="minorHAnsi"/>
                <w:i/>
                <w:sz w:val="16"/>
                <w:szCs w:val="16"/>
                <w:bdr w:val="none" w:sz="0" w:space="0" w:color="auto" w:frame="1"/>
              </w:rPr>
              <w:t xml:space="preserve"> realidades</w:t>
            </w:r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Alcalá de Henares: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Publicacione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de la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>Universida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: 155-162  </w:t>
            </w:r>
            <w:hyperlink r:id="rId90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  <w:bdr w:val="none" w:sz="0" w:space="0" w:color="auto" w:frame="1"/>
                </w:rPr>
                <w:t>http://segundaslenguaseinmigracion.com/Actas_Congresos/traduc_interpre_alcala2002.pdf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  </w:t>
            </w:r>
            <w:hyperlink r:id="rId91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  <w:bdr w:val="none" w:sz="0" w:space="0" w:color="auto" w:frame="1"/>
                </w:rPr>
                <w:t>http://www.academia.edu/25076776/Interpreter_credentialing_testing_and_training_in_Australia_past_contemporary_and_future_directions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  <w:bdr w:val="none" w:sz="0" w:space="0" w:color="auto" w:frame="1"/>
              </w:rPr>
              <w:t xml:space="preserve"> /</w:t>
            </w:r>
            <w:hyperlink r:id="rId92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http://legalminds.lp.findlaw.com/list/courtinterp-spanish/msg07401.html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>     </w:t>
            </w:r>
          </w:p>
        </w:tc>
      </w:tr>
      <w:tr w:rsidR="00521C52" w:rsidRPr="002638E0" w14:paraId="51F280E7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47259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fev.º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0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38498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ustralia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Experimen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Intercultural Information For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ion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Communic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”, 5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th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ternational Conference, 1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st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National Conference on Interpreting &amp; Translating I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ublic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Services, Universidade Alcalá, Madrid, </w:t>
            </w:r>
            <w:hyperlink r:id="rId93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bauta.usal.es/bftd/bcom.php?materias=%20Interpretes%20de%20conferencias&amp;inicio=0</w:t>
              </w:r>
            </w:hyperlink>
          </w:p>
        </w:tc>
      </w:tr>
      <w:tr w:rsidR="00521C52" w:rsidRPr="002638E0" w14:paraId="0C8A965A" w14:textId="77777777" w:rsidTr="00491151">
        <w:trPr>
          <w:trHeight w:val="234"/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7F4E8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ez. 01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B641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 Língua Portuguesa na Austrália entre o séc. XVI e o séc. XX (dos Avós de Barra e Avós de Baía aos nossos dias)”, Colóquio do 52º aniversário da SLP Lisboa, Portugal </w:t>
            </w:r>
            <w:hyperlink r:id="rId94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category-blog/textos.html#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559CDD29" w14:textId="77777777" w:rsidTr="00491151">
        <w:trPr>
          <w:trHeight w:val="234"/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6BAAF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r. 01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4AA0E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ustralian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viewpoin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to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&amp;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interpret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in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&amp;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educat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” at the 3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rd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nference on Training &amp; Career Development in Translation &amp; Interpreting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Universida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Europea, Madrid </w:t>
            </w:r>
            <w:hyperlink r:id="rId95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file:///C:/Users/aicl/Desktop/Dialnet-BibliografiaSobreTraduccionEInterpretacionEnLosSev-2199420.pdf</w:t>
              </w:r>
            </w:hyperlink>
          </w:p>
        </w:tc>
      </w:tr>
      <w:tr w:rsidR="00521C52" w:rsidRPr="002638E0" w14:paraId="16012944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DD5451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i 01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8B33E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Intercultural information for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ion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communic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nd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interprete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a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globalis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marke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” III Encontros ASTRAFLUP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Fac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. Letras, Univ. do Porto, Portugal </w:t>
            </w:r>
            <w:hyperlink r:id="rId96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letras.up.pt/translat/papers/papers.htm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  </w:t>
            </w:r>
            <w:hyperlink r:id="rId97" w:history="1">
              <w:r w:rsidRPr="002638E0">
                <w:rPr>
                  <w:rStyle w:val="Hyperlink"/>
                  <w:rFonts w:ascii="Arial Narrow" w:hAnsi="Arial Narrow" w:cstheme="minorHAnsi"/>
                  <w:i/>
                  <w:iCs/>
                  <w:color w:val="auto"/>
                  <w:sz w:val="16"/>
                  <w:szCs w:val="16"/>
                </w:rPr>
                <w:t>http://natura.di.uminho.pt/pipermail/natura/2001/000004.html</w:t>
              </w:r>
            </w:hyperlink>
            <w:r w:rsidRPr="002638E0">
              <w:rPr>
                <w:rStyle w:val="Hyperlink"/>
                <w:rFonts w:ascii="Arial Narrow" w:hAnsi="Arial Narrow" w:cstheme="minorHAnsi"/>
                <w:i/>
                <w:iCs/>
                <w:color w:val="auto"/>
                <w:sz w:val="16"/>
                <w:szCs w:val="16"/>
              </w:rPr>
              <w:t xml:space="preserve">  </w:t>
            </w:r>
          </w:p>
        </w:tc>
      </w:tr>
      <w:tr w:rsidR="00521C52" w:rsidRPr="002638E0" w14:paraId="6B61F6BD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98E414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mai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01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2ACF5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Intercultural information for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profession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communic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nd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interprete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a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globalising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market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(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ustralian Point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Of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View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)” 2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nd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Annua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Translation Conference, Escola Superior Tecnologia Gestão Leiria, Portugal</w:t>
            </w:r>
          </w:p>
        </w:tc>
      </w:tr>
      <w:tr w:rsidR="00521C52" w:rsidRPr="002638E0" w14:paraId="723AAFDF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3924B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00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014CC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="00A70904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O suicídio não é uma arma, uma visão do alcoolismo nas Artes e Letras,” 3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a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Jornadas de Comportamentos Suicidários dos HUC, Univ. de Coimbra, Portugal </w:t>
            </w:r>
            <w:hyperlink r:id="rId98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psicologia.com.pt/revistas/ver_artigos.php?idp=5&amp;idn=3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 </w:t>
            </w:r>
          </w:p>
        </w:tc>
      </w:tr>
      <w:tr w:rsidR="00521C52" w:rsidRPr="002638E0" w14:paraId="50C81303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9EF14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fev.º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00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5AFD9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Of subtitlers and Translators in a multicultural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ociety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” IV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Int’l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nference on Translation, the Translator and the New Technologies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Universida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de Alcalá, Madrid, Espanha </w:t>
            </w:r>
          </w:p>
        </w:tc>
      </w:tr>
      <w:tr w:rsidR="00521C52" w:rsidRPr="002638E0" w14:paraId="1B4EBE31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8E4B9C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ez. 9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F75A4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 Orador, “Timor Leste: a vitória do diálogo e dos afetos” Mestrado Relações Internacionais Univ. Aberta, Porto</w:t>
            </w:r>
          </w:p>
        </w:tc>
      </w:tr>
      <w:tr w:rsidR="00521C52" w:rsidRPr="002638E0" w14:paraId="152366C7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32F53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9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B4E9B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“A minha Pátria não é a língua Portuguesa” Congresso do 50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 xml:space="preserve">º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Aniversário da SLP, Lisboa, Portugal</w:t>
            </w:r>
          </w:p>
        </w:tc>
      </w:tr>
      <w:tr w:rsidR="00521C52" w:rsidRPr="002638E0" w14:paraId="1BB3E538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AAB4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un. 9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FA55A2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The importance of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and subtitlers in a Multicultural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ociety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” XII Congress CATS/ACT (Association Canadienne de Traductologie / Canadian Association for Translation Studies) Univ. Sherbrooke, Québec, Canadá.</w:t>
            </w:r>
            <w:r w:rsidR="00521C52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hyperlink r:id="rId99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chryscv/the%20importance%20of%20subtitlers.pdf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4D9F7F01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D661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un. 9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35F6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Translating in a multicultural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ociety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,” 12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th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ngress Canadian Association for Translation Studies (CATS)/ Congress of the Social Sciences &amp;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Humanitie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et Congrès des Sciences Sociales et Humaines, Univ de Sherbrooke, Québec, Canadá. </w:t>
            </w:r>
            <w:hyperlink r:id="rId100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chryscv/the%20importance%20of%20subtitlers.pdf</w:t>
              </w:r>
            </w:hyperlink>
          </w:p>
        </w:tc>
      </w:tr>
      <w:tr w:rsidR="00521C52" w:rsidRPr="002638E0" w14:paraId="5F614035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D836FC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fev. 99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2486C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 “The importance of freelance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translators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in a Multicultural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society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>” 2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>nd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Conference on Training &amp; Career Development in Translating &amp; Interpreting, </w:t>
            </w:r>
            <w:proofErr w:type="spellStart"/>
            <w:r w:rsidRPr="002638E0">
              <w:rPr>
                <w:rFonts w:ascii="Arial Narrow" w:hAnsi="Arial Narrow" w:cstheme="minorHAnsi"/>
                <w:sz w:val="16"/>
                <w:szCs w:val="16"/>
              </w:rPr>
              <w:t>Universidad</w:t>
            </w:r>
            <w:proofErr w:type="spellEnd"/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Europea Madrid  </w:t>
            </w:r>
            <w:hyperlink r:id="rId101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chryscv/the%20importance%20of%20subtitlers.pdf</w:t>
              </w:r>
            </w:hyperlink>
          </w:p>
        </w:tc>
      </w:tr>
      <w:tr w:rsidR="00521C52" w:rsidRPr="002638E0" w14:paraId="124A51EF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E91D74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set.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98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BA9B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rador Seminário “Prevenção da Deficiência, Novas Populações de Risco” CNOD, Porto, Portugal</w:t>
            </w:r>
          </w:p>
        </w:tc>
      </w:tr>
      <w:tr w:rsidR="00521C52" w:rsidRPr="002638E0" w14:paraId="11FBB616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5F4E5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br.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96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00E27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500 Anos de Língua Portuguesa nos Antípodas” 1ª Jornada de Língua Portuguesa, Universidade do Minho e ES Martins Sarmento Guimarães</w:t>
            </w:r>
          </w:p>
        </w:tc>
      </w:tr>
      <w:tr w:rsidR="00521C52" w:rsidRPr="002638E0" w14:paraId="770370CC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523D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9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CAB4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palestra “A Minha Pátria não é a Língua Portuguesa, visão australiana do português no estrangeiro” 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 xml:space="preserve">in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Congresso 50</w:t>
            </w:r>
            <w:r w:rsidRPr="002638E0">
              <w:rPr>
                <w:rFonts w:ascii="Arial Narrow" w:hAnsi="Arial Narrow" w:cstheme="minorHAnsi"/>
                <w:sz w:val="16"/>
                <w:szCs w:val="16"/>
                <w:vertAlign w:val="superscript"/>
              </w:rPr>
              <w:t xml:space="preserve">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nos SLP, Lisboa, publicado em </w:t>
            </w:r>
            <w:r w:rsidRPr="002638E0">
              <w:rPr>
                <w:rFonts w:ascii="Arial Narrow" w:hAnsi="Arial Narrow" w:cstheme="minorHAnsi"/>
                <w:i/>
                <w:sz w:val="16"/>
                <w:szCs w:val="16"/>
              </w:rPr>
              <w:t>Língua e Cultura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, III Série, ed. Especial 2000 págs. 189-201</w:t>
            </w:r>
          </w:p>
        </w:tc>
      </w:tr>
      <w:tr w:rsidR="00521C52" w:rsidRPr="002638E0" w14:paraId="42FD622B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B3BAE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199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D644A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363659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A Língua Portuguesa nos Antípodas desde há 500 Anos”. Sociedade de Língua Portuguesa, Lisboa. Publicado em “Revista da Língua Portuguesa da SLP” Séries II, #1 de set. a dez. º 1995</w:t>
            </w:r>
          </w:p>
        </w:tc>
      </w:tr>
      <w:tr w:rsidR="00521C52" w:rsidRPr="002638E0" w14:paraId="63723AE6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BEC0F" w14:textId="77777777" w:rsidR="00136768" w:rsidRPr="002638E0" w:rsidRDefault="00521C52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jul. 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9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8BA629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04390F" w:rsidRPr="002638E0">
              <w:rPr>
                <w:rFonts w:ascii="Arial Narrow" w:hAnsi="Arial Narrow" w:cstheme="minorHAnsi"/>
                <w:sz w:val="16"/>
                <w:szCs w:val="16"/>
              </w:rPr>
              <w:t>“Austrália: Ontem, Hoje e Amanhã, a sua importância para a Europa e Portugal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, 1ª Conferência Internacional A bacia do Pacífico no séc. XXI, Ateneu Comercial do Porto., </w:t>
            </w:r>
            <w:hyperlink r:id="rId102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category-blog/textos.html#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 </w:t>
            </w:r>
          </w:p>
        </w:tc>
      </w:tr>
      <w:tr w:rsidR="00521C52" w:rsidRPr="002638E0" w14:paraId="115D0B04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4A78C0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dez. 9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072682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articipante presencial 1ª Conferência Municipal de Educação Escola Plural Belo Horizonte Minas Gerais Brasil.</w:t>
            </w:r>
          </w:p>
        </w:tc>
      </w:tr>
      <w:tr w:rsidR="00521C52" w:rsidRPr="002638E0" w14:paraId="00B6A1D9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C5E5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nov. 9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CDB51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Participante presencial 1º Congresso de Leitura e Literatura Infantojuvenil da Sec Estado de Educação do Rio de Janeiro, Fundação Nacional do Livro Infantil e Juvenil do Brasil.</w:t>
            </w:r>
          </w:p>
        </w:tc>
      </w:tr>
      <w:tr w:rsidR="00521C52" w:rsidRPr="002638E0" w14:paraId="677FC8C1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BB933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out. 9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CE2A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Participante presencial XXIVº Congresso da IBBY-OEPLI, Conferências de Literatura Infantil, Universidade Sevilha, </w:t>
            </w:r>
          </w:p>
        </w:tc>
      </w:tr>
      <w:tr w:rsidR="00521C52" w:rsidRPr="002638E0" w14:paraId="5A98A980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574C6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br. 94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9D8F8A" w14:textId="77777777" w:rsidR="00136768" w:rsidRPr="002638E0" w:rsidRDefault="00C5053F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Orador, 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Nacionalismos e Cosmopolitismo na literatura e comunicação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, 2º Simpósio Literário Luso Africano Brasileiro, Univ Nova Lisboa, </w:t>
            </w:r>
            <w:hyperlink r:id="rId103" w:anchor=".WCiR_WurTs0" w:history="1">
              <w:r w:rsidR="00136768"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://www.mun-setubal.pt/biblioteca/(S(c1prb3z2raqhpz45o0k4r0nx))/SearchResultDetail.aspx?mfn=55390&amp;DDB=BD1#.WCiR_WurTs0</w:t>
              </w:r>
            </w:hyperlink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4293B862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AB83D2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ul. 9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CCD7B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Autor. 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A aculturação do imigrante e miscigenação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>”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, Delegado Australiano ao Seminário de verão da Universidade do Minho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>, Atas Seminário de verão, Univ do Minho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. </w:t>
            </w:r>
            <w:hyperlink r:id="rId104" w:history="1">
              <w:r w:rsidRPr="002638E0">
                <w:rPr>
                  <w:rStyle w:val="Hyperlink"/>
                  <w:rFonts w:ascii="Arial Narrow" w:hAnsi="Arial Narrow" w:cstheme="minorHAnsi"/>
                  <w:color w:val="auto"/>
                  <w:sz w:val="16"/>
                  <w:szCs w:val="16"/>
                </w:rPr>
                <w:t>https://www.lusofonias.net/category-blog/textos.html#</w:t>
              </w:r>
            </w:hyperlink>
            <w:r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</w:p>
        </w:tc>
      </w:tr>
      <w:tr w:rsidR="00521C52" w:rsidRPr="002638E0" w14:paraId="49547A7B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55321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ul. 92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2F66D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utor,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="00D408DF" w:rsidRPr="002638E0">
              <w:rPr>
                <w:rFonts w:ascii="Arial Narrow" w:hAnsi="Arial Narrow" w:cstheme="minorHAnsi"/>
                <w:sz w:val="16"/>
                <w:szCs w:val="16"/>
              </w:rPr>
              <w:t>“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A descoberta portuguesa da Austrália, influência Portuguesa em tribos aborígenes da Austrália e a imagem socioeconómica dos Portugueses na Austrália”. Atas Seminário de verão, Univ do Minho</w:t>
            </w:r>
          </w:p>
        </w:tc>
      </w:tr>
      <w:tr w:rsidR="00521C52" w:rsidRPr="002638E0" w14:paraId="64383B7C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B9414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maio 91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CA37A" w14:textId="77777777" w:rsidR="00136768" w:rsidRPr="002638E0" w:rsidRDefault="00D408DF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Autor e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Delegado Australiano AJA 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(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Sindicato de Jornalistas Australianos</w:t>
            </w:r>
            <w:r w:rsidRPr="002638E0">
              <w:rPr>
                <w:rFonts w:ascii="Arial Narrow" w:hAnsi="Arial Narrow" w:cstheme="minorHAnsi"/>
                <w:sz w:val="16"/>
                <w:szCs w:val="16"/>
              </w:rPr>
              <w:t>)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 xml:space="preserve"> </w:t>
            </w:r>
            <w:r w:rsidR="00C5053F" w:rsidRPr="002638E0">
              <w:rPr>
                <w:rFonts w:ascii="Arial Narrow" w:hAnsi="Arial Narrow" w:cstheme="minorHAnsi"/>
                <w:sz w:val="16"/>
                <w:szCs w:val="16"/>
              </w:rPr>
              <w:t>“A Austrália e Timor-Leste, posições coletivas”</w:t>
            </w:r>
            <w:r w:rsidR="00136768" w:rsidRPr="002638E0">
              <w:rPr>
                <w:rFonts w:ascii="Arial Narrow" w:hAnsi="Arial Narrow" w:cstheme="minorHAnsi"/>
                <w:sz w:val="16"/>
                <w:szCs w:val="16"/>
              </w:rPr>
              <w:t>3º Seminário sobre Timor Leste, Univ do Porto.</w:t>
            </w:r>
          </w:p>
        </w:tc>
      </w:tr>
      <w:tr w:rsidR="00521C52" w:rsidRPr="002638E0" w14:paraId="1FADF11C" w14:textId="77777777" w:rsidTr="00491151">
        <w:trPr>
          <w:tblCellSpacing w:w="0" w:type="dxa"/>
        </w:trPr>
        <w:tc>
          <w:tcPr>
            <w:tcW w:w="709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4EFEC7" w14:textId="77777777" w:rsidR="00136768" w:rsidRPr="002638E0" w:rsidRDefault="00136768" w:rsidP="003E02C6">
            <w:pPr>
              <w:spacing w:after="0" w:line="240" w:lineRule="auto"/>
              <w:jc w:val="both"/>
              <w:rPr>
                <w:rFonts w:ascii="Arial Narrow" w:hAnsi="Arial Narrow" w:cstheme="minorHAnsi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sz w:val="16"/>
                <w:szCs w:val="16"/>
              </w:rPr>
              <w:t>jul. 85</w:t>
            </w:r>
          </w:p>
        </w:tc>
        <w:tc>
          <w:tcPr>
            <w:tcW w:w="9072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91065C" w14:textId="77777777" w:rsidR="00136768" w:rsidRPr="002638E0" w:rsidRDefault="00136768" w:rsidP="003E02C6">
            <w:pPr>
              <w:pStyle w:val="Heading3"/>
              <w:spacing w:before="0" w:line="240" w:lineRule="auto"/>
              <w:jc w:val="both"/>
              <w:rPr>
                <w:rFonts w:ascii="Arial Narrow" w:hAnsi="Arial Narrow" w:cstheme="minorHAnsi"/>
                <w:color w:val="auto"/>
                <w:sz w:val="16"/>
                <w:szCs w:val="16"/>
              </w:rPr>
            </w:pPr>
            <w:r w:rsidRPr="002638E0">
              <w:rPr>
                <w:rFonts w:ascii="Arial Narrow" w:hAnsi="Arial Narrow" w:cstheme="minorHAnsi"/>
                <w:color w:val="auto"/>
                <w:sz w:val="16"/>
                <w:szCs w:val="16"/>
              </w:rPr>
              <w:t>Autor, “A assimilação social do emigrante na sociedade australiana”. Atas do Seminário de verão do IUTAD, Universidade de Vila Real, Portugal, patrocinada pela Secretaria de Estado da Emigração</w:t>
            </w:r>
          </w:p>
        </w:tc>
      </w:tr>
      <w:bookmarkEnd w:id="7"/>
    </w:tbl>
    <w:p w14:paraId="6F07720C" w14:textId="77777777" w:rsidR="00136768" w:rsidRPr="002638E0" w:rsidRDefault="00136768" w:rsidP="003E02C6">
      <w:p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</w:p>
    <w:p w14:paraId="57F8D03C" w14:textId="613C3178" w:rsidR="00FA5BB0" w:rsidRPr="002638E0" w:rsidRDefault="00D408DF" w:rsidP="003E02C6">
      <w:pPr>
        <w:spacing w:after="0" w:line="240" w:lineRule="auto"/>
        <w:jc w:val="both"/>
        <w:rPr>
          <w:rFonts w:ascii="Arial Narrow" w:hAnsi="Arial Narrow" w:cstheme="minorHAnsi"/>
          <w:sz w:val="16"/>
          <w:szCs w:val="16"/>
        </w:rPr>
      </w:pPr>
      <w:r w:rsidRPr="002638E0">
        <w:rPr>
          <w:rFonts w:ascii="Arial Narrow" w:hAnsi="Arial Narrow" w:cstheme="minorHAnsi"/>
          <w:sz w:val="16"/>
          <w:szCs w:val="16"/>
        </w:rPr>
        <w:t>CV</w:t>
      </w:r>
      <w:r w:rsidR="00521C52" w:rsidRPr="002638E0">
        <w:rPr>
          <w:rFonts w:ascii="Arial Narrow" w:hAnsi="Arial Narrow" w:cstheme="minorHAnsi"/>
          <w:sz w:val="16"/>
          <w:szCs w:val="16"/>
        </w:rPr>
        <w:t xml:space="preserve"> (PT) atualizado em </w:t>
      </w:r>
      <w:r w:rsidR="00521C52" w:rsidRPr="002638E0">
        <w:rPr>
          <w:rFonts w:ascii="Arial Narrow" w:hAnsi="Arial Narrow" w:cstheme="minorHAnsi"/>
          <w:sz w:val="16"/>
          <w:szCs w:val="16"/>
        </w:rPr>
        <w:fldChar w:fldCharType="begin"/>
      </w:r>
      <w:r w:rsidR="00521C52" w:rsidRPr="002638E0">
        <w:rPr>
          <w:rFonts w:ascii="Arial Narrow" w:hAnsi="Arial Narrow" w:cstheme="minorHAnsi"/>
          <w:sz w:val="16"/>
          <w:szCs w:val="16"/>
        </w:rPr>
        <w:instrText xml:space="preserve"> TIME \@ "dd/MM/yyyy" </w:instrText>
      </w:r>
      <w:r w:rsidR="00521C52" w:rsidRPr="002638E0">
        <w:rPr>
          <w:rFonts w:ascii="Arial Narrow" w:hAnsi="Arial Narrow" w:cstheme="minorHAnsi"/>
          <w:sz w:val="16"/>
          <w:szCs w:val="16"/>
        </w:rPr>
        <w:fldChar w:fldCharType="separate"/>
      </w:r>
      <w:r w:rsidR="00D81D43">
        <w:rPr>
          <w:rFonts w:ascii="Arial Narrow" w:hAnsi="Arial Narrow" w:cstheme="minorHAnsi"/>
          <w:noProof/>
          <w:sz w:val="16"/>
          <w:szCs w:val="16"/>
        </w:rPr>
        <w:t>30/11/2018</w:t>
      </w:r>
      <w:r w:rsidR="00521C52" w:rsidRPr="002638E0">
        <w:rPr>
          <w:rFonts w:ascii="Arial Narrow" w:hAnsi="Arial Narrow" w:cstheme="minorHAnsi"/>
          <w:sz w:val="16"/>
          <w:szCs w:val="16"/>
        </w:rPr>
        <w:fldChar w:fldCharType="end"/>
      </w:r>
    </w:p>
    <w:sectPr w:rsidR="00FA5BB0" w:rsidRPr="002638E0" w:rsidSect="00652264">
      <w:headerReference w:type="default" r:id="rId10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57E1C" w14:textId="77777777" w:rsidR="00F649F6" w:rsidRDefault="00F649F6" w:rsidP="00F04781">
      <w:pPr>
        <w:spacing w:after="0" w:line="240" w:lineRule="auto"/>
      </w:pPr>
      <w:r>
        <w:separator/>
      </w:r>
    </w:p>
  </w:endnote>
  <w:endnote w:type="continuationSeparator" w:id="0">
    <w:p w14:paraId="33DA77E3" w14:textId="77777777" w:rsidR="00F649F6" w:rsidRDefault="00F649F6" w:rsidP="00F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08001" w14:textId="77777777" w:rsidR="00F649F6" w:rsidRDefault="00F649F6" w:rsidP="00F04781">
      <w:pPr>
        <w:spacing w:after="0" w:line="240" w:lineRule="auto"/>
      </w:pPr>
      <w:r>
        <w:separator/>
      </w:r>
    </w:p>
  </w:footnote>
  <w:footnote w:type="continuationSeparator" w:id="0">
    <w:p w14:paraId="4EFE547D" w14:textId="77777777" w:rsidR="00F649F6" w:rsidRDefault="00F649F6" w:rsidP="00F04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5ADEF" w14:textId="77777777" w:rsidR="004C417A" w:rsidRDefault="00F649F6" w:rsidP="00521C52">
    <w:pPr>
      <w:pStyle w:val="Header"/>
      <w:jc w:val="center"/>
    </w:pPr>
    <w:sdt>
      <w:sdtPr>
        <w:id w:val="-1753040633"/>
        <w:docPartObj>
          <w:docPartGallery w:val="Page Numbers (Margins)"/>
          <w:docPartUnique/>
        </w:docPartObj>
      </w:sdtPr>
      <w:sdtEndPr/>
      <w:sdtContent>
        <w:r w:rsidR="004C417A">
          <w:rPr>
            <w:noProof/>
            <w:lang w:eastAsia="pt-PT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776BF64" wp14:editId="719904B7">
                  <wp:simplePos x="0" y="0"/>
                  <wp:positionH relativeFrom="rightMargin">
                    <wp:align>center</wp:align>
                  </wp:positionH>
                  <wp:positionV relativeFrom="margin">
                    <wp:align>top</wp:align>
                  </wp:positionV>
                  <wp:extent cx="581025" cy="409575"/>
                  <wp:effectExtent l="0" t="0" r="0" b="0"/>
                  <wp:wrapNone/>
                  <wp:docPr id="1" name="Arrow: Right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581025" cy="409575"/>
                          </a:xfrm>
                          <a:prstGeom prst="rightArrow">
                            <a:avLst>
                              <a:gd name="adj1" fmla="val 50278"/>
                              <a:gd name="adj2" fmla="val 52482"/>
                            </a:avLst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56D2D3" w14:textId="77777777" w:rsidR="004C417A" w:rsidRDefault="004C417A">
                              <w:pPr>
                                <w:pStyle w:val="Footer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Pr="00AE0180">
                                <w:rPr>
                                  <w:noProof/>
                                  <w:color w:val="FFFFFF" w:themeColor="background1"/>
                                </w:rPr>
                                <w:t>7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1BE2A353" w14:textId="77777777" w:rsidR="004C417A" w:rsidRDefault="004C417A"/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0776BF64"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" o:spid="_x0000_s1026" type="#_x0000_t13" style="position:absolute;left:0;text-align:left;margin-left:0;margin-top:0;width:45.75pt;height:32.25pt;rotation:180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margin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" o:allowincell="f" adj="13609,5370" fillcolor="#c0504d" stroked="f" strokecolor="#5c83b4">
                  <v:textbox inset=",0,,0">
                    <w:txbxContent>
                      <w:p w14:paraId="1656D2D3" w14:textId="77777777" w:rsidR="004C417A" w:rsidRDefault="004C417A">
                        <w:pPr>
                          <w:pStyle w:val="Footer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Pr="00AE0180">
                          <w:rPr>
                            <w:noProof/>
                            <w:color w:val="FFFFFF" w:themeColor="background1"/>
                          </w:rPr>
                          <w:t>7</w:t>
                        </w:r>
                        <w:r>
                          <w:rPr>
                            <w:color w:val="FFFFFF" w:themeColor="background1"/>
                          </w:rPr>
                          <w:fldChar w:fldCharType="end"/>
                        </w:r>
                      </w:p>
                      <w:p w14:paraId="1BE2A353" w14:textId="77777777" w:rsidR="004C417A" w:rsidRDefault="004C417A"/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 w:rsidR="004C417A" w:rsidRPr="00521C52">
      <w:rPr>
        <w:rFonts w:ascii="Times New Roman" w:hAnsi="Times New Roman" w:cs="Times New Roman"/>
        <w:color w:val="4472C4" w:themeColor="accent1"/>
      </w:rPr>
      <w:t xml:space="preserve"> </w:t>
    </w:r>
    <w:r w:rsidR="004C417A" w:rsidRPr="00521C52">
      <w:t>CV Chrys Chrystel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A4A21"/>
    <w:multiLevelType w:val="hybridMultilevel"/>
    <w:tmpl w:val="B0D0AFE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51FC"/>
    <w:multiLevelType w:val="hybridMultilevel"/>
    <w:tmpl w:val="7D62981E"/>
    <w:lvl w:ilvl="0" w:tplc="24982C96">
      <w:start w:val="1"/>
      <w:numFmt w:val="decimal"/>
      <w:pStyle w:val="Heading2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60C43"/>
    <w:multiLevelType w:val="hybridMultilevel"/>
    <w:tmpl w:val="37A28BA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8B7E3B"/>
    <w:multiLevelType w:val="hybridMultilevel"/>
    <w:tmpl w:val="4AC2595C"/>
    <w:lvl w:ilvl="0" w:tplc="0816000F">
      <w:start w:val="1"/>
      <w:numFmt w:val="decimal"/>
      <w:lvlText w:val="%1."/>
      <w:lvlJc w:val="left"/>
      <w:pPr>
        <w:ind w:left="928" w:hanging="360"/>
      </w:pPr>
      <w:rPr>
        <w:i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B82CFA82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85E9E"/>
    <w:multiLevelType w:val="hybridMultilevel"/>
    <w:tmpl w:val="204AFF9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04B2C"/>
    <w:multiLevelType w:val="hybridMultilevel"/>
    <w:tmpl w:val="193C9CC0"/>
    <w:lvl w:ilvl="0" w:tplc="59F2224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C6CC7"/>
    <w:multiLevelType w:val="hybridMultilevel"/>
    <w:tmpl w:val="C2AA72E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1C18DC"/>
    <w:multiLevelType w:val="hybridMultilevel"/>
    <w:tmpl w:val="B150DC54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C07B7E"/>
    <w:multiLevelType w:val="hybridMultilevel"/>
    <w:tmpl w:val="D42C1A8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31BF1"/>
    <w:multiLevelType w:val="hybridMultilevel"/>
    <w:tmpl w:val="4B7A1BF6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7C2906"/>
    <w:multiLevelType w:val="hybridMultilevel"/>
    <w:tmpl w:val="AD9A804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756962"/>
    <w:multiLevelType w:val="hybridMultilevel"/>
    <w:tmpl w:val="36188DFE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5321ED"/>
    <w:multiLevelType w:val="hybridMultilevel"/>
    <w:tmpl w:val="CBFE827A"/>
    <w:lvl w:ilvl="0" w:tplc="5EF095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192DBA"/>
    <w:multiLevelType w:val="hybridMultilevel"/>
    <w:tmpl w:val="CD7486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EC3A06"/>
    <w:multiLevelType w:val="hybridMultilevel"/>
    <w:tmpl w:val="51FA35FC"/>
    <w:lvl w:ilvl="0" w:tplc="1020F63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6B5607"/>
    <w:multiLevelType w:val="hybridMultilevel"/>
    <w:tmpl w:val="BF0A6192"/>
    <w:lvl w:ilvl="0" w:tplc="049419F0">
      <w:start w:val="1"/>
      <w:numFmt w:val="decimal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455266"/>
    <w:multiLevelType w:val="hybridMultilevel"/>
    <w:tmpl w:val="8FE268E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B628E2"/>
    <w:multiLevelType w:val="hybridMultilevel"/>
    <w:tmpl w:val="603A051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3076C"/>
    <w:multiLevelType w:val="hybridMultilevel"/>
    <w:tmpl w:val="C5DE7F76"/>
    <w:lvl w:ilvl="0" w:tplc="0816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9" w15:restartNumberingAfterBreak="0">
    <w:nsid w:val="7FA93B5C"/>
    <w:multiLevelType w:val="hybridMultilevel"/>
    <w:tmpl w:val="0FBCE914"/>
    <w:lvl w:ilvl="0" w:tplc="59F2224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1"/>
  </w:num>
  <w:num w:numId="4">
    <w:abstractNumId w:val="0"/>
  </w:num>
  <w:num w:numId="5">
    <w:abstractNumId w:val="17"/>
  </w:num>
  <w:num w:numId="6">
    <w:abstractNumId w:val="10"/>
  </w:num>
  <w:num w:numId="7">
    <w:abstractNumId w:val="9"/>
  </w:num>
  <w:num w:numId="8">
    <w:abstractNumId w:val="3"/>
  </w:num>
  <w:num w:numId="9">
    <w:abstractNumId w:val="14"/>
  </w:num>
  <w:num w:numId="10">
    <w:abstractNumId w:val="5"/>
  </w:num>
  <w:num w:numId="11">
    <w:abstractNumId w:val="7"/>
  </w:num>
  <w:num w:numId="12">
    <w:abstractNumId w:val="8"/>
  </w:num>
  <w:num w:numId="13">
    <w:abstractNumId w:val="15"/>
  </w:num>
  <w:num w:numId="14">
    <w:abstractNumId w:val="18"/>
  </w:num>
  <w:num w:numId="15">
    <w:abstractNumId w:val="13"/>
  </w:num>
  <w:num w:numId="16">
    <w:abstractNumId w:val="2"/>
  </w:num>
  <w:num w:numId="17">
    <w:abstractNumId w:val="6"/>
  </w:num>
  <w:num w:numId="18">
    <w:abstractNumId w:val="4"/>
  </w:num>
  <w:num w:numId="19">
    <w:abstractNumId w:val="11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A1MzEzsrQ0NbNQ0lEKTi0uzszPAykwqwUALJpTiywAAAA="/>
  </w:docVars>
  <w:rsids>
    <w:rsidRoot w:val="00F04781"/>
    <w:rsid w:val="00010864"/>
    <w:rsid w:val="000252FE"/>
    <w:rsid w:val="0004390F"/>
    <w:rsid w:val="00057F9F"/>
    <w:rsid w:val="000D4651"/>
    <w:rsid w:val="000D7BD1"/>
    <w:rsid w:val="000E5884"/>
    <w:rsid w:val="001076FC"/>
    <w:rsid w:val="00115B88"/>
    <w:rsid w:val="0012451E"/>
    <w:rsid w:val="00136768"/>
    <w:rsid w:val="001664CF"/>
    <w:rsid w:val="001B7134"/>
    <w:rsid w:val="001C784B"/>
    <w:rsid w:val="00237779"/>
    <w:rsid w:val="002638E0"/>
    <w:rsid w:val="00276E4C"/>
    <w:rsid w:val="00280774"/>
    <w:rsid w:val="002A545A"/>
    <w:rsid w:val="002C19A3"/>
    <w:rsid w:val="002F3281"/>
    <w:rsid w:val="00363659"/>
    <w:rsid w:val="003744C8"/>
    <w:rsid w:val="003B02AA"/>
    <w:rsid w:val="003E02C6"/>
    <w:rsid w:val="003E7E78"/>
    <w:rsid w:val="003F7546"/>
    <w:rsid w:val="0046398E"/>
    <w:rsid w:val="00491151"/>
    <w:rsid w:val="004B424B"/>
    <w:rsid w:val="004C417A"/>
    <w:rsid w:val="004E539A"/>
    <w:rsid w:val="00521C52"/>
    <w:rsid w:val="0052620D"/>
    <w:rsid w:val="005E4249"/>
    <w:rsid w:val="00652264"/>
    <w:rsid w:val="00654EB3"/>
    <w:rsid w:val="00690810"/>
    <w:rsid w:val="00694FDE"/>
    <w:rsid w:val="00735427"/>
    <w:rsid w:val="00755178"/>
    <w:rsid w:val="00833505"/>
    <w:rsid w:val="008337D9"/>
    <w:rsid w:val="00870AB9"/>
    <w:rsid w:val="008D0BB3"/>
    <w:rsid w:val="008F1265"/>
    <w:rsid w:val="008F7EFE"/>
    <w:rsid w:val="0092159D"/>
    <w:rsid w:val="0093726B"/>
    <w:rsid w:val="009514BB"/>
    <w:rsid w:val="009D69AA"/>
    <w:rsid w:val="00A04F04"/>
    <w:rsid w:val="00A70904"/>
    <w:rsid w:val="00A75069"/>
    <w:rsid w:val="00A92D99"/>
    <w:rsid w:val="00A93202"/>
    <w:rsid w:val="00AE0180"/>
    <w:rsid w:val="00AE3AEB"/>
    <w:rsid w:val="00B04047"/>
    <w:rsid w:val="00B6091C"/>
    <w:rsid w:val="00B7356A"/>
    <w:rsid w:val="00B74392"/>
    <w:rsid w:val="00B83604"/>
    <w:rsid w:val="00B8420E"/>
    <w:rsid w:val="00B8498F"/>
    <w:rsid w:val="00BA79A0"/>
    <w:rsid w:val="00BB3FA1"/>
    <w:rsid w:val="00BC460A"/>
    <w:rsid w:val="00C35B17"/>
    <w:rsid w:val="00C5053F"/>
    <w:rsid w:val="00CA7614"/>
    <w:rsid w:val="00CF28DC"/>
    <w:rsid w:val="00D25392"/>
    <w:rsid w:val="00D408DF"/>
    <w:rsid w:val="00D81D43"/>
    <w:rsid w:val="00DF5DB2"/>
    <w:rsid w:val="00E07C02"/>
    <w:rsid w:val="00E44468"/>
    <w:rsid w:val="00E85BAB"/>
    <w:rsid w:val="00F04781"/>
    <w:rsid w:val="00F649F6"/>
    <w:rsid w:val="00FA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7D010"/>
  <w15:chartTrackingRefBased/>
  <w15:docId w15:val="{629EF1D9-AB47-4EC0-8D82-B7D3FDEA0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pt-PT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8498F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4781"/>
    <w:pPr>
      <w:keepNext/>
      <w:keepLines/>
      <w:numPr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B849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0810"/>
    <w:pPr>
      <w:keepNext/>
      <w:keepLines/>
      <w:numPr>
        <w:numId w:val="13"/>
      </w:numPr>
      <w:spacing w:before="40" w:after="0"/>
      <w:outlineLvl w:val="3"/>
    </w:pPr>
    <w:rPr>
      <w:rFonts w:eastAsiaTheme="majorEastAsia" w:cstheme="majorBidi"/>
      <w:i/>
      <w:iCs/>
      <w:color w:val="FF0000"/>
    </w:rPr>
  </w:style>
  <w:style w:type="paragraph" w:styleId="Heading6">
    <w:name w:val="heading 6"/>
    <w:basedOn w:val="Normal"/>
    <w:link w:val="Heading6Char"/>
    <w:qFormat/>
    <w:rsid w:val="00A70904"/>
    <w:pPr>
      <w:spacing w:before="100" w:beforeAutospacing="1" w:after="100" w:afterAutospacing="1" w:line="240" w:lineRule="auto"/>
      <w:jc w:val="both"/>
      <w:outlineLvl w:val="5"/>
    </w:pPr>
    <w:rPr>
      <w:rFonts w:ascii="Verdana" w:eastAsia="Times New Roman" w:hAnsi="Verdana" w:cs="Times New Roman"/>
      <w:color w:val="000000"/>
      <w:sz w:val="15"/>
      <w:szCs w:val="15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qFormat/>
    <w:rsid w:val="00F0478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0478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t-PT"/>
    </w:rPr>
  </w:style>
  <w:style w:type="paragraph" w:styleId="ListParagraph">
    <w:name w:val="List Paragraph"/>
    <w:basedOn w:val="Normal"/>
    <w:uiPriority w:val="99"/>
    <w:qFormat/>
    <w:rsid w:val="00F0478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tabs>
        <w:tab w:val="left" w:pos="26"/>
        <w:tab w:val="left" w:pos="576"/>
        <w:tab w:val="left" w:pos="1418"/>
        <w:tab w:val="left" w:pos="1701"/>
        <w:tab w:val="left" w:pos="1800"/>
        <w:tab w:val="left" w:pos="2016"/>
        <w:tab w:val="left" w:pos="3456"/>
        <w:tab w:val="left" w:pos="4176"/>
        <w:tab w:val="left" w:pos="5616"/>
        <w:tab w:val="left" w:pos="7056"/>
      </w:tabs>
      <w:suppressAutoHyphens/>
      <w:autoSpaceDE w:val="0"/>
      <w:autoSpaceDN w:val="0"/>
      <w:spacing w:after="0" w:line="240" w:lineRule="auto"/>
      <w:ind w:left="720" w:right="-46" w:firstLine="65"/>
      <w:contextualSpacing/>
      <w:textAlignment w:val="baseline"/>
    </w:pPr>
    <w:rPr>
      <w:rFonts w:eastAsia="Times New Roman" w:cs="Arial"/>
      <w:bCs/>
      <w:i/>
      <w:iCs/>
      <w:sz w:val="20"/>
      <w:szCs w:val="20"/>
      <w:lang w:eastAsia="pt-PT"/>
    </w:rPr>
  </w:style>
  <w:style w:type="paragraph" w:styleId="Header">
    <w:name w:val="header"/>
    <w:basedOn w:val="Normal"/>
    <w:link w:val="HeaderChar"/>
    <w:uiPriority w:val="99"/>
    <w:unhideWhenUsed/>
    <w:rsid w:val="00F0478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781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F0478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781"/>
    <w:rPr>
      <w:lang w:val="pt-PT"/>
    </w:rPr>
  </w:style>
  <w:style w:type="character" w:customStyle="1" w:styleId="Heading1Char">
    <w:name w:val="Heading 1 Char"/>
    <w:basedOn w:val="DefaultParagraphFont"/>
    <w:link w:val="Heading1"/>
    <w:uiPriority w:val="9"/>
    <w:rsid w:val="00B8498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t-PT"/>
    </w:rPr>
  </w:style>
  <w:style w:type="character" w:customStyle="1" w:styleId="Heading3Char">
    <w:name w:val="Heading 3 Char"/>
    <w:basedOn w:val="DefaultParagraphFont"/>
    <w:link w:val="Heading3"/>
    <w:uiPriority w:val="99"/>
    <w:rsid w:val="00B8498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t-PT"/>
    </w:rPr>
  </w:style>
  <w:style w:type="table" w:styleId="TableGrid">
    <w:name w:val="Table Grid"/>
    <w:basedOn w:val="TableNormal"/>
    <w:uiPriority w:val="39"/>
    <w:rsid w:val="00B849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690810"/>
    <w:rPr>
      <w:rFonts w:eastAsiaTheme="majorEastAsia" w:cstheme="majorBidi"/>
      <w:i/>
      <w:iCs/>
      <w:color w:val="FF0000"/>
      <w:lang w:val="pt-PT"/>
    </w:rPr>
  </w:style>
  <w:style w:type="character" w:styleId="HTMLTypewriter">
    <w:name w:val="HTML Typewriter"/>
    <w:uiPriority w:val="99"/>
    <w:rsid w:val="00136768"/>
    <w:rPr>
      <w:rFonts w:ascii="Courier New" w:hAnsi="Courier New" w:cs="Times New Roman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076F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4651"/>
    <w:rPr>
      <w:color w:val="808080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rsid w:val="00A70904"/>
    <w:rPr>
      <w:rFonts w:ascii="Verdana" w:eastAsia="Times New Roman" w:hAnsi="Verdana" w:cs="Times New Roman"/>
      <w:color w:val="000000"/>
      <w:sz w:val="15"/>
      <w:szCs w:val="15"/>
      <w:lang w:val="en-US"/>
    </w:rPr>
  </w:style>
  <w:style w:type="character" w:styleId="IntenseEmphasis">
    <w:name w:val="Intense Emphasis"/>
    <w:uiPriority w:val="99"/>
    <w:qFormat/>
    <w:rsid w:val="00833505"/>
    <w:rPr>
      <w:b/>
      <w:bCs/>
      <w:i/>
      <w:iCs/>
      <w:color w:val="4F81BD"/>
    </w:rPr>
  </w:style>
  <w:style w:type="character" w:styleId="Emphasis">
    <w:name w:val="Emphasis"/>
    <w:aliases w:val="Azul"/>
    <w:basedOn w:val="DefaultParagraphFont"/>
    <w:qFormat/>
    <w:rsid w:val="004911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93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lusofonias.net/arquivos/429/OBRAS-DO-AUTOR/1013/chronicacores,-uma-circum-navegacao-vol.1--3%C2%AA-ed-2018.pdf" TargetMode="External"/><Relationship Id="rId21" Type="http://schemas.openxmlformats.org/officeDocument/2006/relationships/hyperlink" Target="https://www.aclweb.org/aclwiki/index.php?title=Best_paper_awards" TargetMode="External"/><Relationship Id="rId42" Type="http://schemas.openxmlformats.org/officeDocument/2006/relationships/hyperlink" Target="https://www.scribd.com/doc/39955110/CHRONICACORES-UMA-CIRCUM-NAVEGACAO-DE-TIMOR-A-MACAU-AUSTRALIA-BRASIL-BRAGANCA-ATE-AOS-ACORES-VOLUME-UM-DA-TRILOGIA" TargetMode="External"/><Relationship Id="rId47" Type="http://schemas.openxmlformats.org/officeDocument/2006/relationships/hyperlink" Target="http://www.ebooksbrasil.org/adobeebook/timorp.pdf" TargetMode="External"/><Relationship Id="rId63" Type="http://schemas.openxmlformats.org/officeDocument/2006/relationships/hyperlink" Target="http://coloquios.lusofonias.net/XXIII/" TargetMode="External"/><Relationship Id="rId68" Type="http://schemas.openxmlformats.org/officeDocument/2006/relationships/hyperlink" Target="http://coloquios.lusofonias.net/XIX/" TargetMode="External"/><Relationship Id="rId84" Type="http://schemas.openxmlformats.org/officeDocument/2006/relationships/hyperlink" Target="http://www.2congressoaelfe.iscap.ipp.pt/comunicacoes.htm" TargetMode="External"/><Relationship Id="rId89" Type="http://schemas.openxmlformats.org/officeDocument/2006/relationships/hyperlink" Target="https://www.lusofonias.net/chryscv/an%20australian%20multi%20sevilla2002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coloquios.lusofonias.net/XVI/" TargetMode="External"/><Relationship Id="rId92" Type="http://schemas.openxmlformats.org/officeDocument/2006/relationships/hyperlink" Target="http://legalminds.lp.findlaw.com/list/courtinterp-spanish/msg07401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ieti.eu" TargetMode="External"/><Relationship Id="rId29" Type="http://schemas.openxmlformats.org/officeDocument/2006/relationships/hyperlink" Target="http://www.scielo.mec.pt/scielo.php?script=sci_arttext&amp;pid=S0807-89672015000300016" TargetMode="External"/><Relationship Id="rId107" Type="http://schemas.openxmlformats.org/officeDocument/2006/relationships/theme" Target="theme/theme1.xml"/><Relationship Id="rId11" Type="http://schemas.openxmlformats.org/officeDocument/2006/relationships/hyperlink" Target="https://www.lusofonias.net/mais/chrys-cv.html" TargetMode="External"/><Relationship Id="rId24" Type="http://schemas.openxmlformats.org/officeDocument/2006/relationships/hyperlink" Target="http://www.blurb.com/b/8776650-fotoemas" TargetMode="External"/><Relationship Id="rId32" Type="http://schemas.openxmlformats.org/officeDocument/2006/relationships/hyperlink" Target="https://www.lusofonias.net/arquivos/429/OBRAS-DO-AUTOR/1006/TRILOGIA-vol.-3-Historia-de-Timor.pdf" TargetMode="External"/><Relationship Id="rId37" Type="http://schemas.openxmlformats.org/officeDocument/2006/relationships/hyperlink" Target="https://www.lusofonias.net/index.php?preview=1&amp;option=com_dropfiles&amp;format=&amp;task=frontfile.download&amp;catid=429&amp;id=1006&amp;Itemid=1000000000000" TargetMode="External"/><Relationship Id="rId40" Type="http://schemas.openxmlformats.org/officeDocument/2006/relationships/hyperlink" Target="http://www.ebooksbrasil.org/adobeebook/timor2.pdf" TargetMode="External"/><Relationship Id="rId45" Type="http://schemas.openxmlformats.org/officeDocument/2006/relationships/hyperlink" Target="http://www.ebooksbrasil.org/microreader/cronicasCA.lit" TargetMode="External"/><Relationship Id="rId53" Type="http://schemas.openxmlformats.org/officeDocument/2006/relationships/hyperlink" Target="https://www.lusofonias.net/arquivos/429/OBRAS-DO-AUTOR/1016/cronica-do-quotidiano-inutil-vol.-3-4-.pdf" TargetMode="External"/><Relationship Id="rId58" Type="http://schemas.openxmlformats.org/officeDocument/2006/relationships/hyperlink" Target="http://www.ebooksbrasil.org/adobeebook/quotidianoinutil.pdf" TargetMode="External"/><Relationship Id="rId66" Type="http://schemas.openxmlformats.org/officeDocument/2006/relationships/hyperlink" Target="http://coloquios.lusofonias.net/XXI" TargetMode="External"/><Relationship Id="rId74" Type="http://schemas.openxmlformats.org/officeDocument/2006/relationships/hyperlink" Target="http://www.lusofonias.net" TargetMode="External"/><Relationship Id="rId79" Type="http://schemas.openxmlformats.org/officeDocument/2006/relationships/hyperlink" Target="http://www.segundaslenguaseinmigracion.org/index.php?option=com_docman&amp;task=doc_view&amp;gid=78&amp;Itemid=30" TargetMode="External"/><Relationship Id="rId87" Type="http://schemas.openxmlformats.org/officeDocument/2006/relationships/hyperlink" Target="http://epub.sub.uni-hamburg.de/epub/volltexte/2011/2193/pdf/actaS2002.pdf" TargetMode="External"/><Relationship Id="rId102" Type="http://schemas.openxmlformats.org/officeDocument/2006/relationships/hyperlink" Target="https://www.lusofonias.net/category-blog/textos.html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://coloquios.lusofonias.net/XXV/" TargetMode="External"/><Relationship Id="rId82" Type="http://schemas.openxmlformats.org/officeDocument/2006/relationships/hyperlink" Target="http://www.lusofonias.net" TargetMode="External"/><Relationship Id="rId90" Type="http://schemas.openxmlformats.org/officeDocument/2006/relationships/hyperlink" Target="http://segundaslenguaseinmigracion.com/Actas_Congresos/traduc_interpre_alcala2002.pdf" TargetMode="External"/><Relationship Id="rId95" Type="http://schemas.openxmlformats.org/officeDocument/2006/relationships/hyperlink" Target="file:///C:/Users/aicl/Desktop/Dialnet-BibliografiaSobreTraduccionEInterpretacionEnLosSev-2199420.pdf" TargetMode="External"/><Relationship Id="rId19" Type="http://schemas.openxmlformats.org/officeDocument/2006/relationships/hyperlink" Target="http://www.cttl.org/uploads/5/2/4/3/5243866/currenttrendstranslation2010.pdf" TargetMode="External"/><Relationship Id="rId14" Type="http://schemas.openxmlformats.org/officeDocument/2006/relationships/hyperlink" Target="http://www.ausit.org" TargetMode="External"/><Relationship Id="rId22" Type="http://schemas.openxmlformats.org/officeDocument/2006/relationships/hyperlink" Target="http://ec.europa.eu/health/ph_projects/1999/promotion/promotion_project_1999_full_en.htm" TargetMode="External"/><Relationship Id="rId27" Type="http://schemas.openxmlformats.org/officeDocument/2006/relationships/hyperlink" Target="https://www.lusofonias.net/arquivos/429/OBRAS-DO-AUTOR/1010/trilogia-(3-vol.)-Historia-de-Timor.pdf" TargetMode="External"/><Relationship Id="rId30" Type="http://schemas.openxmlformats.org/officeDocument/2006/relationships/hyperlink" Target="https://www.scribd.com/doc/3051472/cronicasaustrais" TargetMode="External"/><Relationship Id="rId35" Type="http://schemas.openxmlformats.org/officeDocument/2006/relationships/hyperlink" Target="https://www.lusofonias.net/arquivos/429/OBRAS-DO-AUTOR/1001/CRONICA-DO-QUOTIDIANO-INUTIL-VOL-1-5--2012.pdf" TargetMode="External"/><Relationship Id="rId43" Type="http://schemas.openxmlformats.org/officeDocument/2006/relationships/hyperlink" Target="https://www.worldcat.org/title/chronicacores-circum-navegacao-de-timor-a-macau-australia-brasil-braganca-ate-aos-acores/oclc/357576846&amp;referer=brief_results" TargetMode="External"/><Relationship Id="rId48" Type="http://schemas.openxmlformats.org/officeDocument/2006/relationships/hyperlink" Target="http://www.ebooksbrasil.org/adobeebook/timore.pdf" TargetMode="External"/><Relationship Id="rId56" Type="http://schemas.openxmlformats.org/officeDocument/2006/relationships/hyperlink" Target="https://www.lusofonias.net/arquivos/429/OBRAS-DO-AUTOR/1015/cronica-do-quotidiano-inutil-vol.-2-.pdf" TargetMode="External"/><Relationship Id="rId64" Type="http://schemas.openxmlformats.org/officeDocument/2006/relationships/hyperlink" Target="http://coloquios.lusofonias.net/XXIII/" TargetMode="External"/><Relationship Id="rId69" Type="http://schemas.openxmlformats.org/officeDocument/2006/relationships/hyperlink" Target="http://coloquios.lusofonias.net/XVIII/" TargetMode="External"/><Relationship Id="rId77" Type="http://schemas.openxmlformats.org/officeDocument/2006/relationships/hyperlink" Target="http://www.lusofonias.net" TargetMode="External"/><Relationship Id="rId100" Type="http://schemas.openxmlformats.org/officeDocument/2006/relationships/hyperlink" Target="https://www.lusofonias.net/chryscv/the%20importance%20of%20subtitlers.pdf" TargetMode="External"/><Relationship Id="rId105" Type="http://schemas.openxmlformats.org/officeDocument/2006/relationships/header" Target="header1.xml"/><Relationship Id="rId8" Type="http://schemas.openxmlformats.org/officeDocument/2006/relationships/hyperlink" Target="mailto:drchryschrystello@yahoo.com.au" TargetMode="External"/><Relationship Id="rId51" Type="http://schemas.openxmlformats.org/officeDocument/2006/relationships/hyperlink" Target="https://www.lusofonias.net/arquivos/429/OBRAS-DO-AUTOR/1003/Yawuji-Os-Avos-de-Barra-e-os-Avos-de-Baia.pdf" TargetMode="External"/><Relationship Id="rId72" Type="http://schemas.openxmlformats.org/officeDocument/2006/relationships/hyperlink" Target="http://www.lusofonias.net" TargetMode="External"/><Relationship Id="rId80" Type="http://schemas.openxmlformats.org/officeDocument/2006/relationships/hyperlink" Target="http://www.catraios.pt/seminario_traducao" TargetMode="External"/><Relationship Id="rId85" Type="http://schemas.openxmlformats.org/officeDocument/2006/relationships/hyperlink" Target="http://www.academia.edu/25076776/Interpreter_credentialing_testing_and_training_in_Australia_past_contemporary_and_future_directions" TargetMode="External"/><Relationship Id="rId93" Type="http://schemas.openxmlformats.org/officeDocument/2006/relationships/hyperlink" Target="http://bauta.usal.es/bftd/bcom.php?materias=%20Interpretes%20de%20conferencias&amp;inicio=0" TargetMode="External"/><Relationship Id="rId98" Type="http://schemas.openxmlformats.org/officeDocument/2006/relationships/hyperlink" Target="http://www.psicologia.com.pt/revistas/ver_artigos.php?idp=5&amp;idn=3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naati.com.au" TargetMode="External"/><Relationship Id="rId17" Type="http://schemas.openxmlformats.org/officeDocument/2006/relationships/hyperlink" Target="http://www.warnborough.ie/" TargetMode="External"/><Relationship Id="rId25" Type="http://schemas.openxmlformats.org/officeDocument/2006/relationships/hyperlink" Target="https://www.lusofonias.net/arquivos/429/OBRAS-DO-AUTOR/1012/ChronicAcores-uma-circum-navegacao-vol.-2-(3%C2%AA-ed-2018).pdf" TargetMode="External"/><Relationship Id="rId33" Type="http://schemas.openxmlformats.org/officeDocument/2006/relationships/hyperlink" Target="https://www.lusofonias.net/index.php?preview=1&amp;option=com_dropfiles&amp;format=&amp;task=frontfile.download&amp;catid=429&amp;id=1006&amp;Itemid=1000000000000" TargetMode="External"/><Relationship Id="rId38" Type="http://schemas.openxmlformats.org/officeDocument/2006/relationships/hyperlink" Target="http://www.ebooksbrasil.org/adobeebook/timore.pdf" TargetMode="External"/><Relationship Id="rId46" Type="http://schemas.openxmlformats.org/officeDocument/2006/relationships/hyperlink" Target="http://www.ebooksbrasil.org/REB/cronicasCA.rb" TargetMode="External"/><Relationship Id="rId59" Type="http://schemas.openxmlformats.org/officeDocument/2006/relationships/hyperlink" Target="http://www.lusofonias.net" TargetMode="External"/><Relationship Id="rId67" Type="http://schemas.openxmlformats.org/officeDocument/2006/relationships/hyperlink" Target="http://coloquios.lusofonias.net/XX/" TargetMode="External"/><Relationship Id="rId103" Type="http://schemas.openxmlformats.org/officeDocument/2006/relationships/hyperlink" Target="http://www.mun-setubal.pt/biblioteca/(S(c1prb3z2raqhpz45o0k4r0nx))/SearchResultDetail.aspx?mfn=55390&amp;DDB=BD1" TargetMode="External"/><Relationship Id="rId20" Type="http://schemas.openxmlformats.org/officeDocument/2006/relationships/hyperlink" Target="http://www.aclweb.org/" TargetMode="External"/><Relationship Id="rId41" Type="http://schemas.openxmlformats.org/officeDocument/2006/relationships/hyperlink" Target="https://www.scribd.com/document/40234122/Timor-Leste-Historiografia-de-um-reporter-vol-2-193-1992" TargetMode="External"/><Relationship Id="rId54" Type="http://schemas.openxmlformats.org/officeDocument/2006/relationships/hyperlink" Target="http://www.ebooksbrasil.org/adobeebook/quotidianoinutil.pdf" TargetMode="External"/><Relationship Id="rId62" Type="http://schemas.openxmlformats.org/officeDocument/2006/relationships/hyperlink" Target="http://coloquios.lusofonias.net/XXIV/" TargetMode="External"/><Relationship Id="rId70" Type="http://schemas.openxmlformats.org/officeDocument/2006/relationships/hyperlink" Target="http://coloquios.lusofonias.net/XVII/" TargetMode="External"/><Relationship Id="rId75" Type="http://schemas.openxmlformats.org/officeDocument/2006/relationships/hyperlink" Target="http://epub.sub.uni-hamburg.de/epub/volltexte/2011/2201/pdf/actas08.pdf" TargetMode="External"/><Relationship Id="rId83" Type="http://schemas.openxmlformats.org/officeDocument/2006/relationships/hyperlink" Target="http://www.scientiavinces.com/ana/ese.html" TargetMode="External"/><Relationship Id="rId88" Type="http://schemas.openxmlformats.org/officeDocument/2006/relationships/hyperlink" Target="http://ssl.webs.uvigo.es/sib2002/Def_relatorios.htm" TargetMode="External"/><Relationship Id="rId91" Type="http://schemas.openxmlformats.org/officeDocument/2006/relationships/hyperlink" Target="http://www.academia.edu/25076776/Interpreter_credentialing_testing_and_training_in_Australia_past_contemporary_and_future_directions" TargetMode="External"/><Relationship Id="rId96" Type="http://schemas.openxmlformats.org/officeDocument/2006/relationships/hyperlink" Target="http://www.letras.up.pt/translat/papers/papers.ht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act-cats.ca/" TargetMode="External"/><Relationship Id="rId23" Type="http://schemas.openxmlformats.org/officeDocument/2006/relationships/hyperlink" Target="http://ec.europa.eu/health/ph_projects/1999/promotion/promotion_project_1999_full_en.htm" TargetMode="External"/><Relationship Id="rId28" Type="http://schemas.openxmlformats.org/officeDocument/2006/relationships/hyperlink" Target="https://www.lusofonias.net/arquivos/429/OBRAS-DO-AUTOR/1007/CRONICAS-AUSTRAIS-1978-1998-4%C2%AA-ed-2015.pdf" TargetMode="External"/><Relationship Id="rId36" Type="http://schemas.openxmlformats.org/officeDocument/2006/relationships/hyperlink" Target="https://www.lusofonias.net/arquivos/429/OBRAS-DO-AUTOR/1006/TRILOGIA-vol.-3-Historia-de-Timor.pdf" TargetMode="External"/><Relationship Id="rId49" Type="http://schemas.openxmlformats.org/officeDocument/2006/relationships/hyperlink" Target="https://www.scribd.com/doc/253855631/East-Timor-the-Secret-Files-1973-1975-Eng" TargetMode="External"/><Relationship Id="rId57" Type="http://schemas.openxmlformats.org/officeDocument/2006/relationships/hyperlink" Target="https://www.lusofonias.net/arquivos/429/OBRAS-DO-AUTOR/1017/cronica-do-quotidiano-inutil-vol.-1-1972-original-1%C2%AA-ed-CQI.pdf" TargetMode="External"/><Relationship Id="rId106" Type="http://schemas.openxmlformats.org/officeDocument/2006/relationships/fontTable" Target="fontTable.xml"/><Relationship Id="rId10" Type="http://schemas.openxmlformats.org/officeDocument/2006/relationships/hyperlink" Target="http://www.lusofonias.net" TargetMode="External"/><Relationship Id="rId31" Type="http://schemas.openxmlformats.org/officeDocument/2006/relationships/hyperlink" Target="https://www.lusofonias.net/arquivos/429/OBRAS-DO-AUTOR/1001/CRONICA-DO-QUOTIDIANO-INUTIL-VOL-1-5--2012.pdf" TargetMode="External"/><Relationship Id="rId44" Type="http://schemas.openxmlformats.org/officeDocument/2006/relationships/hyperlink" Target="https://www.lusofonias.net/arquivos/429/OBRAS-DO-AUTOR/1000/cancioneiro-braganca-2005.pdf" TargetMode="External"/><Relationship Id="rId52" Type="http://schemas.openxmlformats.org/officeDocument/2006/relationships/hyperlink" Target="https://www.lusofonias.net/arquivos/429/OBRAS-DO-AUTOR/1002/cronicaX-aborigenes-na-australia.pdf" TargetMode="External"/><Relationship Id="rId60" Type="http://schemas.openxmlformats.org/officeDocument/2006/relationships/hyperlink" Target="http://coloquios.lusofonias.net/XXVIII/" TargetMode="External"/><Relationship Id="rId65" Type="http://schemas.openxmlformats.org/officeDocument/2006/relationships/hyperlink" Target="http://coloquios.lusofonias.net/XXII/" TargetMode="External"/><Relationship Id="rId73" Type="http://schemas.openxmlformats.org/officeDocument/2006/relationships/hyperlink" Target="http://www.lusofonias.net" TargetMode="External"/><Relationship Id="rId78" Type="http://schemas.openxmlformats.org/officeDocument/2006/relationships/hyperlink" Target="http://www.monabaker.com/tsresources/cediary_more.php?id=2605_0_3_100_M" TargetMode="External"/><Relationship Id="rId81" Type="http://schemas.openxmlformats.org/officeDocument/2006/relationships/hyperlink" Target="http://www.lusofonias.net" TargetMode="External"/><Relationship Id="rId86" Type="http://schemas.openxmlformats.org/officeDocument/2006/relationships/hyperlink" Target="https://www.lusofonias.net/documentos/atas-e-conclus%C3%B5es-col%C3%B3quios-todos/atas-2002-1-coloquio-porto/download.html" TargetMode="External"/><Relationship Id="rId94" Type="http://schemas.openxmlformats.org/officeDocument/2006/relationships/hyperlink" Target="https://www.lusofonias.net/category-blog/textos.html" TargetMode="External"/><Relationship Id="rId99" Type="http://schemas.openxmlformats.org/officeDocument/2006/relationships/hyperlink" Target="https://www.lusofonias.net/chryscv/the%20importance%20of%20subtitlers.pdf" TargetMode="External"/><Relationship Id="rId101" Type="http://schemas.openxmlformats.org/officeDocument/2006/relationships/hyperlink" Target="https://www.lusofonias.net/chryscv/the%20importance%20of%20subtitlers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ryschrystello@journalist.com" TargetMode="External"/><Relationship Id="rId13" Type="http://schemas.openxmlformats.org/officeDocument/2006/relationships/hyperlink" Target="https://www.naati.com.au" TargetMode="External"/><Relationship Id="rId18" Type="http://schemas.openxmlformats.org/officeDocument/2006/relationships/hyperlink" Target="http://www.lusofonias.net" TargetMode="External"/><Relationship Id="rId39" Type="http://schemas.openxmlformats.org/officeDocument/2006/relationships/hyperlink" Target="https://www.scribd.com/doc/39958581/Timor-Leste-1973-1975-o-dossie-secreto" TargetMode="External"/><Relationship Id="rId34" Type="http://schemas.openxmlformats.org/officeDocument/2006/relationships/hyperlink" Target="http://www.ebooksbrasil.org/adobeebook/timore.pdf" TargetMode="External"/><Relationship Id="rId50" Type="http://schemas.openxmlformats.org/officeDocument/2006/relationships/hyperlink" Target="https://www.lusofonias.net/arquivos/429/OBRAS-DO-AUTOR/1004/TRILOGIA-VOL-1-East-Timor-secret-file-73-75-eng.pdf" TargetMode="External"/><Relationship Id="rId55" Type="http://schemas.openxmlformats.org/officeDocument/2006/relationships/hyperlink" Target="http://www.scribd.com/doc/77870662/cronica-do-quotidiano-inutil-cqi-Volume-3-4" TargetMode="External"/><Relationship Id="rId76" Type="http://schemas.openxmlformats.org/officeDocument/2006/relationships/hyperlink" Target="http://www.lusofonias.net" TargetMode="External"/><Relationship Id="rId97" Type="http://schemas.openxmlformats.org/officeDocument/2006/relationships/hyperlink" Target="http://natura.di.uminho.pt/pipermail/natura/2001/000004.html" TargetMode="External"/><Relationship Id="rId104" Type="http://schemas.openxmlformats.org/officeDocument/2006/relationships/hyperlink" Target="https://www.lusofonias.net/category-blog/text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8C09D518-3E46-4D7E-83E8-524C51D98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5</Pages>
  <Words>6567</Words>
  <Characters>37435</Characters>
  <Application>Microsoft Office Word</Application>
  <DocSecurity>0</DocSecurity>
  <Lines>311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Índice de acesso rápido CV Chrys Chrystello</vt:lpstr>
      <vt:lpstr>    Dados pessoais</vt:lpstr>
      <vt:lpstr>    Afiliação profissional</vt:lpstr>
      <vt:lpstr>    Dados académicos</vt:lpstr>
      <vt:lpstr>    Formação profissional</vt:lpstr>
      <vt:lpstr>    Experiência profissional</vt:lpstr>
      <vt:lpstr>    Livros e outras obras publicadas</vt:lpstr>
      <vt:lpstr>    Conferências</vt:lpstr>
      <vt:lpstr>    Milhares de artigos publicados desde 1967 em revistas e jornais (Portugal, Timor</vt:lpstr>
    </vt:vector>
  </TitlesOfParts>
  <Company/>
  <LinksUpToDate>false</LinksUpToDate>
  <CharactersWithSpaces>4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Chrys Chrystello</cp:lastModifiedBy>
  <cp:revision>24</cp:revision>
  <cp:lastPrinted>2018-11-30T17:09:00Z</cp:lastPrinted>
  <dcterms:created xsi:type="dcterms:W3CDTF">2017-03-01T18:23:00Z</dcterms:created>
  <dcterms:modified xsi:type="dcterms:W3CDTF">2018-11-30T17:09:00Z</dcterms:modified>
</cp:coreProperties>
</file>